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BA3FB2" w14:textId="74A8DA42" w:rsidR="005657B8" w:rsidRDefault="00760EE8" w:rsidP="005657B8">
      <w:pPr>
        <w:pStyle w:val="Heading1"/>
        <w:numPr>
          <w:ilvl w:val="0"/>
          <w:numId w:val="1"/>
        </w:numPr>
      </w:pPr>
      <w:r>
        <w:t>Authorize Hospital Function</w:t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E3CB2" w:rsidRPr="00F250B6" w14:paraId="00316F15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79FE6A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21D8E9" w14:textId="1668B059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8B4985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905C4B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Hospital Function</w:t>
            </w:r>
          </w:p>
        </w:tc>
      </w:tr>
      <w:tr w:rsidR="001E3CB2" w:rsidRPr="00F250B6" w14:paraId="2DEF1F4C" w14:textId="77777777" w:rsidTr="006022D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F3733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54658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186344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4EB5D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E62973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1FD0F260" w14:textId="0AB47812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E3CB2" w:rsidRPr="00F250B6" w14:paraId="4FAF30D3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9078F5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7D1A62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9F11A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534192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0750AF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E3CB2" w:rsidRPr="00F250B6" w14:paraId="2E47F93F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0F409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CEA787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DD0F8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467549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0E5E64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1E3CB2" w:rsidRPr="00F250B6" w14:paraId="2231BC50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1B457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E027E5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78888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DAB7C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D8AB55" w14:textId="5A0A3B4B" w:rsidR="001E3CB2" w:rsidRPr="00F250B6" w:rsidRDefault="001E3CB2" w:rsidP="001E3CB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ID = 1</w:t>
            </w:r>
          </w:p>
        </w:tc>
      </w:tr>
      <w:tr w:rsidR="001E3CB2" w:rsidRPr="00F250B6" w14:paraId="3E0D54CF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121A22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8178B8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11A09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50BA64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0B501E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Name = Zurich Hospital</w:t>
            </w:r>
          </w:p>
        </w:tc>
      </w:tr>
      <w:tr w:rsidR="001E3CB2" w:rsidRPr="00F250B6" w14:paraId="42DD299E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B4EBC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884B5A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F995B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6B13D8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E532DE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E3CB2" w:rsidRPr="00F250B6" w14:paraId="15BB6658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926A5D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75511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Hospital ID, Hospital Name. National Authority can add a new hospita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73A80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C2BBA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62F46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06CD1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E3CB2" w:rsidRPr="00F250B6" w14:paraId="05B92775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51FE55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96DDD7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C96E94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A3E5B5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AFFE3D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E3CB2" w:rsidRPr="00F250B6" w14:paraId="08C2C43A" w14:textId="77777777" w:rsidTr="00DA53F9">
        <w:trPr>
          <w:trHeight w:val="269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2B6273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6C94AE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90B08F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D26246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10E8E1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E3CB2" w:rsidRPr="00F250B6" w14:paraId="4B6C9BAE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EE994C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7BC33E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DD1B4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62B85D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4796AF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558C5" w:rsidRPr="00F250B6" w14:paraId="3C4DB427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E5A47" w14:textId="3081B46A" w:rsidR="00A558C5" w:rsidRPr="00F250B6" w:rsidRDefault="00EC05C5" w:rsidP="00A558C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A413E" w14:textId="2226A7D5" w:rsidR="00A558C5" w:rsidRPr="00F250B6" w:rsidRDefault="00A558C5" w:rsidP="00A558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Hospital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5AD48" w14:textId="40016042" w:rsidR="00A558C5" w:rsidRPr="00F250B6" w:rsidRDefault="00A558C5" w:rsidP="00A558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85811D" w14:textId="0FD6A191" w:rsidR="00A558C5" w:rsidRPr="00F250B6" w:rsidRDefault="00A558C5" w:rsidP="00A558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B72D33" w14:textId="3800E622" w:rsidR="00A558C5" w:rsidRPr="00F250B6" w:rsidRDefault="00A558C5" w:rsidP="00A558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E3CB2" w:rsidRPr="00F250B6" w14:paraId="21C030C3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D2F77" w14:textId="5A8BFAC1" w:rsidR="001E3CB2" w:rsidRPr="00F250B6" w:rsidRDefault="00EC05C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2A61F" w14:textId="27D91839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 xml:space="preserve">Hospital Address, </w:t>
            </w:r>
            <w:r w:rsidR="001B1439">
              <w:rPr>
                <w:rFonts w:eastAsia="Times New Roman" w:cstheme="minorHAnsi"/>
                <w:lang w:eastAsia="en-GB"/>
              </w:rPr>
              <w:t xml:space="preserve">Hospital ID, </w:t>
            </w:r>
            <w:r>
              <w:rPr>
                <w:rFonts w:eastAsia="Times New Roman" w:cstheme="minorHAnsi"/>
                <w:lang w:eastAsia="en-GB"/>
              </w:rPr>
              <w:t>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1BCE73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CBEDCA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6E3A51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E3CB2" w:rsidRPr="00F250B6" w14:paraId="68CB9B5A" w14:textId="77777777" w:rsidTr="00DA53F9">
        <w:trPr>
          <w:trHeight w:val="53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E01F7" w14:textId="77777777" w:rsidR="001E3CB2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E1D6C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3B9706" w14:textId="4C1F1324" w:rsidR="001E3CB2" w:rsidRPr="00F250B6" w:rsidRDefault="0016366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ification</w:t>
            </w:r>
            <w:r w:rsidR="001E3CB2">
              <w:rPr>
                <w:rFonts w:eastAsia="Times New Roman" w:cstheme="minorHAnsi"/>
                <w:lang w:eastAsia="en-GB"/>
              </w:rPr>
              <w:t xml:space="preserve">: </w:t>
            </w:r>
            <w:r w:rsidR="001E3CB2" w:rsidRPr="001E3CB2">
              <w:rPr>
                <w:rFonts w:eastAsia="Times New Roman" w:cstheme="minorHAnsi"/>
                <w:lang w:eastAsia="en-GB"/>
              </w:rPr>
              <w:t>Your new hospital is added successfull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1D6C0A" w14:textId="777777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C69192" w14:textId="0431AA77" w:rsidR="001E3CB2" w:rsidRPr="00F250B6" w:rsidRDefault="001E3CB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451BF468" w:rsidR="006938D0" w:rsidRDefault="006938D0">
      <w:pPr>
        <w:rPr>
          <w:rFonts w:cstheme="minorHAnsi"/>
        </w:rPr>
      </w:pPr>
    </w:p>
    <w:p w14:paraId="5C7C0934" w14:textId="6613BBB6" w:rsidR="001E3CB2" w:rsidRDefault="001E3CB2">
      <w:pPr>
        <w:rPr>
          <w:rFonts w:cstheme="minorHAnsi"/>
        </w:rPr>
      </w:pPr>
    </w:p>
    <w:p w14:paraId="1E15242A" w14:textId="75C05C22" w:rsidR="001E3CB2" w:rsidRDefault="001E3CB2">
      <w:pPr>
        <w:rPr>
          <w:rFonts w:cstheme="minorHAnsi"/>
        </w:rPr>
      </w:pPr>
    </w:p>
    <w:p w14:paraId="6F9B6FA5" w14:textId="77777777" w:rsidR="001B1439" w:rsidRDefault="001B1439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B1439" w:rsidRPr="00F250B6" w14:paraId="33D89625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D86284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48563E" w14:textId="485D66DE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215EC4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3D61AB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Hospital Function</w:t>
            </w:r>
          </w:p>
        </w:tc>
      </w:tr>
      <w:tr w:rsidR="001B1439" w:rsidRPr="00F250B6" w14:paraId="6F5B3D57" w14:textId="77777777" w:rsidTr="006022D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04C5B0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20A5EA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89C598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E2BEA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9785B9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50F2029E" w14:textId="43C5A6B3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1B1439" w:rsidRPr="00F250B6" w14:paraId="3E799DE9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4D198F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DA4C9B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99EFD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153118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092FC0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B1439" w:rsidRPr="00F250B6" w14:paraId="10E3FE5D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BC038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FA169D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23896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81AB22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8F0C9F" w14:textId="771D42F4" w:rsidR="001B1439" w:rsidRPr="00F250B6" w:rsidRDefault="001B1439" w:rsidP="001B143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Address = none</w:t>
            </w:r>
          </w:p>
        </w:tc>
      </w:tr>
      <w:tr w:rsidR="001B1439" w:rsidRPr="00F250B6" w14:paraId="34309D67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1FE05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9ABD31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8BD32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5EEA14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46D39B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ID = 1</w:t>
            </w:r>
          </w:p>
        </w:tc>
      </w:tr>
      <w:tr w:rsidR="001B1439" w:rsidRPr="00F250B6" w14:paraId="003431A4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345D2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6A551E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032D8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BB653C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275D55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Name = Zurich Hospital</w:t>
            </w:r>
          </w:p>
        </w:tc>
      </w:tr>
      <w:tr w:rsidR="001B1439" w:rsidRPr="00F250B6" w14:paraId="63B06927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61170C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BE2996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E3BE1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5BFF28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5861E6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B1439" w:rsidRPr="00F250B6" w14:paraId="1DF27E29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BEEAA4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3C5785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Hospital ID, Hospital Name. National Authority can add a new hospita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636CC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A12AC5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2884E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3EFC8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B1439" w:rsidRPr="00F250B6" w14:paraId="046950A3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DEAEB4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E117FD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234A2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89D7A8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2339B3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B1439" w:rsidRPr="00F250B6" w14:paraId="65535366" w14:textId="77777777" w:rsidTr="00DA53F9">
        <w:trPr>
          <w:trHeight w:val="269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473110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322753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1B864C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FC0813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CE7B0C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B1439" w:rsidRPr="00F250B6" w14:paraId="23BCC685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B35A4E" w14:textId="77777777" w:rsidR="001B1439" w:rsidRPr="00F250B6" w:rsidRDefault="001B1439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C2B8B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3F38BB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70317A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270376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558C5" w:rsidRPr="00F250B6" w14:paraId="560856AD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E63CE" w14:textId="28E29CC4" w:rsidR="00A558C5" w:rsidRPr="00F250B6" w:rsidRDefault="00A15310" w:rsidP="00A558C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7BDD6" w14:textId="2A0C45F5" w:rsidR="00A558C5" w:rsidRPr="00F250B6" w:rsidRDefault="00A558C5" w:rsidP="00A558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Hospital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A9914" w14:textId="33E48778" w:rsidR="00A558C5" w:rsidRPr="00F250B6" w:rsidRDefault="00A558C5" w:rsidP="00A558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7F620B" w14:textId="612DDAA9" w:rsidR="00A558C5" w:rsidRPr="00F250B6" w:rsidRDefault="00A558C5" w:rsidP="00A558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E1084D" w14:textId="372A7DF4" w:rsidR="00A558C5" w:rsidRPr="00F250B6" w:rsidRDefault="00A558C5" w:rsidP="00A558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B1439" w:rsidRPr="00F250B6" w14:paraId="62B42DBA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18B183" w14:textId="052DD420" w:rsidR="001B1439" w:rsidRPr="00F250B6" w:rsidRDefault="00A1531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EB638" w14:textId="11CE9739" w:rsidR="001B1439" w:rsidRPr="00F250B6" w:rsidRDefault="001B1439" w:rsidP="006F490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6F4906">
              <w:rPr>
                <w:rFonts w:eastAsia="Times New Roman" w:cstheme="minorHAnsi"/>
                <w:lang w:eastAsia="en-GB"/>
              </w:rPr>
              <w:t xml:space="preserve">Hospital ID, </w:t>
            </w:r>
            <w:r>
              <w:rPr>
                <w:rFonts w:eastAsia="Times New Roman" w:cstheme="minorHAnsi"/>
                <w:lang w:eastAsia="en-GB"/>
              </w:rPr>
              <w:t>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17510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749DE2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D9D458" w14:textId="77777777" w:rsidR="001B1439" w:rsidRPr="00F250B6" w:rsidRDefault="001B143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2659" w:rsidRPr="00F250B6" w14:paraId="001BE2A9" w14:textId="77777777" w:rsidTr="00DA53F9">
        <w:trPr>
          <w:trHeight w:val="53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F8590" w14:textId="77777777" w:rsidR="004C2659" w:rsidRPr="00F250B6" w:rsidRDefault="004C2659" w:rsidP="004C265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23CED0" w14:textId="77777777" w:rsidR="004C2659" w:rsidRPr="00F250B6" w:rsidRDefault="004C2659" w:rsidP="004C26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1D1D0" w14:textId="6D03A9B7" w:rsidR="004C2659" w:rsidRPr="00F250B6" w:rsidRDefault="004C2659" w:rsidP="004C26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: Your information is not correct, check your information again !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9AE0A4" w14:textId="77777777" w:rsidR="004C2659" w:rsidRPr="00F250B6" w:rsidRDefault="004C2659" w:rsidP="004C26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A8E9BE" w14:textId="38A1C06A" w:rsidR="004C2659" w:rsidRPr="00F250B6" w:rsidRDefault="004C2659" w:rsidP="004C265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48D32F8E" w14:textId="77777777" w:rsidR="001B1439" w:rsidRDefault="001B1439" w:rsidP="001B1439">
      <w:pPr>
        <w:rPr>
          <w:rFonts w:cstheme="minorHAnsi"/>
        </w:rPr>
      </w:pPr>
    </w:p>
    <w:p w14:paraId="0417C109" w14:textId="6EF471DC" w:rsidR="00E3076B" w:rsidRDefault="00E3076B" w:rsidP="00E3076B">
      <w:pPr>
        <w:rPr>
          <w:rFonts w:cstheme="minorHAnsi"/>
        </w:rPr>
      </w:pPr>
    </w:p>
    <w:p w14:paraId="32C10294" w14:textId="2DF4F51E" w:rsidR="00EB1771" w:rsidRDefault="00EB1771" w:rsidP="00E3076B">
      <w:pPr>
        <w:rPr>
          <w:rFonts w:cstheme="minorHAnsi"/>
        </w:rPr>
      </w:pPr>
    </w:p>
    <w:p w14:paraId="296C3DDE" w14:textId="77777777" w:rsidR="005355FE" w:rsidRDefault="005355FE" w:rsidP="00E3076B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E3076B" w:rsidRPr="00F250B6" w14:paraId="15B6107E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553806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52ED6C" w14:textId="7D5AF6C1" w:rsidR="00E3076B" w:rsidRPr="00F250B6" w:rsidRDefault="00F179B6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6B2302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2AF2ED" w14:textId="23568EF2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Hospital Function</w:t>
            </w:r>
          </w:p>
        </w:tc>
      </w:tr>
      <w:tr w:rsidR="00E3076B" w:rsidRPr="00F250B6" w14:paraId="0BFAA3B4" w14:textId="77777777" w:rsidTr="006022D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A5C5D6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37A2F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9335F0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9225C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F80C18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61F4EB7A" w14:textId="6613B2E2" w:rsidR="00E3076B" w:rsidRPr="00F250B6" w:rsidRDefault="00E3076B" w:rsidP="006022DA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E3076B" w:rsidRPr="00F250B6" w14:paraId="69C807E7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ED5071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33CD20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128CE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973B0F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C16837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E3076B" w:rsidRPr="00F250B6" w14:paraId="512FD863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E427EC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DC5E02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F1AF7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A3DF6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77EF9A" w14:textId="7B64AB9D" w:rsidR="00E3076B" w:rsidRPr="00F250B6" w:rsidRDefault="00E3076B" w:rsidP="00E307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="00F179B6"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E3076B" w:rsidRPr="00F250B6" w14:paraId="2D159C88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D27F4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429B40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AB766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6A9308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975E9E" w14:textId="75F524BE" w:rsidR="00E3076B" w:rsidRPr="00F250B6" w:rsidRDefault="00F179B6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ID = none</w:t>
            </w:r>
          </w:p>
        </w:tc>
      </w:tr>
      <w:tr w:rsidR="00E3076B" w:rsidRPr="00F250B6" w14:paraId="155020C3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22CBAC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EC5D27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E6892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BEAD36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07DA58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Name = Zurich Hospital</w:t>
            </w:r>
          </w:p>
        </w:tc>
      </w:tr>
      <w:tr w:rsidR="00E3076B" w:rsidRPr="00F250B6" w14:paraId="55CF8197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05948F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2102DE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80572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75B790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0FDE4A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3076B" w:rsidRPr="00F250B6" w14:paraId="04EC2A23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868B37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7A428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Hospital ID, Hospital Name. National Authority can add a new hospita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17105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9822B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36BB0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6FE07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3076B" w:rsidRPr="00F250B6" w14:paraId="7229683F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9CEBE8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132A75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5071B1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66D12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32EFE1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3076B" w:rsidRPr="00F250B6" w14:paraId="3A13B9A3" w14:textId="77777777" w:rsidTr="001E3CB2">
        <w:trPr>
          <w:trHeight w:val="269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912D1A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7C0DCC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2A0C4C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269A7F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01E0A4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3076B" w:rsidRPr="00F250B6" w14:paraId="7DD9DEEA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575B0" w14:textId="77777777" w:rsidR="00E3076B" w:rsidRPr="00F250B6" w:rsidRDefault="00E3076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40A1C0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A2128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26F6A4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D0B5C3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3879" w:rsidRPr="00F250B6" w14:paraId="5C8F4DBD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40237" w14:textId="5F4EE91F" w:rsidR="00DF3879" w:rsidRPr="00F250B6" w:rsidRDefault="007C42FE" w:rsidP="00DF387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45CD79" w14:textId="19D6630B" w:rsidR="00DF3879" w:rsidRPr="00F250B6" w:rsidRDefault="00DF3879" w:rsidP="00DF387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Hospital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87E77" w14:textId="50A26D8B" w:rsidR="00DF3879" w:rsidRPr="00F250B6" w:rsidRDefault="00DF3879" w:rsidP="00DF387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48571A" w14:textId="02515174" w:rsidR="00DF3879" w:rsidRPr="00F250B6" w:rsidRDefault="00DF3879" w:rsidP="00DF387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4238F1" w14:textId="04AE8E75" w:rsidR="00DF3879" w:rsidRPr="00F250B6" w:rsidRDefault="00DF3879" w:rsidP="00DF387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3076B" w:rsidRPr="00F250B6" w14:paraId="31A4AB69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9B87C" w14:textId="7817616A" w:rsidR="00E3076B" w:rsidRPr="00F250B6" w:rsidRDefault="007C42FE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374217" w14:textId="15A861B7" w:rsidR="00E3076B" w:rsidRPr="00F250B6" w:rsidRDefault="00E3076B" w:rsidP="00F179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Hospital Address, 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EF4C6B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53531B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A7E90E" w14:textId="67868372" w:rsidR="00E3076B" w:rsidRPr="00F250B6" w:rsidRDefault="00C2421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3076B" w:rsidRPr="00F250B6" w14:paraId="5E2CD2D3" w14:textId="77777777" w:rsidTr="001E3CB2">
        <w:trPr>
          <w:trHeight w:val="53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0A627" w14:textId="2C391E9E" w:rsidR="00E3076B" w:rsidRPr="00F250B6" w:rsidRDefault="001E3CB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2D2D3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5ECC62" w14:textId="7C2EB8D0" w:rsidR="00E3076B" w:rsidRPr="00F250B6" w:rsidRDefault="00E3076B" w:rsidP="00F179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: </w:t>
            </w:r>
            <w:r w:rsidR="00F179B6">
              <w:rPr>
                <w:rFonts w:eastAsia="Times New Roman" w:cstheme="minorHAnsi"/>
                <w:lang w:eastAsia="en-GB"/>
              </w:rPr>
              <w:t>Your information is not correct, check your information again !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D39C60" w14:textId="77777777" w:rsidR="00E3076B" w:rsidRPr="00F250B6" w:rsidRDefault="00E3076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2E160" w14:textId="04DAA610" w:rsidR="00E3076B" w:rsidRPr="00F250B6" w:rsidRDefault="00606CC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7CA012BF" w14:textId="388E2971" w:rsidR="00E3076B" w:rsidRDefault="00E3076B" w:rsidP="00E3076B">
      <w:pPr>
        <w:rPr>
          <w:rFonts w:cstheme="minorHAnsi"/>
        </w:rPr>
      </w:pPr>
    </w:p>
    <w:p w14:paraId="40D8ABF1" w14:textId="379BE4A4" w:rsidR="005355FE" w:rsidRDefault="005355FE" w:rsidP="00E3076B">
      <w:pPr>
        <w:rPr>
          <w:rFonts w:cstheme="minorHAnsi"/>
        </w:rPr>
      </w:pPr>
    </w:p>
    <w:p w14:paraId="729F32A5" w14:textId="6066D502" w:rsidR="00DF3879" w:rsidRDefault="00DF3879" w:rsidP="00E3076B">
      <w:pPr>
        <w:rPr>
          <w:rFonts w:cstheme="minorHAnsi"/>
        </w:rPr>
      </w:pPr>
    </w:p>
    <w:p w14:paraId="64068B4F" w14:textId="6A1B50E1" w:rsidR="00DF3879" w:rsidRDefault="00DF3879" w:rsidP="00E3076B">
      <w:pPr>
        <w:rPr>
          <w:rFonts w:cstheme="minorHAnsi"/>
        </w:rPr>
      </w:pPr>
    </w:p>
    <w:p w14:paraId="34FAB941" w14:textId="77777777" w:rsidR="00DF3879" w:rsidRDefault="00DF3879" w:rsidP="00E3076B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7A371F" w:rsidRPr="00F250B6" w14:paraId="2519BA8B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E8E11C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10EDCD" w14:textId="255B67BC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47FC158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2907B7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Hospital Function</w:t>
            </w:r>
          </w:p>
        </w:tc>
      </w:tr>
      <w:tr w:rsidR="007A371F" w:rsidRPr="00F250B6" w14:paraId="53671980" w14:textId="77777777" w:rsidTr="006022D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202BB4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394CB0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3FF3E6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C90FA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D2992B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6A4AD1FF" w14:textId="77777777" w:rsidR="007A371F" w:rsidRPr="006022DA" w:rsidRDefault="007A371F" w:rsidP="006022DA">
            <w:r>
              <w:rPr>
                <w:lang w:eastAsia="en-GB"/>
              </w:rPr>
              <w:t>Fail</w:t>
            </w:r>
          </w:p>
        </w:tc>
      </w:tr>
      <w:tr w:rsidR="007A371F" w:rsidRPr="00F250B6" w14:paraId="23DC8D04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5F3EE9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FD5C2A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5AA33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1F326E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DE7FDF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7A371F" w:rsidRPr="00F250B6" w14:paraId="65337904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1AA7B8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A132CF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6F76D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F14B2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F9D37F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7A371F" w:rsidRPr="00F250B6" w14:paraId="25388411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66C0B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5B9074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17D4B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09E36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F229C0" w14:textId="38923E8D" w:rsidR="007A371F" w:rsidRPr="00F250B6" w:rsidRDefault="007A371F" w:rsidP="007A371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ID = 1</w:t>
            </w:r>
          </w:p>
        </w:tc>
      </w:tr>
      <w:tr w:rsidR="007A371F" w:rsidRPr="00F250B6" w14:paraId="12F469EA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F4770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D43D33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C9920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CB6B65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E3C474" w14:textId="2D8DC346" w:rsidR="007A371F" w:rsidRPr="00F250B6" w:rsidRDefault="007A371F" w:rsidP="007A371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Name = none</w:t>
            </w:r>
          </w:p>
        </w:tc>
      </w:tr>
      <w:tr w:rsidR="007A371F" w:rsidRPr="00F250B6" w14:paraId="60841B3F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8FEC55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6A46CE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B2314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ED92BA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22C8F4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7A371F" w:rsidRPr="00F250B6" w14:paraId="557B5436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04F5CC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567590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Hospital ID, Hospital Name. National Authority can add a new hospita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90913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E1017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C3BAB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9C584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A371F" w:rsidRPr="00F250B6" w14:paraId="0B52197B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ECBAF5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CD0925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E49680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6E7FF8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03446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7A371F" w:rsidRPr="00F250B6" w14:paraId="084D5C54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A83210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957A5C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840081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14099D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C1A113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A371F" w:rsidRPr="00F250B6" w14:paraId="782A9D67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BB0E6" w14:textId="77777777" w:rsidR="007A371F" w:rsidRPr="00F250B6" w:rsidRDefault="007A371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E2BBC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80D6BE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BAEBDA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F6BFD8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2641E" w:rsidRPr="00F250B6" w14:paraId="0F54753E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6F168D" w14:textId="692DB645" w:rsidR="0092641E" w:rsidRPr="00F250B6" w:rsidRDefault="0092641E" w:rsidP="0092641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C0E50E" w14:textId="6C25CDC2" w:rsidR="0092641E" w:rsidRPr="00F250B6" w:rsidRDefault="0092641E" w:rsidP="0092641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Hospital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02F04" w14:textId="015372F5" w:rsidR="0092641E" w:rsidRPr="00F250B6" w:rsidRDefault="0092641E" w:rsidP="0092641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B879A2" w14:textId="796DCEA2" w:rsidR="0092641E" w:rsidRPr="00F250B6" w:rsidRDefault="0092641E" w:rsidP="0092641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1EF2C7" w14:textId="049D0E73" w:rsidR="0092641E" w:rsidRPr="00F250B6" w:rsidRDefault="0092641E" w:rsidP="0092641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A371F" w:rsidRPr="00F250B6" w14:paraId="2DBE1606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573C1" w14:textId="036DDB67" w:rsidR="007A371F" w:rsidRPr="00F250B6" w:rsidRDefault="0092641E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9665FE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Hospital Address, 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38191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1E454E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55B2ED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A371F" w:rsidRPr="00F250B6" w14:paraId="1BC0CF09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FBB9E" w14:textId="53C22016" w:rsidR="007A371F" w:rsidRPr="00F250B6" w:rsidRDefault="0092641E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D9BA1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383372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: Your information is not correct, check your information again !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1A92F3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845BC1" w14:textId="77777777" w:rsidR="007A371F" w:rsidRPr="00F250B6" w:rsidRDefault="007A371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364BA7BC" w14:textId="1588DE5A" w:rsidR="005355FE" w:rsidRDefault="005355FE" w:rsidP="00996FB5">
      <w:pPr>
        <w:pStyle w:val="Heading1"/>
        <w:rPr>
          <w:rFonts w:cstheme="minorHAnsi"/>
        </w:rPr>
      </w:pPr>
    </w:p>
    <w:p w14:paraId="3EC6EFF2" w14:textId="70EFFB2A" w:rsidR="00C57517" w:rsidRDefault="00C57517" w:rsidP="00C57517"/>
    <w:p w14:paraId="41837BCF" w14:textId="6C319049" w:rsidR="00C57517" w:rsidRDefault="00C57517" w:rsidP="00C57517"/>
    <w:p w14:paraId="4479236D" w14:textId="7650DD71" w:rsidR="00C57517" w:rsidRDefault="00C57517" w:rsidP="00C57517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C57517" w:rsidRPr="00F250B6" w14:paraId="48AF0542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088814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596332" w14:textId="512D951F" w:rsidR="00C57517" w:rsidRPr="00F250B6" w:rsidRDefault="00B35FC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3F5FA4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44CE66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Hospital Function</w:t>
            </w:r>
          </w:p>
        </w:tc>
      </w:tr>
      <w:tr w:rsidR="00C57517" w:rsidRPr="00F250B6" w14:paraId="39823A2C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698585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3449A2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F9B1AD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23448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3C8080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151AA03E" w14:textId="77777777" w:rsidR="00C57517" w:rsidRPr="006022DA" w:rsidRDefault="00C57517" w:rsidP="00DA53F9">
            <w:r>
              <w:rPr>
                <w:lang w:eastAsia="en-GB"/>
              </w:rPr>
              <w:t>Fail</w:t>
            </w:r>
          </w:p>
        </w:tc>
      </w:tr>
      <w:tr w:rsidR="00C57517" w:rsidRPr="00F250B6" w14:paraId="5E623052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FE870B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8FA1C3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D9DD7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DD1F70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0BFFD3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C57517" w:rsidRPr="00F250B6" w14:paraId="760ED26E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49E7D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A12669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B4D80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E93304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5702B0" w14:textId="6423109A" w:rsidR="00C57517" w:rsidRPr="00F250B6" w:rsidRDefault="00C57517" w:rsidP="00B35FC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="00B35FC9" w:rsidRPr="00B35FC9">
              <w:rPr>
                <w:rFonts w:eastAsia="Times New Roman" w:cstheme="minorHAnsi"/>
                <w:lang w:eastAsia="en-GB"/>
              </w:rPr>
              <w:t>account != web3.eth.accounts[0]</w:t>
            </w:r>
            <w:r w:rsidR="00B35FC9">
              <w:rPr>
                <w:rFonts w:eastAsia="Times New Roman" w:cstheme="minorHAnsi"/>
                <w:lang w:eastAsia="en-GB"/>
              </w:rPr>
              <w:t xml:space="preserve"> (# National Authority Address)</w:t>
            </w:r>
          </w:p>
        </w:tc>
      </w:tr>
      <w:tr w:rsidR="00C57517" w:rsidRPr="00F250B6" w14:paraId="274C5977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BC484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9ECDDA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BEC20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E6FD9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05CB13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ID = 1</w:t>
            </w:r>
          </w:p>
        </w:tc>
      </w:tr>
      <w:tr w:rsidR="00C57517" w:rsidRPr="00F250B6" w14:paraId="582751E8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110199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771C7B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C629D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00942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01C37" w14:textId="3931C973" w:rsidR="00C57517" w:rsidRPr="00F250B6" w:rsidRDefault="00C57517" w:rsidP="0058744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Name = </w:t>
            </w:r>
            <w:r w:rsidR="0058744F">
              <w:rPr>
                <w:rFonts w:eastAsia="Times New Roman" w:cstheme="minorHAnsi"/>
                <w:lang w:eastAsia="en-GB"/>
              </w:rPr>
              <w:t>Zurich Hospital</w:t>
            </w:r>
          </w:p>
        </w:tc>
      </w:tr>
      <w:tr w:rsidR="00C57517" w:rsidRPr="00F250B6" w14:paraId="2966B4FF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7E08A5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1E9A34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E84E5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0D3462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9F82B8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C57517" w:rsidRPr="00F250B6" w14:paraId="4BFDDF13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3A608B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6A065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Hospital ID, Hospital Name. National Authority can add a new hospita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40BBF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37C0C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AB425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DDCD5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57517" w:rsidRPr="00F250B6" w14:paraId="6FB07825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63B3F1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FB0ECD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7397AE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8EB372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86EFF5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C57517" w:rsidRPr="00F250B6" w14:paraId="35FC8991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FE2417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BB81EA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73B5A4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0C20EE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5827D3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57517" w:rsidRPr="00F250B6" w14:paraId="34C289FB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65731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BBD2A3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8C76E7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BA64E4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BD6B1A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57517" w:rsidRPr="00F250B6" w14:paraId="10656385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42B3E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BA0D2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Hospital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57413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42EA4C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2346F2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57517" w:rsidRPr="00F250B6" w14:paraId="00086B27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7A23C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7A51F" w14:textId="0F90E4F6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58744F">
              <w:rPr>
                <w:rFonts w:eastAsia="Times New Roman" w:cstheme="minorHAnsi"/>
                <w:lang w:eastAsia="en-GB"/>
              </w:rPr>
              <w:t xml:space="preserve">Hospital Address, Hospital ID, </w:t>
            </w:r>
            <w:r>
              <w:rPr>
                <w:rFonts w:eastAsia="Times New Roman" w:cstheme="minorHAnsi"/>
                <w:lang w:eastAsia="en-GB"/>
              </w:rPr>
              <w:t>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6817C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B2491D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ABB9EC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57517" w:rsidRPr="00F250B6" w14:paraId="46F2D492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37788" w14:textId="77777777" w:rsidR="00C57517" w:rsidRPr="00F250B6" w:rsidRDefault="00C5751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0D775F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A94C42" w14:textId="09EDB998" w:rsidR="00C57517" w:rsidRPr="00F250B6" w:rsidRDefault="0072189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721892">
              <w:rPr>
                <w:rFonts w:eastAsia="Times New Roman" w:cstheme="minorHAnsi"/>
                <w:lang w:eastAsia="en-GB"/>
              </w:rPr>
              <w:t>"Error: This is not the NA account, please change your account!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DF442A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46BDF9" w14:textId="77777777" w:rsidR="00C57517" w:rsidRPr="00F250B6" w:rsidRDefault="00C5751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174C37E2" w14:textId="77777777" w:rsidR="00C57517" w:rsidRPr="00C57517" w:rsidRDefault="00C57517" w:rsidP="00C57517"/>
    <w:p w14:paraId="215B223F" w14:textId="38043036" w:rsidR="005355FE" w:rsidRDefault="005355FE">
      <w:pPr>
        <w:rPr>
          <w:rFonts w:asciiTheme="majorHAnsi" w:eastAsiaTheme="majorEastAsia" w:hAnsiTheme="majorHAnsi" w:cstheme="minorHAnsi"/>
          <w:color w:val="2F5496" w:themeColor="accent1" w:themeShade="BF"/>
          <w:sz w:val="32"/>
          <w:szCs w:val="32"/>
        </w:rPr>
      </w:pPr>
    </w:p>
    <w:p w14:paraId="13BA6C53" w14:textId="77777777" w:rsidR="0074489B" w:rsidRDefault="0074489B">
      <w:pPr>
        <w:rPr>
          <w:rFonts w:asciiTheme="majorHAnsi" w:eastAsiaTheme="majorEastAsia" w:hAnsiTheme="majorHAnsi" w:cstheme="minorHAnsi"/>
          <w:color w:val="2F5496" w:themeColor="accent1" w:themeShade="BF"/>
          <w:sz w:val="32"/>
          <w:szCs w:val="32"/>
        </w:rPr>
      </w:pPr>
    </w:p>
    <w:p w14:paraId="23FC2CF6" w14:textId="0F6E9BC9" w:rsidR="00E3076B" w:rsidRDefault="005657B8" w:rsidP="005657B8">
      <w:pPr>
        <w:pStyle w:val="Heading1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lastRenderedPageBreak/>
        <w:t>Authorize Employee Function</w:t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C71FDC" w:rsidRPr="00F250B6" w14:paraId="29A41691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1F65D4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921C01" w14:textId="77D6C492" w:rsidR="00C71FDC" w:rsidRPr="00F250B6" w:rsidRDefault="00AF55E6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492FBA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B8B27C" w14:textId="170C54EB" w:rsidR="00C71FDC" w:rsidRPr="00F250B6" w:rsidRDefault="00C71FDC" w:rsidP="00C71F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Employee Function</w:t>
            </w:r>
          </w:p>
        </w:tc>
      </w:tr>
      <w:tr w:rsidR="00C71FDC" w:rsidRPr="00F250B6" w14:paraId="0136DCE0" w14:textId="77777777" w:rsidTr="00F35B8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02F8C1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DE12D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8445C0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4BEC0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C6AA17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3077DBC5" w14:textId="3B1F66EA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1FDC" w:rsidRPr="00F250B6" w14:paraId="0A63A140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B41731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A69E0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C7D41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8E205F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7CBCCB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C71FDC" w:rsidRPr="00F250B6" w14:paraId="3CB5002D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DBE23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E40CCC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BBDE9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15848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E48451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C71FDC" w:rsidRPr="00F250B6" w14:paraId="5300F65D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D495A5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7D7F82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16A46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A70DA5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C3437C" w14:textId="1D661E27" w:rsidR="00C71FDC" w:rsidRPr="00F250B6" w:rsidRDefault="00A733B1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ployee Address = </w:t>
            </w:r>
            <w:r w:rsidR="00B93400" w:rsidRPr="00B93400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C71FDC" w:rsidRPr="00F250B6" w14:paraId="3CDC039F" w14:textId="77777777" w:rsidTr="00A6644D">
        <w:trPr>
          <w:trHeight w:val="377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F8339C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E0E21A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EF802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8D222A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64A35C" w14:textId="762AD679" w:rsidR="00C71FDC" w:rsidRPr="00F250B6" w:rsidRDefault="003C0AF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ployee ID = </w:t>
            </w:r>
            <w:r w:rsidR="00F83D82" w:rsidRPr="00F83D82">
              <w:rPr>
                <w:rFonts w:eastAsia="Times New Roman" w:cstheme="minorHAnsi"/>
                <w:lang w:eastAsia="en-GB"/>
              </w:rPr>
              <w:t>99770</w:t>
            </w:r>
          </w:p>
        </w:tc>
      </w:tr>
      <w:tr w:rsidR="00C71FDC" w:rsidRPr="00F250B6" w14:paraId="349560F5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3C6B2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6A95FF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930BA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F2849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D954C2" w14:textId="5E76E060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A6644D">
              <w:rPr>
                <w:rFonts w:eastAsia="Times New Roman" w:cstheme="minorHAnsi"/>
                <w:lang w:eastAsia="en-GB"/>
              </w:rPr>
              <w:t xml:space="preserve">Employee name = </w:t>
            </w:r>
            <w:r w:rsidR="00F83D82">
              <w:rPr>
                <w:rFonts w:eastAsia="Times New Roman" w:cstheme="minorHAnsi"/>
                <w:lang w:eastAsia="en-GB"/>
              </w:rPr>
              <w:t>Moore</w:t>
            </w:r>
          </w:p>
        </w:tc>
      </w:tr>
      <w:tr w:rsidR="00A6644D" w:rsidRPr="00F250B6" w14:paraId="439A7D9D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6E681" w14:textId="77777777" w:rsidR="00A6644D" w:rsidRPr="00F250B6" w:rsidRDefault="00A6644D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F5D308" w14:textId="77777777" w:rsidR="00A6644D" w:rsidRPr="00F250B6" w:rsidRDefault="00A6644D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ADB086" w14:textId="77777777" w:rsidR="00A6644D" w:rsidRPr="00F250B6" w:rsidRDefault="00A6644D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59DDA0" w14:textId="77777777" w:rsidR="00A6644D" w:rsidRPr="00F250B6" w:rsidRDefault="00A6644D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97E78B" w14:textId="0408E767" w:rsidR="00A6644D" w:rsidRPr="00F250B6" w:rsidRDefault="00A6644D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’s Hospital Name</w:t>
            </w:r>
            <w:r w:rsidR="008566BD">
              <w:rPr>
                <w:rFonts w:eastAsia="Times New Roman" w:cstheme="minorHAnsi"/>
                <w:lang w:eastAsia="en-GB"/>
              </w:rPr>
              <w:t xml:space="preserve"> = </w:t>
            </w:r>
            <w:r w:rsidR="00F83D82">
              <w:rPr>
                <w:rFonts w:eastAsia="Times New Roman" w:cstheme="minorHAnsi"/>
                <w:lang w:eastAsia="en-GB"/>
              </w:rPr>
              <w:t>Zurich Hospital</w:t>
            </w:r>
          </w:p>
        </w:tc>
      </w:tr>
      <w:tr w:rsidR="00C71FDC" w:rsidRPr="00F250B6" w14:paraId="06F17015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9330D7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C54F98" w14:textId="1B5787EF" w:rsidR="00C71FDC" w:rsidRPr="00F250B6" w:rsidRDefault="00C71FDC" w:rsidP="00962C7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</w:t>
            </w:r>
            <w:r w:rsidR="00962C7B">
              <w:rPr>
                <w:rFonts w:eastAsia="Times New Roman" w:cstheme="minorHAnsi"/>
                <w:lang w:eastAsia="en-GB"/>
              </w:rPr>
              <w:t>, Employee Address, Employee ID, Employee name, Employee’s Hospital Name</w:t>
            </w:r>
            <w:r>
              <w:rPr>
                <w:rFonts w:eastAsia="Times New Roman" w:cstheme="minorHAnsi"/>
                <w:lang w:eastAsia="en-GB"/>
              </w:rPr>
              <w:t xml:space="preserve">. </w:t>
            </w:r>
            <w:r w:rsidR="009D0E86">
              <w:rPr>
                <w:rFonts w:eastAsia="Times New Roman" w:cstheme="minorHAnsi"/>
                <w:lang w:eastAsia="en-GB"/>
              </w:rPr>
              <w:t>A hospital can add a new employee</w:t>
            </w:r>
            <w:r w:rsidR="00962C7B"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B497F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F52DC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6A8937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EE985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1FDC" w:rsidRPr="00F250B6" w14:paraId="12D61F8C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02F0BF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DAC0AE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1E9F44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D0B530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C3E933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C71FDC" w:rsidRPr="00F250B6" w14:paraId="3072FE71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85056B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2D9F40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436218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1718B2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1B46AC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71FDC" w:rsidRPr="00F250B6" w14:paraId="0AA2BD9C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7F33E" w14:textId="77777777" w:rsidR="00C71FDC" w:rsidRPr="00F250B6" w:rsidRDefault="00C71FD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B6238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D3F03D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B40B3C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1FC3AF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22EAF" w:rsidRPr="00F250B6" w14:paraId="6105CAE7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6B0A5" w14:textId="45932EA9" w:rsidR="00222EAF" w:rsidRPr="00F250B6" w:rsidRDefault="00222EA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387D3" w14:textId="74426636" w:rsidR="00222EAF" w:rsidRPr="00F250B6" w:rsidRDefault="00222EA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Employee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E9A58" w14:textId="71523EFD" w:rsidR="00222EAF" w:rsidRPr="00F250B6" w:rsidRDefault="00222EA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D40301" w14:textId="037AF821" w:rsidR="00222EAF" w:rsidRPr="00F250B6" w:rsidRDefault="00222EA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83F976" w14:textId="4C11B7E8" w:rsidR="00222EAF" w:rsidRPr="00F250B6" w:rsidRDefault="006F07A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1FDC" w:rsidRPr="00F250B6" w14:paraId="52CB303B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0C385" w14:textId="66C6176B" w:rsidR="00C71FDC" w:rsidRPr="00F250B6" w:rsidRDefault="0074489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69817C" w14:textId="71C9D373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AA40E5">
              <w:rPr>
                <w:rFonts w:eastAsia="Times New Roman" w:cstheme="minorHAnsi"/>
                <w:lang w:eastAsia="en-GB"/>
              </w:rPr>
              <w:t>Hospital Address, Employee Address, Employee ID, Employee name, Employee’s 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9466A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2F3E94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808715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1FDC" w:rsidRPr="00F250B6" w14:paraId="65E905E2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62E29" w14:textId="5861B907" w:rsidR="00C71FDC" w:rsidRPr="00F250B6" w:rsidRDefault="0074489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5B5DD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BE8007" w14:textId="43340D99" w:rsidR="00C71FDC" w:rsidRPr="00F250B6" w:rsidRDefault="0062410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624104">
              <w:rPr>
                <w:rFonts w:eastAsia="Times New Roman" w:cstheme="minorHAnsi"/>
                <w:lang w:eastAsia="en-GB"/>
              </w:rPr>
              <w:t xml:space="preserve">"The Trainee has been authorized successfully on the </w:t>
            </w:r>
            <w:proofErr w:type="spellStart"/>
            <w:r w:rsidRPr="00624104">
              <w:rPr>
                <w:rFonts w:eastAsia="Times New Roman" w:cstheme="minorHAnsi"/>
                <w:lang w:eastAsia="en-GB"/>
              </w:rPr>
              <w:t>BlockChain</w:t>
            </w:r>
            <w:proofErr w:type="spellEnd"/>
            <w:r w:rsidRPr="00624104">
              <w:rPr>
                <w:rFonts w:eastAsia="Times New Roman" w:cstheme="minorHAnsi"/>
                <w:lang w:eastAsia="en-GB"/>
              </w:rPr>
              <w:t xml:space="preserve"> !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4274D8" w14:textId="77777777" w:rsidR="00C71FDC" w:rsidRPr="00F250B6" w:rsidRDefault="00C71FD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8964B3" w14:textId="3C7E5772" w:rsidR="00C71FDC" w:rsidRPr="00F250B6" w:rsidRDefault="0062410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1B6C5E06" w14:textId="77777777" w:rsidR="005657B8" w:rsidRPr="005657B8" w:rsidRDefault="005657B8" w:rsidP="005657B8"/>
    <w:p w14:paraId="1E8F4C84" w14:textId="77777777" w:rsidR="00E3076B" w:rsidRDefault="00E3076B" w:rsidP="00E3076B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336EE8" w:rsidRPr="00F250B6" w14:paraId="0808E227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C880D6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0398FC" w14:textId="6ED66830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10F681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CD8F8D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Employee Function</w:t>
            </w:r>
          </w:p>
        </w:tc>
      </w:tr>
      <w:tr w:rsidR="00336EE8" w:rsidRPr="00F250B6" w14:paraId="3D691DD1" w14:textId="77777777" w:rsidTr="00336EE8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D8A20C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D82D3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2091AC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815616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D08BB1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328BEF53" w14:textId="04676FD2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336EE8" w:rsidRPr="00F250B6" w14:paraId="42C5E8A4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A9AC87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4C6319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2AECB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786D33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0213FF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36EE8" w:rsidRPr="00F250B6" w14:paraId="22939473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7AAE99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890750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A58D5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5EDC3D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33E98D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336EE8" w:rsidRPr="00F250B6" w14:paraId="4F50BBC2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B2CB88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36EC62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74C7D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DE05A4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8B4130" w14:textId="565009E7" w:rsidR="00336EE8" w:rsidRPr="00F250B6" w:rsidRDefault="00336EE8" w:rsidP="007D746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ployee Address = </w:t>
            </w:r>
            <w:r w:rsidR="007D746E">
              <w:rPr>
                <w:rFonts w:eastAsia="Times New Roman" w:cstheme="minorHAnsi"/>
                <w:lang w:eastAsia="en-GB"/>
              </w:rPr>
              <w:t>None</w:t>
            </w:r>
          </w:p>
        </w:tc>
      </w:tr>
      <w:tr w:rsidR="00336EE8" w:rsidRPr="00F250B6" w14:paraId="75634F56" w14:textId="77777777" w:rsidTr="00DA53F9">
        <w:trPr>
          <w:trHeight w:val="377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3FDBD7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E1A332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E71B5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CFD9A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B9D668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ID = 2001</w:t>
            </w:r>
          </w:p>
        </w:tc>
      </w:tr>
      <w:tr w:rsidR="00336EE8" w:rsidRPr="00F250B6" w14:paraId="4BFBDCC2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7844F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CBC475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C9CC9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7B484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B52290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mployee name = Moore</w:t>
            </w:r>
          </w:p>
        </w:tc>
      </w:tr>
      <w:tr w:rsidR="00336EE8" w:rsidRPr="00F250B6" w14:paraId="70A99E3B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0CE6E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BFE2B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2297E8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A627E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1152FD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’s Hospital Name = Zurich Hospital</w:t>
            </w:r>
          </w:p>
        </w:tc>
      </w:tr>
      <w:tr w:rsidR="00336EE8" w:rsidRPr="00F250B6" w14:paraId="1CDC2F0E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2833F9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5E98B8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Employee Address, Employee ID, Employee name, Employee’s Hospital Name. A hospital can add a new employe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5ACB4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F3168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74F95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4B0B6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36EE8" w:rsidRPr="00F250B6" w14:paraId="457A9129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05E601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559DDC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95F788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460AEC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1DFCDE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336EE8" w:rsidRPr="00F250B6" w14:paraId="296B5E07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1FBACC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4DE2F9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095383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D56F2E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170017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36EE8" w:rsidRPr="00F250B6" w14:paraId="1D0791AC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030D0F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18BC1B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558D6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5DDB7E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BA2AC4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36EE8" w:rsidRPr="00F250B6" w14:paraId="78B8AAF6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C3F9D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1327E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Employee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AD80E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8F411E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C1DFF0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36EE8" w:rsidRPr="00F250B6" w14:paraId="729EC706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3A915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FA856F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Hospital Address, Employee Address, Employee ID, Employee name, Employee’s 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DE85D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2806FB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A0CB29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36EE8" w:rsidRPr="00F250B6" w14:paraId="6577117E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616EF" w14:textId="77777777" w:rsidR="00336EE8" w:rsidRPr="00F250B6" w:rsidRDefault="00336EE8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A9C14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726928" w14:textId="37B5688B" w:rsidR="00336EE8" w:rsidRPr="00F250B6" w:rsidRDefault="007D746E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7D746E">
              <w:rPr>
                <w:rFonts w:eastAsia="Times New Roman" w:cstheme="minorHAnsi"/>
                <w:lang w:eastAsia="en-GB"/>
              </w:rPr>
              <w:t>"Error: Invalid Address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38FEB8" w14:textId="77777777" w:rsidR="00336EE8" w:rsidRPr="00F250B6" w:rsidRDefault="00336EE8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90B4DB" w14:textId="19A271E8" w:rsidR="00336EE8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7136C508" w14:textId="7190DB2E" w:rsidR="00F179B6" w:rsidRDefault="00F179B6" w:rsidP="00B46A62">
      <w:pPr>
        <w:rPr>
          <w:rFonts w:cstheme="minorHAnsi"/>
        </w:rPr>
      </w:pPr>
    </w:p>
    <w:p w14:paraId="550A2849" w14:textId="01B85FA0" w:rsidR="00F179B6" w:rsidRDefault="00F179B6" w:rsidP="00B46A62">
      <w:pPr>
        <w:rPr>
          <w:rFonts w:cstheme="minorHAnsi"/>
        </w:rPr>
      </w:pPr>
    </w:p>
    <w:p w14:paraId="19392E35" w14:textId="41AE59C2" w:rsidR="00F179B6" w:rsidRDefault="00F179B6" w:rsidP="00B46A62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C468C0" w:rsidRPr="00F250B6" w14:paraId="78CCF642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BC6D7E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C123AF" w14:textId="7F8B80C6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82D128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9ECA8A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Employee Function</w:t>
            </w:r>
          </w:p>
        </w:tc>
      </w:tr>
      <w:tr w:rsidR="00C468C0" w:rsidRPr="00F250B6" w14:paraId="034A830A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1031EB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7EC9A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1C7675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F94E47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3CE996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56D9F9A1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C468C0" w:rsidRPr="00F250B6" w14:paraId="2605BE52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91B92C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79C312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D8493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13B89F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9E6E99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C468C0" w:rsidRPr="00F250B6" w14:paraId="4A5F49A5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3285B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0FF95D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E1124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4804C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FAC4DD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C468C0" w:rsidRPr="00F250B6" w14:paraId="1D88143B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92658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60CAEC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5881E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3AC34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0247C5" w14:textId="31587718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ployee Address = </w:t>
            </w:r>
            <w:r w:rsidRPr="00C468C0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C468C0" w:rsidRPr="00F250B6" w14:paraId="489D7EAF" w14:textId="77777777" w:rsidTr="00DA53F9">
        <w:trPr>
          <w:trHeight w:val="377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CCFBD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3A30E5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2939D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5C062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023AFB" w14:textId="6767AD31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ID</w:t>
            </w:r>
            <w:r w:rsidR="00257DBE">
              <w:rPr>
                <w:rFonts w:eastAsia="Times New Roman" w:cstheme="minorHAnsi"/>
                <w:lang w:eastAsia="en-GB"/>
              </w:rPr>
              <w:t xml:space="preserve"> = none</w:t>
            </w:r>
          </w:p>
        </w:tc>
      </w:tr>
      <w:tr w:rsidR="00C468C0" w:rsidRPr="00F250B6" w14:paraId="6178B484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11CEB2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337BAD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C5CBC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E7DAC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C82678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mployee name = Moore</w:t>
            </w:r>
          </w:p>
        </w:tc>
      </w:tr>
      <w:tr w:rsidR="00C468C0" w:rsidRPr="00F250B6" w14:paraId="33D7A181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20D82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BD2119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AB9313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61552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DCC753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’s Hospital Name = Zurich Hospital</w:t>
            </w:r>
          </w:p>
        </w:tc>
      </w:tr>
      <w:tr w:rsidR="00C468C0" w:rsidRPr="00F250B6" w14:paraId="45D67645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5BB058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289220B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Employee Address, Employee ID, Employee name, Employee’s Hospital Name. A hospital can add a new employe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BE66D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3A2AF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B51188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E4EEA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468C0" w:rsidRPr="00F250B6" w14:paraId="7BF7DB90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841A4B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F1984C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6C6869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EE64F4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A3B231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C468C0" w:rsidRPr="00F250B6" w14:paraId="048922AF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AF1460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ADAAD3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7F358C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360DFC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C33305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468C0" w:rsidRPr="00F250B6" w14:paraId="5A37FCD2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43B37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063D3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2945B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6246D1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439F03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468C0" w:rsidRPr="00F250B6" w14:paraId="5D388F1A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AF01D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A4A9F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Employee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D978B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0B8AEA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DCD733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468C0" w:rsidRPr="00F250B6" w14:paraId="67531716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6BA0A" w14:textId="77777777" w:rsidR="00C468C0" w:rsidRPr="00F250B6" w:rsidRDefault="00C468C0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BEED9" w14:textId="368E15CC" w:rsidR="00C468C0" w:rsidRPr="00F250B6" w:rsidRDefault="00C468C0" w:rsidP="00300E9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Hospital Address</w:t>
            </w:r>
            <w:r w:rsidR="00300E9B">
              <w:rPr>
                <w:rFonts w:eastAsia="Times New Roman" w:cstheme="minorHAnsi"/>
                <w:lang w:eastAsia="en-GB"/>
              </w:rPr>
              <w:t>, Employee Address</w:t>
            </w:r>
            <w:r>
              <w:rPr>
                <w:rFonts w:eastAsia="Times New Roman" w:cstheme="minorHAnsi"/>
                <w:lang w:eastAsia="en-GB"/>
              </w:rPr>
              <w:t>, Employee name, Employee’s 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F6ACD0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5060F6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A47616" w14:textId="77777777" w:rsidR="00C468C0" w:rsidRPr="00F250B6" w:rsidRDefault="00C468C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2275A" w:rsidRPr="00F250B6" w14:paraId="74686A09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992D0" w14:textId="77777777" w:rsidR="0052275A" w:rsidRPr="00F250B6" w:rsidRDefault="0052275A" w:rsidP="005227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21E02" w14:textId="77777777" w:rsidR="0052275A" w:rsidRPr="00F250B6" w:rsidRDefault="0052275A" w:rsidP="005227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F63B06" w14:textId="1CE00B6A" w:rsidR="0052275A" w:rsidRPr="00F250B6" w:rsidRDefault="0052275A" w:rsidP="005227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: Your information is not correct, check your information again !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43183D" w14:textId="77777777" w:rsidR="0052275A" w:rsidRPr="00F250B6" w:rsidRDefault="0052275A" w:rsidP="005227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05CBCE" w14:textId="77777777" w:rsidR="0052275A" w:rsidRPr="00F250B6" w:rsidRDefault="0052275A" w:rsidP="005227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64B8D10E" w14:textId="77777777" w:rsidR="00C468C0" w:rsidRDefault="00C468C0" w:rsidP="00C468C0">
      <w:pPr>
        <w:rPr>
          <w:rFonts w:cstheme="minorHAnsi"/>
        </w:rPr>
      </w:pPr>
    </w:p>
    <w:p w14:paraId="58B6424A" w14:textId="6319F06A" w:rsidR="00F179B6" w:rsidRDefault="00F179B6" w:rsidP="00B46A62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C60DE7" w:rsidRPr="00F250B6" w14:paraId="7B72CAED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2A6550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D8DBF" w14:textId="13279309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B3B080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870FB7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Employee Function</w:t>
            </w:r>
          </w:p>
        </w:tc>
      </w:tr>
      <w:tr w:rsidR="00C60DE7" w:rsidRPr="00F250B6" w14:paraId="591E06A5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DFD237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08C62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663D94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553687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1991C4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26F9D2F0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C60DE7" w:rsidRPr="00F250B6" w14:paraId="319C821F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F1D064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D46E1C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103A9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463BEC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7571D3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C60DE7" w:rsidRPr="00F250B6" w14:paraId="1D14D8A4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38B8A6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10ACE6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598F2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947E5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97D6B6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C60DE7" w:rsidRPr="00F250B6" w14:paraId="60BB7A34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C7BADC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585500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1BAFD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F5B85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D6CE77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ployee Address = </w:t>
            </w:r>
            <w:r w:rsidRPr="00C468C0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C60DE7" w:rsidRPr="00F250B6" w14:paraId="3DDAD09C" w14:textId="77777777" w:rsidTr="00DA53F9">
        <w:trPr>
          <w:trHeight w:val="377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C07F7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A57DC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9778D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C33E4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FF793D" w14:textId="2013F3E4" w:rsidR="00C60DE7" w:rsidRPr="00F250B6" w:rsidRDefault="00C60DE7" w:rsidP="00C60DE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ID = 2001</w:t>
            </w:r>
          </w:p>
        </w:tc>
      </w:tr>
      <w:tr w:rsidR="00C60DE7" w:rsidRPr="00F250B6" w14:paraId="2C703C5A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1B409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E47C10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82D87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778B54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28F5F3" w14:textId="086ADD16" w:rsidR="00C60DE7" w:rsidRPr="00F250B6" w:rsidRDefault="00C60DE7" w:rsidP="00C60DE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mployee name = none</w:t>
            </w:r>
          </w:p>
        </w:tc>
      </w:tr>
      <w:tr w:rsidR="00C60DE7" w:rsidRPr="00F250B6" w14:paraId="4B0C561A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810B3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359238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375D76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96005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B565B9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’s Hospital Name = Zurich Hospital</w:t>
            </w:r>
          </w:p>
        </w:tc>
      </w:tr>
      <w:tr w:rsidR="00C60DE7" w:rsidRPr="00F250B6" w14:paraId="66B340DB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5012DD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F085F3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Employee Address, Employee ID, Employee name, Employee’s Hospital Name. A hospital can add a new employe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F70B4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3706C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CC091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452A4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DE7" w:rsidRPr="00F250B6" w14:paraId="4FB4C8F0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CC0540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F22D1B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B9623D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FA9AB3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0D8505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C60DE7" w:rsidRPr="00F250B6" w14:paraId="6C804897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8D91E4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22CC45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0330E1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772253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6C9AEE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60DE7" w:rsidRPr="00F250B6" w14:paraId="2F0C478C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6DC889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B2F706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BB976B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ACAF79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D4995D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60DE7" w:rsidRPr="00F250B6" w14:paraId="6515F62B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199A2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F922C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Employee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679645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FCD1AC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049005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60DE7" w:rsidRPr="00F250B6" w14:paraId="55E71D56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91AE1C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D11D85" w14:textId="0F256275" w:rsidR="00C60DE7" w:rsidRPr="00F250B6" w:rsidRDefault="00C60DE7" w:rsidP="00300E9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Hospital Address, Employee Address, Employee ID, Employee’s Hospital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65DBF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27278E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252AC8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60DE7" w:rsidRPr="00F250B6" w14:paraId="42239EA8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D4E8D" w14:textId="77777777" w:rsidR="00C60DE7" w:rsidRPr="00F250B6" w:rsidRDefault="00C60DE7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9B36AF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DD201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: Your information is not correct, check your information again !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BE6914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D1C948" w14:textId="77777777" w:rsidR="00C60DE7" w:rsidRPr="00F250B6" w:rsidRDefault="00C60DE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7529030C" w14:textId="4166DCD2" w:rsidR="00F179B6" w:rsidRDefault="00F179B6" w:rsidP="00B46A62">
      <w:pPr>
        <w:rPr>
          <w:rFonts w:cstheme="minorHAnsi"/>
        </w:rPr>
      </w:pPr>
    </w:p>
    <w:p w14:paraId="223228B3" w14:textId="79502EA5" w:rsidR="00F179B6" w:rsidRDefault="00F179B6" w:rsidP="00B46A62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030DB" w:rsidRPr="00F250B6" w14:paraId="7D0DAC68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DB7768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0BDBB" w14:textId="4F492D28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1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FB6675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9660D6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e Authorize Employee Function</w:t>
            </w:r>
          </w:p>
        </w:tc>
      </w:tr>
      <w:tr w:rsidR="008030DB" w:rsidRPr="00F250B6" w14:paraId="0AFECB53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9C1A9B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5537F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5108E6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CF50A0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54C159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238A4827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8030DB" w:rsidRPr="00F250B6" w14:paraId="724B245F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CAE9BE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761FDF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1A5F8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3913E2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BC7115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030DB" w:rsidRPr="00F250B6" w14:paraId="1B214D63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BF3703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AE5A84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3270F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E51A0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E459C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8030DB" w:rsidRPr="00F250B6" w14:paraId="03839BE7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28F07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55E4FE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EE23B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9B1DF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A999F2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ployee Address = </w:t>
            </w:r>
            <w:r w:rsidRPr="00C468C0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8030DB" w:rsidRPr="00F250B6" w14:paraId="0B785DFD" w14:textId="77777777" w:rsidTr="00DA53F9">
        <w:trPr>
          <w:trHeight w:val="377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00AF3A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4F3AC2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DF387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C44DB8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E67738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ID = 2001</w:t>
            </w:r>
          </w:p>
        </w:tc>
      </w:tr>
      <w:tr w:rsidR="008030DB" w:rsidRPr="00F250B6" w14:paraId="100B95C5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BA60B2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1C3F77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B97EB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BFC420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D3CA7B" w14:textId="4BE967CA" w:rsidR="008030DB" w:rsidRPr="00F250B6" w:rsidRDefault="008030DB" w:rsidP="008030D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mployee name = Moore</w:t>
            </w:r>
          </w:p>
        </w:tc>
      </w:tr>
      <w:tr w:rsidR="008030DB" w:rsidRPr="00F250B6" w14:paraId="69ADA48B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D6C2D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ABCA60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F780E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D66E2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D0D5F9" w14:textId="4D1BAAE3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’s Hospital Name = none</w:t>
            </w:r>
          </w:p>
        </w:tc>
      </w:tr>
      <w:tr w:rsidR="008030DB" w:rsidRPr="00F250B6" w14:paraId="733CAE3B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8E68B3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536CB4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Employee Address, Employee ID, Employee name, Employee’s Hospital Name. A hospital can add a new employe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DE86B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A1F1A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7E4D6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2CF03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030DB" w:rsidRPr="00F250B6" w14:paraId="25BE306C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F50F48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8351E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FA9265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F0602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2641FC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030DB" w:rsidRPr="00F250B6" w14:paraId="327E575F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546AD7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937826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750C91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6FEA72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81F41A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030DB" w:rsidRPr="00F250B6" w14:paraId="19DFB1E5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EAADC1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18A193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B63C9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2FF89F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61ED76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030DB" w:rsidRPr="00F250B6" w14:paraId="3544B115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85291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445D3D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Authorize Employee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9E1D4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192E72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17C09B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030DB" w:rsidRPr="00F250B6" w14:paraId="49B957AC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A4401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F97E1" w14:textId="187BEAE6" w:rsidR="008030DB" w:rsidRPr="00F250B6" w:rsidRDefault="008030DB" w:rsidP="001507F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 xml:space="preserve">Hospital Address, Employee Address, Employee ID, </w:t>
            </w:r>
            <w:r w:rsidR="001507FE">
              <w:rPr>
                <w:rFonts w:eastAsia="Times New Roman" w:cstheme="minorHAnsi"/>
                <w:lang w:eastAsia="en-GB"/>
              </w:rPr>
              <w:t>Employee Nam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127173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971308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C1F3F9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030DB" w:rsidRPr="00F250B6" w14:paraId="09C023D9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652E82" w14:textId="77777777" w:rsidR="008030DB" w:rsidRPr="00F250B6" w:rsidRDefault="008030DB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626F0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uthorize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00ACBD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: Your information is not correct, check your information again !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EFA98D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48465C" w14:textId="77777777" w:rsidR="008030DB" w:rsidRPr="00F250B6" w:rsidRDefault="008030DB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141A650F" w14:textId="53A3A054" w:rsidR="00F179B6" w:rsidRDefault="00F179B6" w:rsidP="00B46A62">
      <w:pPr>
        <w:rPr>
          <w:rFonts w:cstheme="minorHAnsi"/>
        </w:rPr>
      </w:pPr>
    </w:p>
    <w:p w14:paraId="474A92FA" w14:textId="12F56035" w:rsidR="00F179B6" w:rsidRDefault="00F179B6" w:rsidP="00B46A62">
      <w:pPr>
        <w:rPr>
          <w:rFonts w:cstheme="minorHAnsi"/>
        </w:rPr>
      </w:pPr>
    </w:p>
    <w:p w14:paraId="6A788D7E" w14:textId="2DD91C7A" w:rsidR="00F179B6" w:rsidRDefault="00F179B6" w:rsidP="00B46A62">
      <w:pPr>
        <w:rPr>
          <w:rFonts w:cstheme="minorHAnsi"/>
        </w:rPr>
      </w:pPr>
    </w:p>
    <w:p w14:paraId="7D2637E7" w14:textId="03182660" w:rsidR="00F179B6" w:rsidRDefault="002767B4" w:rsidP="002767B4">
      <w:pPr>
        <w:pStyle w:val="Heading1"/>
        <w:numPr>
          <w:ilvl w:val="0"/>
          <w:numId w:val="1"/>
        </w:numPr>
        <w:rPr>
          <w:rFonts w:cstheme="minorHAnsi"/>
        </w:rPr>
      </w:pPr>
      <w:proofErr w:type="spellStart"/>
      <w:r>
        <w:rPr>
          <w:rFonts w:cstheme="minorHAnsi"/>
        </w:rPr>
        <w:lastRenderedPageBreak/>
        <w:t>Unauthorize</w:t>
      </w:r>
      <w:proofErr w:type="spellEnd"/>
      <w:r>
        <w:rPr>
          <w:rFonts w:cstheme="minorHAnsi"/>
        </w:rPr>
        <w:t xml:space="preserve"> Hospital</w:t>
      </w:r>
    </w:p>
    <w:p w14:paraId="5084E03B" w14:textId="77777777" w:rsidR="002767B4" w:rsidRPr="002767B4" w:rsidRDefault="002767B4" w:rsidP="002767B4">
      <w:pPr>
        <w:ind w:left="360"/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2767B4" w:rsidRPr="00F250B6" w14:paraId="7C40C0BB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E9FCEA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98A8D2" w14:textId="44E77F19" w:rsidR="002767B4" w:rsidRPr="00F250B6" w:rsidRDefault="00441361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1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917E64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AAB724" w14:textId="643B46F2" w:rsidR="002767B4" w:rsidRPr="00F250B6" w:rsidRDefault="002767B4" w:rsidP="000A269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the </w:t>
            </w:r>
            <w:proofErr w:type="spellStart"/>
            <w:r w:rsidR="000A2694"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 w:rsidR="000A2694">
              <w:rPr>
                <w:rFonts w:eastAsia="Times New Roman" w:cstheme="minorHAnsi"/>
                <w:lang w:eastAsia="en-GB"/>
              </w:rPr>
              <w:t xml:space="preserve"> Hospital function</w:t>
            </w:r>
          </w:p>
        </w:tc>
      </w:tr>
      <w:tr w:rsidR="002767B4" w:rsidRPr="00F250B6" w14:paraId="1417AD98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2ED246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45A983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4D783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4C9D06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30C041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074C45A0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767B4" w:rsidRPr="00F250B6" w14:paraId="0E3602A2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6B68F9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A7009C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F26BB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0DA767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DC0198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767B4" w:rsidRPr="00F250B6" w14:paraId="21883B06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FAF3B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C254FA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30643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41387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7DFE0D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spital Address 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2767B4" w:rsidRPr="00F250B6" w14:paraId="44382826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D2A27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56CCE4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F45E9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29C885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FE7E18" w14:textId="672D99DD" w:rsidR="002767B4" w:rsidRPr="00F250B6" w:rsidRDefault="002767B4" w:rsidP="002767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767B4">
              <w:rPr>
                <w:rFonts w:eastAsia="Times New Roman" w:cstheme="minorHAnsi"/>
                <w:lang w:eastAsia="en-GB"/>
              </w:rPr>
              <w:t>Hospital ID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="00C00EFB"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2767B4" w:rsidRPr="00F250B6" w14:paraId="7C02C775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E2E220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0990C8" w14:textId="545590FD" w:rsidR="002767B4" w:rsidRPr="00F250B6" w:rsidRDefault="002767B4" w:rsidP="009B01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8B36A8">
              <w:rPr>
                <w:rFonts w:eastAsia="Times New Roman" w:cstheme="minorHAnsi"/>
                <w:lang w:eastAsia="en-GB"/>
              </w:rPr>
              <w:t>Hospital Address, Hospital ID</w:t>
            </w:r>
            <w:r>
              <w:rPr>
                <w:rFonts w:eastAsia="Times New Roman" w:cstheme="minorHAnsi"/>
                <w:lang w:eastAsia="en-GB"/>
              </w:rPr>
              <w:t xml:space="preserve">. </w:t>
            </w:r>
            <w:r w:rsidR="008B36A8">
              <w:rPr>
                <w:rFonts w:eastAsia="Times New Roman" w:cstheme="minorHAnsi"/>
                <w:lang w:eastAsia="en-GB"/>
              </w:rPr>
              <w:t xml:space="preserve">A National Authority should </w:t>
            </w:r>
            <w:r w:rsidR="009B0168">
              <w:rPr>
                <w:rFonts w:eastAsia="Times New Roman" w:cstheme="minorHAnsi"/>
                <w:lang w:eastAsia="en-GB"/>
              </w:rPr>
              <w:t>delete</w:t>
            </w:r>
            <w:r w:rsidR="008B36A8">
              <w:rPr>
                <w:rFonts w:eastAsia="Times New Roman" w:cstheme="minorHAnsi"/>
                <w:lang w:eastAsia="en-GB"/>
              </w:rPr>
              <w:t xml:space="preserve"> a hospita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43A7A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40A6C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0C299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660F7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767B4" w:rsidRPr="00F250B6" w14:paraId="5AECEEA1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AACAA5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2CC839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0A19F6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92B161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ABCD39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767B4" w:rsidRPr="00F250B6" w14:paraId="1193D10B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8B781F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8C0ABD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84C775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E4A255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344DA7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767B4" w:rsidRPr="00F250B6" w14:paraId="36A47E61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75082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8904C" w14:textId="33ED46A9" w:rsidR="002767B4" w:rsidRPr="00F250B6" w:rsidRDefault="002767B4" w:rsidP="00F071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F07117">
              <w:rPr>
                <w:rFonts w:eastAsia="Times New Roman" w:cstheme="minorHAnsi"/>
                <w:lang w:eastAsia="en-GB"/>
              </w:rPr>
              <w:t>Unauthorize</w:t>
            </w:r>
            <w:r>
              <w:rPr>
                <w:rFonts w:eastAsia="Times New Roman" w:cstheme="minorHAnsi"/>
                <w:lang w:eastAsia="en-GB"/>
              </w:rPr>
              <w:t>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74A43B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CD1F36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3321CD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767B4" w:rsidRPr="00F250B6" w14:paraId="42974406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11EF6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DA765" w14:textId="12ABCF44" w:rsidR="002767B4" w:rsidRPr="00F250B6" w:rsidRDefault="002767B4" w:rsidP="00F071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proofErr w:type="spellStart"/>
            <w:r w:rsidR="009D5B79"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 w:rsidR="009D5B79">
              <w:rPr>
                <w:rFonts w:eastAsia="Times New Roman" w:cstheme="minorHAnsi"/>
                <w:lang w:eastAsia="en-GB"/>
              </w:rPr>
              <w:t xml:space="preserve"> Hospital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EBBA56" w14:textId="2E0CFD90" w:rsidR="002767B4" w:rsidRPr="00F250B6" w:rsidRDefault="00E4372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585D9E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0C514A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767B4" w:rsidRPr="00F250B6" w14:paraId="5D110A68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9603D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DD7A2" w14:textId="43498091" w:rsidR="002767B4" w:rsidRPr="00F250B6" w:rsidRDefault="002767B4" w:rsidP="000E134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 xml:space="preserve">Hospital Address, </w:t>
            </w:r>
            <w:r w:rsidR="000E1347">
              <w:rPr>
                <w:rFonts w:eastAsia="Times New Roman" w:cstheme="minorHAnsi"/>
                <w:lang w:eastAsia="en-GB"/>
              </w:rPr>
              <w:t>Hospital I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622AA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BCB22A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0BF05D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767B4" w:rsidRPr="00F250B6" w14:paraId="72E1DBAB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923D3" w14:textId="77777777" w:rsidR="002767B4" w:rsidRPr="00F250B6" w:rsidRDefault="002767B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705302" w14:textId="63ED5E6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proofErr w:type="spellStart"/>
            <w:r w:rsidR="00351CB7">
              <w:rPr>
                <w:rFonts w:eastAsia="Times New Roman" w:cstheme="minorHAnsi"/>
                <w:lang w:eastAsia="en-GB"/>
              </w:rPr>
              <w:t>Una</w:t>
            </w:r>
            <w:r>
              <w:rPr>
                <w:rFonts w:eastAsia="Times New Roman" w:cstheme="minorHAnsi"/>
                <w:lang w:eastAsia="en-GB"/>
              </w:rPr>
              <w:t>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2D4939" w14:textId="5B6F1199" w:rsidR="002767B4" w:rsidRPr="00F250B6" w:rsidRDefault="00351CB7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51CB7">
              <w:rPr>
                <w:rFonts w:eastAsia="Times New Roman" w:cstheme="minorHAnsi"/>
                <w:lang w:eastAsia="en-GB"/>
              </w:rPr>
              <w:t>"Thi</w:t>
            </w:r>
            <w:r>
              <w:rPr>
                <w:rFonts w:eastAsia="Times New Roman" w:cstheme="minorHAnsi"/>
                <w:lang w:eastAsia="en-GB"/>
              </w:rPr>
              <w:t>s Hospital has been deleted !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ECCD9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E58311" w14:textId="77777777" w:rsidR="002767B4" w:rsidRPr="00F250B6" w:rsidRDefault="002767B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E82569E" w14:textId="39419E0D" w:rsidR="00F179B6" w:rsidRDefault="00F179B6" w:rsidP="00B46A62">
      <w:pPr>
        <w:rPr>
          <w:rFonts w:cstheme="minorHAnsi"/>
        </w:rPr>
      </w:pPr>
    </w:p>
    <w:p w14:paraId="25592A79" w14:textId="68BF1DF3" w:rsidR="00F179B6" w:rsidRDefault="00F179B6" w:rsidP="00B46A62">
      <w:pPr>
        <w:rPr>
          <w:rFonts w:cstheme="minorHAnsi"/>
        </w:rPr>
      </w:pPr>
    </w:p>
    <w:p w14:paraId="06ECE3C0" w14:textId="20A96EFC" w:rsidR="00F179B6" w:rsidRDefault="00F179B6" w:rsidP="00B46A62">
      <w:pPr>
        <w:rPr>
          <w:rFonts w:cstheme="minorHAnsi"/>
        </w:rPr>
      </w:pPr>
    </w:p>
    <w:p w14:paraId="1F1385FA" w14:textId="4B079CCA" w:rsidR="00DB5AA5" w:rsidRDefault="00DB5AA5" w:rsidP="00B46A62">
      <w:pPr>
        <w:rPr>
          <w:rFonts w:cstheme="minorHAnsi"/>
        </w:rPr>
      </w:pPr>
    </w:p>
    <w:p w14:paraId="7E16CA78" w14:textId="4B625CAC" w:rsidR="00DB5AA5" w:rsidRDefault="00DB5AA5" w:rsidP="00B46A62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B5AA5" w:rsidRPr="00F250B6" w14:paraId="38866AC1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7357B6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F8AF45" w14:textId="6872B026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68AEDB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08B14C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ospital function</w:t>
            </w:r>
          </w:p>
        </w:tc>
      </w:tr>
      <w:tr w:rsidR="00DB5AA5" w:rsidRPr="00F250B6" w14:paraId="1F4C4B5E" w14:textId="77777777" w:rsidTr="00DB5AA5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A4628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2306A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A84214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FBBE80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C8080C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33E97C24" w14:textId="0B8BE1F5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DB5AA5" w:rsidRPr="00F250B6" w14:paraId="49B8CA1F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F42A44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0659BB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D2B68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6711C4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217601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B5AA5" w:rsidRPr="00F250B6" w14:paraId="1AB5D1EF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EE539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1C8D02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A3C46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C72C44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F9D038" w14:textId="7E3AA2D9" w:rsidR="00DB5AA5" w:rsidRPr="00F250B6" w:rsidRDefault="00A91E72" w:rsidP="00A91E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Address # National Authority</w:t>
            </w:r>
          </w:p>
        </w:tc>
      </w:tr>
      <w:tr w:rsidR="00DB5AA5" w:rsidRPr="00F250B6" w14:paraId="6E351ED5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438348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10499B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4A116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04CAC5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E3B21F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767B4">
              <w:rPr>
                <w:rFonts w:eastAsia="Times New Roman" w:cstheme="minorHAnsi"/>
                <w:lang w:eastAsia="en-GB"/>
              </w:rPr>
              <w:t>Hospital ID</w:t>
            </w:r>
            <w:r>
              <w:rPr>
                <w:rFonts w:eastAsia="Times New Roman" w:cstheme="minorHAnsi"/>
                <w:lang w:eastAsia="en-GB"/>
              </w:rPr>
              <w:t xml:space="preserve"> = 1</w:t>
            </w:r>
          </w:p>
        </w:tc>
      </w:tr>
      <w:tr w:rsidR="00DB5AA5" w:rsidRPr="00F250B6" w14:paraId="20040AB9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ECCDD7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A15958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Hospital Address, Hospital ID. A National Authority should delete a hospita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D4D33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7B42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09C19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12E24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B5AA5" w:rsidRPr="00F250B6" w14:paraId="6DE25037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C2768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0B692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08C732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CE9FED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DA5456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B5AA5" w:rsidRPr="00F250B6" w14:paraId="6617F25E" w14:textId="77777777" w:rsidTr="00DA53F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2C3A2E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C0B547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F731F7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44D461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946C9F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B5AA5" w:rsidRPr="00F250B6" w14:paraId="6773CA5B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9DB7D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60DFF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Un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3C355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99699A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74E4A0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B5AA5" w:rsidRPr="00F250B6" w14:paraId="041EA644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6E50A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DA49F" w14:textId="2C458BC5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proofErr w:type="spellStart"/>
            <w:r w:rsidR="009D5B79"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 w:rsidR="009D5B79">
              <w:rPr>
                <w:rFonts w:eastAsia="Times New Roman" w:cstheme="minorHAnsi"/>
                <w:lang w:eastAsia="en-GB"/>
              </w:rPr>
              <w:t xml:space="preserve"> Hospital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1487F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Hospital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16F6B9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03CEBB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B5AA5" w:rsidRPr="00F250B6" w14:paraId="389A489C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DD3960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ED3F9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Hospital Address, Hospital I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469E7E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3B39F7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2B8BAE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B5AA5" w:rsidRPr="00F250B6" w14:paraId="32FE62BD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E05D92" w14:textId="77777777" w:rsidR="00DB5AA5" w:rsidRPr="00F250B6" w:rsidRDefault="00DB5AA5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26CCC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C4C83E" w14:textId="12A5AA82" w:rsidR="00DB5AA5" w:rsidRPr="00F250B6" w:rsidRDefault="008C0219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C0219">
              <w:rPr>
                <w:rFonts w:eastAsia="Times New Roman" w:cstheme="minorHAnsi"/>
                <w:lang w:eastAsia="en-GB"/>
              </w:rPr>
              <w:t>"</w:t>
            </w:r>
            <w:r>
              <w:rPr>
                <w:rFonts w:eastAsia="Times New Roman" w:cstheme="minorHAnsi"/>
                <w:lang w:eastAsia="en-GB"/>
              </w:rPr>
              <w:t xml:space="preserve">Error: </w:t>
            </w:r>
            <w:r w:rsidRPr="008C0219">
              <w:rPr>
                <w:rFonts w:eastAsia="Times New Roman" w:cstheme="minorHAnsi"/>
                <w:lang w:eastAsia="en-GB"/>
              </w:rPr>
              <w:t>Only National Authority can execute this !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42CF36" w14:textId="77777777" w:rsidR="00DB5AA5" w:rsidRPr="00F250B6" w:rsidRDefault="00DB5AA5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14188C" w14:textId="6527C353" w:rsidR="00DB5AA5" w:rsidRPr="00F250B6" w:rsidRDefault="006F6AD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178A0EB9" w14:textId="641EC91F" w:rsidR="00DB5AA5" w:rsidRDefault="00DB5AA5" w:rsidP="00B46A62">
      <w:pPr>
        <w:rPr>
          <w:rFonts w:cstheme="minorHAnsi"/>
        </w:rPr>
      </w:pPr>
    </w:p>
    <w:p w14:paraId="0C1689A6" w14:textId="57AB618C" w:rsidR="00DB5AA5" w:rsidRDefault="00DB5AA5" w:rsidP="00B46A62">
      <w:pPr>
        <w:rPr>
          <w:rFonts w:cstheme="minorHAnsi"/>
        </w:rPr>
      </w:pPr>
    </w:p>
    <w:p w14:paraId="64CA1332" w14:textId="77777777" w:rsidR="00DB5AA5" w:rsidRDefault="00DB5AA5" w:rsidP="00B46A62">
      <w:pPr>
        <w:rPr>
          <w:rFonts w:cstheme="minorHAnsi"/>
        </w:rPr>
      </w:pPr>
    </w:p>
    <w:p w14:paraId="560BBD8B" w14:textId="77777777" w:rsidR="00DB5AA5" w:rsidRDefault="00DB5AA5" w:rsidP="00B46A62">
      <w:pPr>
        <w:rPr>
          <w:rFonts w:cstheme="minorHAnsi"/>
        </w:rPr>
      </w:pPr>
    </w:p>
    <w:p w14:paraId="4FA3AA68" w14:textId="54CD4A6C" w:rsidR="00F179B6" w:rsidRDefault="00F179B6" w:rsidP="00B46A62">
      <w:pPr>
        <w:rPr>
          <w:rFonts w:cstheme="minorHAnsi"/>
        </w:rPr>
      </w:pPr>
    </w:p>
    <w:p w14:paraId="62ACE7A0" w14:textId="1E3ECF87" w:rsidR="00F179B6" w:rsidRDefault="00F179B6" w:rsidP="00B46A62">
      <w:pPr>
        <w:rPr>
          <w:rFonts w:cstheme="minorHAnsi"/>
        </w:rPr>
      </w:pPr>
    </w:p>
    <w:p w14:paraId="6AAC1ED2" w14:textId="2F6BC680" w:rsidR="00F179B6" w:rsidRDefault="000F61F4" w:rsidP="000F61F4">
      <w:pPr>
        <w:pStyle w:val="Heading1"/>
        <w:numPr>
          <w:ilvl w:val="0"/>
          <w:numId w:val="1"/>
        </w:numPr>
        <w:rPr>
          <w:rFonts w:cstheme="minorHAnsi"/>
        </w:rPr>
      </w:pPr>
      <w:proofErr w:type="spellStart"/>
      <w:r>
        <w:rPr>
          <w:rFonts w:cstheme="minorHAnsi"/>
        </w:rPr>
        <w:lastRenderedPageBreak/>
        <w:t>Unauthorize</w:t>
      </w:r>
      <w:proofErr w:type="spellEnd"/>
      <w:r>
        <w:rPr>
          <w:rFonts w:cstheme="minorHAnsi"/>
        </w:rPr>
        <w:t xml:space="preserve"> Employee</w:t>
      </w:r>
    </w:p>
    <w:p w14:paraId="54AADEF6" w14:textId="3A3861A1" w:rsidR="000F61F4" w:rsidRDefault="000F61F4" w:rsidP="000F61F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A2694" w:rsidRPr="00F250B6" w14:paraId="55A7D4B5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4C2F6D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C43579" w14:textId="6F697CBF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444ABB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F3D7B9" w14:textId="33FA7639" w:rsidR="000A2694" w:rsidRPr="00F250B6" w:rsidRDefault="000A2694" w:rsidP="004D4DF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the </w:t>
            </w:r>
            <w:r w:rsidR="004D4DF0">
              <w:rPr>
                <w:rFonts w:eastAsia="Times New Roman" w:cstheme="minorHAnsi"/>
                <w:lang w:val="vi-VN" w:eastAsia="en-GB"/>
              </w:rPr>
              <w:t>Unauthorize</w:t>
            </w:r>
            <w:r>
              <w:rPr>
                <w:rFonts w:eastAsia="Times New Roman" w:cstheme="minorHAnsi"/>
                <w:lang w:eastAsia="en-GB"/>
              </w:rPr>
              <w:t xml:space="preserve"> Employee Function</w:t>
            </w:r>
          </w:p>
        </w:tc>
      </w:tr>
      <w:tr w:rsidR="000A2694" w:rsidRPr="00F250B6" w14:paraId="581474DD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981160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F5FC0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69145B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EA519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509936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21125A07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A2694" w:rsidRPr="00F250B6" w14:paraId="6023C09A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D43693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3E7BA6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A4567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E55FCC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991E13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0A2694" w:rsidRPr="00F250B6" w14:paraId="3BE951C5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A0BDF8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A4ADC1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ABD13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45467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C6A65F" w14:textId="4FD4194F" w:rsidR="000A2694" w:rsidRPr="00F250B6" w:rsidRDefault="005E3C61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E3C61">
              <w:rPr>
                <w:rFonts w:eastAsia="Times New Roman" w:cstheme="minorHAnsi"/>
                <w:lang w:eastAsia="en-GB"/>
              </w:rPr>
              <w:t>Trainee</w:t>
            </w:r>
            <w: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r w:rsidRPr="005E3C61">
              <w:rPr>
                <w:rFonts w:eastAsia="Times New Roman" w:cstheme="minorHAnsi"/>
                <w:lang w:eastAsia="en-GB"/>
              </w:rPr>
              <w:t>Address</w:t>
            </w:r>
            <w:r>
              <w:rPr>
                <w:rFonts w:eastAsia="Times New Roman" w:cstheme="minorHAnsi"/>
                <w:lang w:val="vi-VN" w:eastAsia="en-GB"/>
              </w:rPr>
              <w:t xml:space="preserve"> </w:t>
            </w:r>
            <w:r w:rsidR="000A2694">
              <w:rPr>
                <w:rFonts w:eastAsia="Times New Roman" w:cstheme="minorHAnsi"/>
                <w:lang w:eastAsia="en-GB"/>
              </w:rPr>
              <w:t xml:space="preserve">= </w:t>
            </w:r>
            <w:r w:rsidRPr="005E3C61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0A2694" w:rsidRPr="00F250B6" w14:paraId="1D5396CE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2D0D2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41BFCF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858E5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270F67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869D76" w14:textId="61459A53" w:rsidR="000A2694" w:rsidRPr="005E3C61" w:rsidRDefault="005E3C61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 w:rsidRPr="005E3C61">
              <w:rPr>
                <w:rFonts w:eastAsia="Times New Roman" w:cstheme="minorHAnsi"/>
                <w:lang w:eastAsia="en-GB"/>
              </w:rPr>
              <w:t>Trainee ID = 2001</w:t>
            </w:r>
          </w:p>
        </w:tc>
      </w:tr>
      <w:tr w:rsidR="000A2694" w:rsidRPr="00F250B6" w14:paraId="5371AAC4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CD15A2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C3B58E" w14:textId="67B10BD1" w:rsidR="000A2694" w:rsidRPr="00A717FB" w:rsidRDefault="000A2694" w:rsidP="00A717FB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A717FB">
              <w:rPr>
                <w:rFonts w:eastAsia="Times New Roman" w:cstheme="minorHAnsi"/>
                <w:lang w:val="vi-VN" w:eastAsia="en-GB"/>
              </w:rPr>
              <w:t>Trainee address, Trainee ID. A hospital can delete an employe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8C9ED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74B8E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EA8B36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B5D94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A2694" w:rsidRPr="00F250B6" w14:paraId="6778C1AD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B0FD4A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F1E2CB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96303C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C520E6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8C03C1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A2694" w:rsidRPr="00F250B6" w14:paraId="3369A3DA" w14:textId="77777777" w:rsidTr="0082293E">
        <w:trPr>
          <w:trHeight w:val="269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AAFD64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C79C41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C22290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B4A396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F490F4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A2694" w:rsidRPr="00F250B6" w14:paraId="4F62CFD0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FB969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8DB78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Un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85AD9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1D88C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6D6906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A2694" w:rsidRPr="00F250B6" w14:paraId="2E380A06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B4717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2FFBE" w14:textId="32977C9A" w:rsidR="000A2694" w:rsidRPr="00F250B6" w:rsidRDefault="000A2694" w:rsidP="0082293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82293E">
              <w:rPr>
                <w:rFonts w:eastAsia="Times New Roman" w:cstheme="minorHAnsi"/>
                <w:lang w:val="vi-VN" w:eastAsia="en-GB"/>
              </w:rPr>
              <w:t>Trainee</w:t>
            </w:r>
            <w:r w:rsidR="0082293E">
              <w:rPr>
                <w:rFonts w:eastAsia="Times New Roman" w:cstheme="minorHAnsi"/>
                <w:lang w:eastAsia="en-GB"/>
              </w:rPr>
              <w:t xml:space="preserve">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9F350" w14:textId="55FD6E62" w:rsidR="000A2694" w:rsidRPr="006A35EA" w:rsidRDefault="006A35EA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88355C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73B01C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A2694" w:rsidRPr="00F250B6" w14:paraId="2AE26E42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5640B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3BC800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Hospital Address, Hospital I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745ED9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67832B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200EBF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A2694" w:rsidRPr="00F250B6" w14:paraId="05C9E0F4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ACAEA5" w14:textId="77777777" w:rsidR="000A2694" w:rsidRPr="00F250B6" w:rsidRDefault="000A2694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B4D386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37E84" w14:textId="0614A4D6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51CB7">
              <w:rPr>
                <w:rFonts w:eastAsia="Times New Roman" w:cstheme="minorHAnsi"/>
                <w:lang w:eastAsia="en-GB"/>
              </w:rPr>
              <w:t>"Thi</w:t>
            </w:r>
            <w:r>
              <w:rPr>
                <w:rFonts w:eastAsia="Times New Roman" w:cstheme="minorHAnsi"/>
                <w:lang w:eastAsia="en-GB"/>
              </w:rPr>
              <w:t xml:space="preserve">s </w:t>
            </w:r>
            <w:r w:rsidR="00DD7D70" w:rsidRPr="00DD7D70">
              <w:rPr>
                <w:rFonts w:eastAsia="Times New Roman" w:cstheme="minorHAnsi"/>
                <w:lang w:eastAsia="en-GB"/>
              </w:rPr>
              <w:t>Trainee</w:t>
            </w:r>
            <w:r w:rsidR="00DD7D70">
              <w:rPr>
                <w:rFonts w:eastAsia="Times New Roman" w:cstheme="minorHAnsi"/>
                <w:lang w:val="vi-VN"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has been deleted !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B968B1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F226DE" w14:textId="77777777" w:rsidR="000A2694" w:rsidRPr="00F250B6" w:rsidRDefault="000A269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2CC79D00" w14:textId="77777777" w:rsidR="000A2694" w:rsidRDefault="000A2694" w:rsidP="000A2694">
      <w:pPr>
        <w:rPr>
          <w:rFonts w:cstheme="minorHAnsi"/>
        </w:rPr>
      </w:pPr>
    </w:p>
    <w:p w14:paraId="00DED0DC" w14:textId="77777777" w:rsidR="000A2694" w:rsidRDefault="000A2694" w:rsidP="000A2694">
      <w:pPr>
        <w:rPr>
          <w:rFonts w:cstheme="minorHAnsi"/>
        </w:rPr>
      </w:pPr>
    </w:p>
    <w:p w14:paraId="2006244C" w14:textId="77777777" w:rsidR="000F61F4" w:rsidRPr="000F61F4" w:rsidRDefault="000F61F4" w:rsidP="000F61F4"/>
    <w:p w14:paraId="450E2B3C" w14:textId="4B9D83E6" w:rsidR="00F179B6" w:rsidRDefault="00F179B6" w:rsidP="00B46A62">
      <w:pPr>
        <w:rPr>
          <w:rFonts w:cstheme="minorHAnsi"/>
        </w:rPr>
      </w:pPr>
    </w:p>
    <w:p w14:paraId="74D9E5FE" w14:textId="66594080" w:rsidR="00F179B6" w:rsidRDefault="00F179B6" w:rsidP="00B46A62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64D3F" w:rsidRPr="00F250B6" w14:paraId="52C2B891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13206E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CFC971" w14:textId="19E30D9D" w:rsidR="00864D3F" w:rsidRPr="00F250B6" w:rsidRDefault="004D4DF0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1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6FD7B5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B3048F" w14:textId="1CEC4658" w:rsidR="00864D3F" w:rsidRPr="00F250B6" w:rsidRDefault="00864D3F" w:rsidP="004D4DF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the </w:t>
            </w:r>
            <w:r w:rsidR="004D4DF0">
              <w:rPr>
                <w:rFonts w:eastAsia="Times New Roman" w:cstheme="minorHAnsi"/>
                <w:lang w:val="vi-VN" w:eastAsia="en-GB"/>
              </w:rPr>
              <w:t>UnAuthorize</w:t>
            </w:r>
            <w:r>
              <w:rPr>
                <w:rFonts w:eastAsia="Times New Roman" w:cstheme="minorHAnsi"/>
                <w:lang w:eastAsia="en-GB"/>
              </w:rPr>
              <w:t xml:space="preserve"> Employee Function</w:t>
            </w:r>
          </w:p>
        </w:tc>
      </w:tr>
      <w:tr w:rsidR="00864D3F" w:rsidRPr="00F250B6" w14:paraId="5F3ADF48" w14:textId="77777777" w:rsidTr="004D4DF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2F6B9E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0572E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D3DD4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9B7BF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AAEA09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54E13854" w14:textId="09761931" w:rsidR="00864D3F" w:rsidRPr="004D4DF0" w:rsidRDefault="004D4DF0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Fail</w:t>
            </w:r>
          </w:p>
        </w:tc>
      </w:tr>
      <w:tr w:rsidR="00864D3F" w:rsidRPr="00F250B6" w14:paraId="78C14856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94B527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F69DDE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31B7F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12CCC6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46A8A9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ED3E1C" w:rsidRPr="00F250B6" w14:paraId="000FE040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77075" w14:textId="77777777" w:rsidR="00ED3E1C" w:rsidRPr="00F250B6" w:rsidRDefault="00ED3E1C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E1E42F" w14:textId="77777777" w:rsidR="00ED3E1C" w:rsidRDefault="00ED3E1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FBDB4F" w14:textId="77777777" w:rsidR="00ED3E1C" w:rsidRPr="00F250B6" w:rsidRDefault="00ED3E1C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192DB4" w14:textId="1760E806" w:rsidR="00ED3E1C" w:rsidRPr="00ED3E1C" w:rsidRDefault="00ED3E1C" w:rsidP="00DA53F9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FB4195" w14:textId="0D40EFBD" w:rsidR="00ED3E1C" w:rsidRPr="00ED3E1C" w:rsidRDefault="00ED3E1C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Account != Hospital address</w:t>
            </w:r>
          </w:p>
        </w:tc>
      </w:tr>
      <w:tr w:rsidR="00864D3F" w:rsidRPr="00F250B6" w14:paraId="1B399F8C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10FA4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C1DEEC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1BD20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17A12" w14:textId="28397A8B" w:rsidR="00864D3F" w:rsidRPr="00ED3E1C" w:rsidRDefault="00ED3E1C" w:rsidP="00DA53F9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4F1B6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E3C61">
              <w:rPr>
                <w:rFonts w:eastAsia="Times New Roman" w:cstheme="minorHAnsi"/>
                <w:lang w:eastAsia="en-GB"/>
              </w:rPr>
              <w:t>Trainee</w:t>
            </w:r>
            <w: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r w:rsidRPr="005E3C61">
              <w:rPr>
                <w:rFonts w:eastAsia="Times New Roman" w:cstheme="minorHAnsi"/>
                <w:lang w:eastAsia="en-GB"/>
              </w:rPr>
              <w:t>Address</w:t>
            </w:r>
            <w:r>
              <w:rPr>
                <w:rFonts w:eastAsia="Times New Roman" w:cstheme="minorHAnsi"/>
                <w:lang w:val="vi-VN"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 xml:space="preserve">= </w:t>
            </w:r>
            <w:r w:rsidRPr="005E3C61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864D3F" w:rsidRPr="00F250B6" w14:paraId="38C2A099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AA7BD4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5D2FD0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FF018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AA7EAA" w14:textId="7F5FC04B" w:rsidR="00864D3F" w:rsidRPr="00ED3E1C" w:rsidRDefault="00ED3E1C" w:rsidP="00DA53F9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CA3792" w14:textId="77777777" w:rsidR="00864D3F" w:rsidRPr="005E3C61" w:rsidRDefault="00864D3F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 w:rsidRPr="005E3C61">
              <w:rPr>
                <w:rFonts w:eastAsia="Times New Roman" w:cstheme="minorHAnsi"/>
                <w:lang w:eastAsia="en-GB"/>
              </w:rPr>
              <w:t>Trainee ID = 2001</w:t>
            </w:r>
          </w:p>
        </w:tc>
      </w:tr>
      <w:tr w:rsidR="00864D3F" w:rsidRPr="00F250B6" w14:paraId="4C25B1B3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97EF24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BDFE95" w14:textId="77777777" w:rsidR="00864D3F" w:rsidRPr="00A717FB" w:rsidRDefault="00864D3F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>
              <w:rPr>
                <w:rFonts w:eastAsia="Times New Roman" w:cstheme="minorHAnsi"/>
                <w:lang w:val="vi-VN" w:eastAsia="en-GB"/>
              </w:rPr>
              <w:t>Trainee address, Trainee ID. A hospital can delete an employe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C9768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96598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B58E0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D6F5B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64D3F" w:rsidRPr="00F250B6" w14:paraId="5D42B775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1F1058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C2E487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C5B960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6589C5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6301A3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64D3F" w:rsidRPr="00F250B6" w14:paraId="442E1F61" w14:textId="77777777" w:rsidTr="00DA53F9">
        <w:trPr>
          <w:trHeight w:val="269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84FD43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F4D38B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648463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37C4C6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84AEAD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64D3F" w:rsidRPr="00F250B6" w14:paraId="6463C2C2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76A1E2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2D262E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Un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1E8CB2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088EA3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54D45D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64D3F" w:rsidRPr="00F250B6" w14:paraId="1C49B05E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33778C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E255A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val="vi-VN" w:eastAsia="en-GB"/>
              </w:rPr>
              <w:t>Trainee</w:t>
            </w:r>
            <w:r>
              <w:rPr>
                <w:rFonts w:eastAsia="Times New Roman" w:cstheme="minorHAnsi"/>
                <w:lang w:eastAsia="en-GB"/>
              </w:rPr>
              <w:t xml:space="preserve">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BD253" w14:textId="77777777" w:rsidR="00864D3F" w:rsidRPr="006A35EA" w:rsidRDefault="00864D3F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7091E6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99CC90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64D3F" w:rsidRPr="00F250B6" w14:paraId="12C58755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FFD57F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AE50B0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Hospital Address, Hospital I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A4AD3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F56729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832F97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64D3F" w:rsidRPr="00F250B6" w14:paraId="6E76EDC6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E57955" w14:textId="77777777" w:rsidR="00864D3F" w:rsidRPr="00F250B6" w:rsidRDefault="00864D3F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6C873A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ospital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C6B46" w14:textId="6AD0FC9D" w:rsidR="00864D3F" w:rsidRPr="00F250B6" w:rsidRDefault="00864D3F" w:rsidP="006A08E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51CB7">
              <w:rPr>
                <w:rFonts w:eastAsia="Times New Roman" w:cstheme="minorHAnsi"/>
                <w:lang w:eastAsia="en-GB"/>
              </w:rPr>
              <w:t>"</w:t>
            </w:r>
            <w:r w:rsidR="006A08EC">
              <w:rPr>
                <w:rFonts w:eastAsia="Times New Roman" w:cstheme="minorHAnsi"/>
                <w:lang w:val="vi-VN" w:eastAsia="en-GB"/>
              </w:rPr>
              <w:t>Error: This account is not a hospital, please check the information again !</w:t>
            </w:r>
            <w:r>
              <w:rPr>
                <w:rFonts w:eastAsia="Times New Roman" w:cstheme="minorHAnsi"/>
                <w:lang w:eastAsia="en-GB"/>
              </w:rPr>
              <w:t>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FC46E6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38EA07" w14:textId="77777777" w:rsidR="00864D3F" w:rsidRPr="00F250B6" w:rsidRDefault="00864D3F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90C58D4" w14:textId="39B866D4" w:rsidR="00F179B6" w:rsidRDefault="00F179B6" w:rsidP="00B46A62">
      <w:pPr>
        <w:rPr>
          <w:rFonts w:cstheme="minorHAnsi"/>
        </w:rPr>
      </w:pPr>
    </w:p>
    <w:p w14:paraId="724D9420" w14:textId="253889E9" w:rsidR="00F179B6" w:rsidRDefault="00F179B6" w:rsidP="00B46A62">
      <w:pPr>
        <w:rPr>
          <w:rFonts w:cstheme="minorHAnsi"/>
        </w:rPr>
      </w:pPr>
    </w:p>
    <w:p w14:paraId="050F73E8" w14:textId="3CDE50F7" w:rsidR="00F179B6" w:rsidRDefault="00F179B6" w:rsidP="00B46A62">
      <w:pPr>
        <w:rPr>
          <w:rFonts w:cstheme="minorHAnsi"/>
        </w:rPr>
      </w:pPr>
    </w:p>
    <w:p w14:paraId="37D4EAB9" w14:textId="7E3D909F" w:rsidR="00F179B6" w:rsidRDefault="00F179B6" w:rsidP="00B46A62">
      <w:pPr>
        <w:rPr>
          <w:rFonts w:cstheme="minorHAnsi"/>
        </w:rPr>
      </w:pPr>
    </w:p>
    <w:p w14:paraId="1AE226AA" w14:textId="70F207D2" w:rsidR="00F179B6" w:rsidRDefault="00F179B6" w:rsidP="00B46A62">
      <w:pPr>
        <w:rPr>
          <w:rFonts w:cstheme="minorHAnsi"/>
        </w:rPr>
      </w:pPr>
    </w:p>
    <w:p w14:paraId="1022E8BF" w14:textId="264798C4" w:rsidR="00F179B6" w:rsidRDefault="00F179B6" w:rsidP="00B46A62">
      <w:pPr>
        <w:rPr>
          <w:rFonts w:cstheme="minorHAnsi"/>
        </w:rPr>
      </w:pPr>
    </w:p>
    <w:p w14:paraId="23BC6595" w14:textId="14B7694F" w:rsidR="00F179B6" w:rsidRDefault="0011206F" w:rsidP="0011206F">
      <w:pPr>
        <w:pStyle w:val="Heading1"/>
        <w:numPr>
          <w:ilvl w:val="0"/>
          <w:numId w:val="1"/>
        </w:numPr>
        <w:rPr>
          <w:rFonts w:cstheme="minorHAnsi"/>
          <w:lang w:val="vi-VN"/>
        </w:rPr>
      </w:pPr>
      <w:r>
        <w:rPr>
          <w:rFonts w:cstheme="minorHAnsi"/>
          <w:lang w:val="vi-VN"/>
        </w:rPr>
        <w:lastRenderedPageBreak/>
        <w:t>Add record</w:t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10A33" w:rsidRPr="00F250B6" w14:paraId="6A21C6D2" w14:textId="77777777" w:rsidTr="00DA53F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EC6540" w14:textId="77777777" w:rsidR="00B10A33" w:rsidRPr="00B10A33" w:rsidRDefault="00B10A33" w:rsidP="00B91800">
            <w:pPr>
              <w:pStyle w:val="ListParagraph"/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B10A33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F51F77" w14:textId="4F047928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1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C5028F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FFD1D5" w14:textId="7E9B4AE8" w:rsidR="00B10A33" w:rsidRPr="006B5ABC" w:rsidRDefault="00B10A33" w:rsidP="006B5AB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 w:rsidR="006B5ABC">
              <w:rPr>
                <w:rFonts w:eastAsia="Times New Roman" w:cstheme="minorHAnsi"/>
                <w:lang w:val="vi-VN" w:eastAsia="en-GB"/>
              </w:rPr>
              <w:t>the adding record function</w:t>
            </w:r>
          </w:p>
        </w:tc>
      </w:tr>
      <w:tr w:rsidR="00B10A33" w:rsidRPr="00F250B6" w14:paraId="2A89D5DB" w14:textId="77777777" w:rsidTr="006B5AB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D55C74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4892C7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339E74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2B0E5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58F21E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584D5A30" w14:textId="31A1625E" w:rsidR="00B10A33" w:rsidRPr="004D4DF0" w:rsidRDefault="006B5ABC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Pass</w:t>
            </w:r>
          </w:p>
        </w:tc>
      </w:tr>
      <w:tr w:rsidR="00B10A33" w:rsidRPr="00F250B6" w14:paraId="598966D7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DDF40D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E840C2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9287E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6357B2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280D0C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10A33" w:rsidRPr="00F250B6" w14:paraId="4602AB68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549FBF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813AE1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C9113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63662" w14:textId="4033FF25" w:rsidR="00B10A33" w:rsidRPr="00ED3E1C" w:rsidRDefault="00EC574F" w:rsidP="00DA53F9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311516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E3C61">
              <w:rPr>
                <w:rFonts w:eastAsia="Times New Roman" w:cstheme="minorHAnsi"/>
                <w:lang w:eastAsia="en-GB"/>
              </w:rPr>
              <w:t>Trainee</w:t>
            </w:r>
            <w: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r w:rsidRPr="005E3C61">
              <w:rPr>
                <w:rFonts w:eastAsia="Times New Roman" w:cstheme="minorHAnsi"/>
                <w:lang w:eastAsia="en-GB"/>
              </w:rPr>
              <w:t>Address</w:t>
            </w:r>
            <w:r>
              <w:rPr>
                <w:rFonts w:eastAsia="Times New Roman" w:cstheme="minorHAnsi"/>
                <w:lang w:val="vi-VN"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 xml:space="preserve">= </w:t>
            </w:r>
            <w:r w:rsidRPr="005E3C61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B10A33" w:rsidRPr="00F250B6" w14:paraId="57F01AB7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69A62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0D8721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5DBA0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74C6A" w14:textId="59E06E90" w:rsidR="00B10A33" w:rsidRPr="00ED3E1C" w:rsidRDefault="007C1D8A" w:rsidP="00DA53F9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CB3654" w14:textId="54A529C4" w:rsidR="00B10A33" w:rsidRPr="00EB5202" w:rsidRDefault="00EB5202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 xml:space="preserve">ID record = </w:t>
            </w:r>
            <w:r>
              <w:t>7715</w:t>
            </w:r>
          </w:p>
        </w:tc>
      </w:tr>
      <w:tr w:rsidR="00EB5202" w:rsidRPr="00F250B6" w14:paraId="79625A78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7846D1" w14:textId="77777777" w:rsidR="00EB5202" w:rsidRPr="00F250B6" w:rsidRDefault="00EB5202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419CC3" w14:textId="77777777" w:rsidR="00EB5202" w:rsidRPr="00F250B6" w:rsidRDefault="00EB520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27C0B4" w14:textId="77777777" w:rsidR="00EB5202" w:rsidRPr="00F250B6" w:rsidRDefault="00EB5202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88765" w14:textId="6B4030B4" w:rsidR="00EB5202" w:rsidRDefault="007C1D8A" w:rsidP="00DA53F9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0EE489" w14:textId="1EADAEA3" w:rsidR="00EB5202" w:rsidRDefault="00EB5202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Certificate = “This trainee has achieved level 2 of supervision”</w:t>
            </w:r>
          </w:p>
        </w:tc>
      </w:tr>
      <w:tr w:rsidR="00B10A33" w:rsidRPr="00F250B6" w14:paraId="46A9E42F" w14:textId="77777777" w:rsidTr="00DA53F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3DD565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304149" w14:textId="77777777" w:rsidR="00B10A33" w:rsidRPr="00A717FB" w:rsidRDefault="00B10A33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>
              <w:rPr>
                <w:rFonts w:eastAsia="Times New Roman" w:cstheme="minorHAnsi"/>
                <w:lang w:val="vi-VN" w:eastAsia="en-GB"/>
              </w:rPr>
              <w:t>Trainee address, Trainee ID. A hospital can delete an employe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454CD5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173E0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732D1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5389F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10A33" w:rsidRPr="00F250B6" w14:paraId="6D223F99" w14:textId="77777777" w:rsidTr="00DA53F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A3B04B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AF298D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D9ED40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6F80BA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AA1631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10A33" w:rsidRPr="00F250B6" w14:paraId="79F7A787" w14:textId="77777777" w:rsidTr="00DA53F9">
        <w:trPr>
          <w:trHeight w:val="269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EEBCB4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CA236D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BDE4DD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01CB14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D87B1B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10A33" w:rsidRPr="00F250B6" w14:paraId="75B4421D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E2D563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10DCF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Un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B85AF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E448FE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D0F784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10A33" w:rsidRPr="00F250B6" w14:paraId="13B55FC5" w14:textId="77777777" w:rsidTr="00DA53F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595776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D0656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val="vi-VN" w:eastAsia="en-GB"/>
              </w:rPr>
              <w:t>Trainee</w:t>
            </w:r>
            <w:r>
              <w:rPr>
                <w:rFonts w:eastAsia="Times New Roman" w:cstheme="minorHAnsi"/>
                <w:lang w:eastAsia="en-GB"/>
              </w:rPr>
              <w:t xml:space="preserve">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8DB1E" w14:textId="77777777" w:rsidR="00B10A33" w:rsidRPr="006A35EA" w:rsidRDefault="00B10A33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AB11D8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D886BA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10A33" w:rsidRPr="00F250B6" w14:paraId="598FADF5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27C602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41279" w14:textId="10DB6211" w:rsidR="00B10A33" w:rsidRPr="00BA4470" w:rsidRDefault="00B10A33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BA4470" w:rsidRPr="005E3C61">
              <w:rPr>
                <w:rFonts w:eastAsia="Times New Roman" w:cstheme="minorHAnsi"/>
                <w:lang w:eastAsia="en-GB"/>
              </w:rPr>
              <w:t>Trainee</w:t>
            </w:r>
            <w:r w:rsidR="00BA4470"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r w:rsidR="00BA4470" w:rsidRPr="005E3C61">
              <w:rPr>
                <w:rFonts w:eastAsia="Times New Roman" w:cstheme="minorHAnsi"/>
                <w:lang w:eastAsia="en-GB"/>
              </w:rPr>
              <w:t>Address</w:t>
            </w:r>
            <w:r w:rsidR="00BA4470">
              <w:rPr>
                <w:rFonts w:eastAsia="Times New Roman" w:cstheme="minorHAnsi"/>
                <w:lang w:val="vi-VN" w:eastAsia="en-GB"/>
              </w:rPr>
              <w:t>, ID record, Certifica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553F8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932ACA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DD3037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10A33" w:rsidRPr="00F250B6" w14:paraId="30269AC7" w14:textId="77777777" w:rsidTr="009F51C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8117322" w14:textId="77777777" w:rsidR="00B10A33" w:rsidRPr="00F250B6" w:rsidRDefault="00B10A33" w:rsidP="00DA53F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AC51B" w14:textId="5AF7106E" w:rsidR="00B10A33" w:rsidRPr="00F250B6" w:rsidRDefault="00B10A33" w:rsidP="0036351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36351A">
              <w:rPr>
                <w:rFonts w:eastAsia="Times New Roman" w:cstheme="minorHAnsi"/>
                <w:lang w:val="vi-VN" w:eastAsia="en-GB"/>
              </w:rPr>
              <w:t>Submit bu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E86A10" w14:textId="4E595283" w:rsidR="00B10A33" w:rsidRPr="004D54BD" w:rsidRDefault="004D54BD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 xml:space="preserve">Employee Name, Employee ID, Employee </w:t>
            </w:r>
            <w:r w:rsidRPr="004D54BD">
              <w:rPr>
                <w:rFonts w:eastAsia="Times New Roman" w:cstheme="minorHAnsi"/>
                <w:lang w:val="vi-VN" w:eastAsia="en-GB"/>
              </w:rPr>
              <w:t>Hospital Address</w:t>
            </w:r>
            <w:r w:rsidR="00D70475">
              <w:rPr>
                <w:rFonts w:eastAsia="Times New Roman" w:cstheme="minorHAnsi"/>
                <w:lang w:val="vi-VN" w:eastAsia="en-GB"/>
              </w:rPr>
              <w:t xml:space="preserve">, </w:t>
            </w:r>
            <w:r w:rsidR="00D70475" w:rsidRPr="00D70475">
              <w:rPr>
                <w:rFonts w:eastAsia="Times New Roman" w:cstheme="minorHAnsi"/>
                <w:lang w:val="vi-VN" w:eastAsia="en-GB"/>
              </w:rPr>
              <w:t>Record Hashing</w:t>
            </w:r>
            <w:r w:rsidR="00D70475">
              <w:rPr>
                <w:rFonts w:eastAsia="Times New Roman" w:cstheme="minorHAnsi"/>
                <w:lang w:val="vi-VN" w:eastAsia="en-GB"/>
              </w:rPr>
              <w:t xml:space="preserve">, </w:t>
            </w:r>
            <w:r w:rsidR="00D70475" w:rsidRPr="00D70475">
              <w:rPr>
                <w:rFonts w:eastAsia="Times New Roman" w:cstheme="minorHAnsi"/>
                <w:lang w:val="vi-VN" w:eastAsia="en-GB"/>
              </w:rPr>
              <w:t>Signature</w:t>
            </w:r>
            <w:r w:rsidR="009F51C4">
              <w:rPr>
                <w:rFonts w:eastAsia="Times New Roman" w:cstheme="minorHAnsi"/>
                <w:lang w:val="vi-VN" w:eastAsia="en-GB"/>
              </w:rPr>
              <w:t xml:space="preserve"> should be displayed automaticall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39A5B4" w14:textId="77777777" w:rsidR="00B10A33" w:rsidRPr="00F250B6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F83A90" w14:textId="77777777" w:rsidR="00B10A33" w:rsidRDefault="00B10A33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09B343E1" w14:textId="77777777" w:rsidR="009F51C4" w:rsidRDefault="009F51C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96C595" w14:textId="36EBA8B0" w:rsidR="009F51C4" w:rsidRPr="00F250B6" w:rsidRDefault="009F51C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F51C4" w:rsidRPr="00F250B6" w14:paraId="38299ABB" w14:textId="77777777" w:rsidTr="00DA53F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F4024" w14:textId="2F21C989" w:rsidR="009F51C4" w:rsidRPr="009F51C4" w:rsidRDefault="009F51C4" w:rsidP="00DA53F9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C8477" w14:textId="32EEC9A9" w:rsidR="009F51C4" w:rsidRPr="009F51C4" w:rsidRDefault="009F51C4" w:rsidP="0036351A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Click Add record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28578" w14:textId="76E18306" w:rsidR="009F51C4" w:rsidRDefault="009F51C4" w:rsidP="00DA53F9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 w:rsidRPr="009F51C4">
              <w:rPr>
                <w:rFonts w:eastAsia="Times New Roman" w:cstheme="minorHAnsi"/>
                <w:lang w:val="vi-VN" w:eastAsia="en-GB"/>
              </w:rPr>
              <w:t>"Trainee Record is added successfully !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B74E4B" w14:textId="5D0000DF" w:rsidR="009F51C4" w:rsidRPr="00F250B6" w:rsidRDefault="009F51C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FE29F3" w14:textId="77777777" w:rsidR="009F51C4" w:rsidRDefault="009F51C4" w:rsidP="009F51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00437D46" w14:textId="77777777" w:rsidR="009F51C4" w:rsidRDefault="009F51C4" w:rsidP="00DA53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40CA03B" w14:textId="77777777" w:rsidR="00B10A33" w:rsidRDefault="00B10A33" w:rsidP="00B10A33">
      <w:pPr>
        <w:rPr>
          <w:rFonts w:cstheme="minorHAnsi"/>
        </w:rPr>
      </w:pPr>
    </w:p>
    <w:p w14:paraId="036BCC68" w14:textId="77777777" w:rsidR="00B10A33" w:rsidRDefault="00B10A33" w:rsidP="00B10A33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95668" w:rsidRPr="00F250B6" w14:paraId="73C3F284" w14:textId="77777777" w:rsidTr="005232C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71370E" w14:textId="77777777" w:rsidR="00F95668" w:rsidRPr="00B10A33" w:rsidRDefault="00F95668" w:rsidP="00B91800">
            <w:pPr>
              <w:pStyle w:val="ListParagraph"/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B10A33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59E588" w14:textId="7D8EA986" w:rsidR="00F95668" w:rsidRPr="00F250B6" w:rsidRDefault="00E37A2A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1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C77D42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1D0135" w14:textId="77777777" w:rsidR="00F95668" w:rsidRPr="006B5ABC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val="vi-VN" w:eastAsia="en-GB"/>
              </w:rPr>
              <w:t>the adding record function</w:t>
            </w:r>
          </w:p>
        </w:tc>
      </w:tr>
      <w:tr w:rsidR="00F95668" w:rsidRPr="00F250B6" w14:paraId="7E54B280" w14:textId="77777777" w:rsidTr="005232C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BBA5C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927EC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2D7408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934F0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00D9D0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01B0FFDF" w14:textId="77777777" w:rsidR="00F95668" w:rsidRPr="004D4DF0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Pass</w:t>
            </w:r>
          </w:p>
        </w:tc>
      </w:tr>
      <w:tr w:rsidR="00F95668" w:rsidRPr="00F250B6" w14:paraId="528D7C37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50C3F4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7A1DF7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C5AA8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8EB547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CD1AE4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95668" w:rsidRPr="00F250B6" w14:paraId="7D8756A7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E31D3A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E50C57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75060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736CDD" w14:textId="77777777" w:rsidR="00F95668" w:rsidRPr="00ED3E1C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2402AC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E3C61">
              <w:rPr>
                <w:rFonts w:eastAsia="Times New Roman" w:cstheme="minorHAnsi"/>
                <w:lang w:eastAsia="en-GB"/>
              </w:rPr>
              <w:t>Trainee</w:t>
            </w:r>
            <w: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r w:rsidRPr="005E3C61">
              <w:rPr>
                <w:rFonts w:eastAsia="Times New Roman" w:cstheme="minorHAnsi"/>
                <w:lang w:eastAsia="en-GB"/>
              </w:rPr>
              <w:t>Address</w:t>
            </w:r>
            <w:r>
              <w:rPr>
                <w:rFonts w:eastAsia="Times New Roman" w:cstheme="minorHAnsi"/>
                <w:lang w:val="vi-VN"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 xml:space="preserve">= </w:t>
            </w:r>
            <w:r w:rsidRPr="005E3C61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F95668" w:rsidRPr="00F250B6" w14:paraId="3C399F02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4312A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AEF2B2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nect Web Application with the Smart Contract on Remix ID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179B7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766A0" w14:textId="77777777" w:rsidR="00F95668" w:rsidRPr="00ED3E1C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B8FFCA" w14:textId="77777777" w:rsidR="00F95668" w:rsidRPr="00EB5202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 xml:space="preserve">ID record = </w:t>
            </w:r>
            <w:r>
              <w:t>7715</w:t>
            </w:r>
          </w:p>
        </w:tc>
      </w:tr>
      <w:tr w:rsidR="00F95668" w:rsidRPr="00F250B6" w14:paraId="56C98737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5D32A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D2B804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A4F6A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566CF" w14:textId="77777777" w:rsidR="00F95668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75C9C0" w14:textId="77777777" w:rsidR="00F95668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Certificate = “This trainee has achieved level 2 of supervision”</w:t>
            </w:r>
          </w:p>
        </w:tc>
      </w:tr>
      <w:tr w:rsidR="00F95668" w:rsidRPr="00F250B6" w14:paraId="3CCA3CAE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55393A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811D4B" w14:textId="77777777" w:rsidR="00F95668" w:rsidRPr="00A717FB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>
              <w:rPr>
                <w:rFonts w:eastAsia="Times New Roman" w:cstheme="minorHAnsi"/>
                <w:lang w:val="vi-VN" w:eastAsia="en-GB"/>
              </w:rPr>
              <w:t>Trainee address, Trainee ID. A hospital can delete an employee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D9B11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42A653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3C57A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B8E98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95668" w:rsidRPr="00F250B6" w14:paraId="062DE44C" w14:textId="77777777" w:rsidTr="005232CC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86A26C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11E074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DC861B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11639E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278BE1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95668" w:rsidRPr="00F250B6" w14:paraId="1BC74B6B" w14:textId="77777777" w:rsidTr="005232CC">
        <w:trPr>
          <w:trHeight w:val="269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9BFBDF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1A5FB2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D606A7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CA3074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B18851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95668" w:rsidRPr="00F250B6" w14:paraId="51F03699" w14:textId="77777777" w:rsidTr="005232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4FFFE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D8EFD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Unauthorize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33FF9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9A18E9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BA7A3D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95668" w:rsidRPr="00F250B6" w14:paraId="00D063F7" w14:textId="77777777" w:rsidTr="005232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B6D84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5523F0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authoriz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val="vi-VN" w:eastAsia="en-GB"/>
              </w:rPr>
              <w:t>Trainee</w:t>
            </w:r>
            <w:r>
              <w:rPr>
                <w:rFonts w:eastAsia="Times New Roman" w:cstheme="minorHAnsi"/>
                <w:lang w:eastAsia="en-GB"/>
              </w:rPr>
              <w:t xml:space="preserve">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5096DD" w14:textId="77777777" w:rsidR="00F95668" w:rsidRPr="006A35EA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Employee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B86C9B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2B6BB9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95668" w:rsidRPr="00F250B6" w14:paraId="0272BD68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7A058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EF30DA" w14:textId="77777777" w:rsidR="00F95668" w:rsidRPr="00BA4470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Pr="005E3C61">
              <w:rPr>
                <w:rFonts w:eastAsia="Times New Roman" w:cstheme="minorHAnsi"/>
                <w:lang w:eastAsia="en-GB"/>
              </w:rPr>
              <w:t>Trainee</w:t>
            </w:r>
            <w:r>
              <w:rPr>
                <w:rFonts w:ascii="Arial" w:hAnsi="Arial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r w:rsidRPr="005E3C61">
              <w:rPr>
                <w:rFonts w:eastAsia="Times New Roman" w:cstheme="minorHAnsi"/>
                <w:lang w:eastAsia="en-GB"/>
              </w:rPr>
              <w:t>Address</w:t>
            </w:r>
            <w:r>
              <w:rPr>
                <w:rFonts w:eastAsia="Times New Roman" w:cstheme="minorHAnsi"/>
                <w:lang w:val="vi-VN" w:eastAsia="en-GB"/>
              </w:rPr>
              <w:t>, ID record, Certifica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1FB2D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DE156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3A80F9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95668" w:rsidRPr="00F250B6" w14:paraId="5E923572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6D8F675" w14:textId="77777777" w:rsidR="00F95668" w:rsidRPr="00F250B6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739868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val="vi-VN" w:eastAsia="en-GB"/>
              </w:rPr>
              <w:t>Submit bu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ABD92" w14:textId="77777777" w:rsidR="00F95668" w:rsidRPr="004D54BD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 xml:space="preserve">Employee Name, Employee ID, Employee </w:t>
            </w:r>
            <w:r w:rsidRPr="004D54BD">
              <w:rPr>
                <w:rFonts w:eastAsia="Times New Roman" w:cstheme="minorHAnsi"/>
                <w:lang w:val="vi-VN" w:eastAsia="en-GB"/>
              </w:rPr>
              <w:t>Hospital Address</w:t>
            </w:r>
            <w:r>
              <w:rPr>
                <w:rFonts w:eastAsia="Times New Roman" w:cstheme="minorHAnsi"/>
                <w:lang w:val="vi-VN" w:eastAsia="en-GB"/>
              </w:rPr>
              <w:t xml:space="preserve">, </w:t>
            </w:r>
            <w:r w:rsidRPr="00D70475">
              <w:rPr>
                <w:rFonts w:eastAsia="Times New Roman" w:cstheme="minorHAnsi"/>
                <w:lang w:val="vi-VN" w:eastAsia="en-GB"/>
              </w:rPr>
              <w:t>Record Hashing</w:t>
            </w:r>
            <w:r>
              <w:rPr>
                <w:rFonts w:eastAsia="Times New Roman" w:cstheme="minorHAnsi"/>
                <w:lang w:val="vi-VN" w:eastAsia="en-GB"/>
              </w:rPr>
              <w:t xml:space="preserve">, </w:t>
            </w:r>
            <w:r w:rsidRPr="00D70475">
              <w:rPr>
                <w:rFonts w:eastAsia="Times New Roman" w:cstheme="minorHAnsi"/>
                <w:lang w:val="vi-VN" w:eastAsia="en-GB"/>
              </w:rPr>
              <w:t>Signature</w:t>
            </w:r>
            <w:r>
              <w:rPr>
                <w:rFonts w:eastAsia="Times New Roman" w:cstheme="minorHAnsi"/>
                <w:lang w:val="vi-VN" w:eastAsia="en-GB"/>
              </w:rPr>
              <w:t xml:space="preserve"> should be displayed automaticall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372E87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0DC7E" w14:textId="77777777" w:rsidR="00F95668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42179388" w14:textId="77777777" w:rsidR="00F95668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83A65E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95668" w:rsidRPr="00F250B6" w14:paraId="41DBBED1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93354" w14:textId="77777777" w:rsidR="00F95668" w:rsidRPr="009F51C4" w:rsidRDefault="00F95668" w:rsidP="005232CC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2D9FC" w14:textId="77777777" w:rsidR="00F95668" w:rsidRPr="009F51C4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Click Add record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1626D" w14:textId="77777777" w:rsidR="00F95668" w:rsidRDefault="00F95668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 w:rsidRPr="009F51C4">
              <w:rPr>
                <w:rFonts w:eastAsia="Times New Roman" w:cstheme="minorHAnsi"/>
                <w:lang w:val="vi-VN" w:eastAsia="en-GB"/>
              </w:rPr>
              <w:t>"Trainee Record is added successfully !"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29CD2F" w14:textId="77777777" w:rsidR="00F95668" w:rsidRPr="00F250B6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B158F7" w14:textId="77777777" w:rsidR="00F95668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3BAEF437" w14:textId="77777777" w:rsidR="00F95668" w:rsidRDefault="00F95668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63433CA" w14:textId="77777777" w:rsidR="00F95668" w:rsidRDefault="00F95668" w:rsidP="00F95668">
      <w:pPr>
        <w:rPr>
          <w:rFonts w:cstheme="minorHAnsi"/>
        </w:rPr>
      </w:pPr>
    </w:p>
    <w:p w14:paraId="598D6482" w14:textId="77777777" w:rsidR="00B10A33" w:rsidRDefault="00B10A33" w:rsidP="00B10A33">
      <w:pPr>
        <w:rPr>
          <w:rFonts w:cstheme="minorHAnsi"/>
        </w:rPr>
      </w:pPr>
    </w:p>
    <w:p w14:paraId="3468EA6E" w14:textId="0CE5AA8C" w:rsidR="00F179B6" w:rsidRDefault="00F179B6" w:rsidP="00B46A62">
      <w:pPr>
        <w:rPr>
          <w:rFonts w:cstheme="minorHAnsi"/>
        </w:rPr>
      </w:pPr>
    </w:p>
    <w:p w14:paraId="064BC4F3" w14:textId="777F3F0E" w:rsidR="005A475D" w:rsidRPr="005A475D" w:rsidRDefault="005A475D" w:rsidP="005A475D">
      <w:pPr>
        <w:pStyle w:val="Heading1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lastRenderedPageBreak/>
        <w:t>Look Up Function</w:t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5A475D" w14:paraId="52D8A41C" w14:textId="77777777" w:rsidTr="005A475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6194154" w14:textId="77777777" w:rsidR="005A475D" w:rsidRDefault="005A475D" w:rsidP="00C67D3D">
            <w:pPr>
              <w:pStyle w:val="ListParagraph"/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C00B1" w14:textId="5C6657EA" w:rsidR="005A475D" w:rsidRDefault="005A475D" w:rsidP="00E37A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</w:t>
            </w:r>
            <w:r w:rsidR="00E37A2A">
              <w:rPr>
                <w:rFonts w:eastAsia="Times New Roman" w:cstheme="minorHAnsi"/>
                <w:lang w:eastAsia="en-GB"/>
              </w:rPr>
              <w:t>1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45E36396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F7050CD" w14:textId="64D8E459" w:rsidR="005A475D" w:rsidRPr="005A475D" w:rsidRDefault="005A475D" w:rsidP="005A475D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val="vi-VN" w:eastAsia="en-GB"/>
              </w:rPr>
              <w:t xml:space="preserve">the </w:t>
            </w:r>
            <w:r>
              <w:rPr>
                <w:rFonts w:eastAsia="Times New Roman" w:cstheme="minorHAnsi"/>
                <w:lang w:val="en-US" w:eastAsia="en-GB"/>
              </w:rPr>
              <w:t>Look Up function</w:t>
            </w:r>
          </w:p>
        </w:tc>
      </w:tr>
      <w:tr w:rsidR="005A475D" w14:paraId="014A23DE" w14:textId="77777777" w:rsidTr="005A475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C1CA5A1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AFB10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A4E6C08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332DD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13133ED3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645DE5EA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Pass</w:t>
            </w:r>
          </w:p>
        </w:tc>
      </w:tr>
      <w:tr w:rsidR="005A475D" w14:paraId="125A0828" w14:textId="77777777" w:rsidTr="005A475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144EB7AB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2AE8E18E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hideMark/>
          </w:tcPr>
          <w:p w14:paraId="4321E009" w14:textId="77777777" w:rsidR="005A475D" w:rsidRDefault="005A475D">
            <w:pPr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059C9A7E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63DF8E11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5A475D" w14:paraId="14985D88" w14:textId="77777777" w:rsidTr="005A475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7A22D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115624E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hideMark/>
          </w:tcPr>
          <w:p w14:paraId="7C690886" w14:textId="77777777" w:rsidR="005A475D" w:rsidRDefault="005A475D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8F3BD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F2B8BA1" w14:textId="4A5B2635" w:rsidR="005A475D" w:rsidRDefault="005A475D" w:rsidP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5A475D">
              <w:rPr>
                <w:rFonts w:eastAsia="Times New Roman" w:cstheme="minorHAnsi"/>
                <w:lang w:eastAsia="en-GB"/>
              </w:rPr>
              <w:t>Hospital Address</w:t>
            </w:r>
            <w:r>
              <w:rPr>
                <w:rFonts w:eastAsia="Times New Roman" w:cstheme="minorHAnsi"/>
                <w:lang w:eastAsia="en-GB"/>
              </w:rPr>
              <w:t xml:space="preserve">= </w:t>
            </w:r>
            <w:r w:rsidRPr="00A127DC">
              <w:rPr>
                <w:rFonts w:eastAsia="Times New Roman" w:cstheme="minorHAnsi"/>
                <w:lang w:eastAsia="en-GB"/>
              </w:rPr>
              <w:t>0xED73b3c7d4121f4627115DB7Cc99CDB79D96bFb5</w:t>
            </w:r>
          </w:p>
        </w:tc>
      </w:tr>
      <w:tr w:rsidR="005A475D" w14:paraId="1923120A" w14:textId="77777777" w:rsidTr="005A475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8ED2B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CBF5E63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 Connect Web Application with the Smart Contract on Remix IDE</w:t>
            </w:r>
          </w:p>
        </w:tc>
        <w:tc>
          <w:tcPr>
            <w:tcW w:w="1296" w:type="dxa"/>
            <w:hideMark/>
          </w:tcPr>
          <w:p w14:paraId="0494FF05" w14:textId="77777777" w:rsidR="005A475D" w:rsidRDefault="005A475D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80A74" w14:textId="2E3B4AA2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685E15A" w14:textId="7AA46088" w:rsidR="005A475D" w:rsidRDefault="005A475D" w:rsidP="005A475D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</w:p>
        </w:tc>
      </w:tr>
      <w:tr w:rsidR="005A475D" w14:paraId="7BED4182" w14:textId="77777777" w:rsidTr="005A475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BBF638E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noWrap/>
            <w:hideMark/>
          </w:tcPr>
          <w:p w14:paraId="185AF489" w14:textId="2E847F8D" w:rsidR="005A475D" w:rsidRPr="005A475D" w:rsidRDefault="005A475D" w:rsidP="001F1DDC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>
              <w:rPr>
                <w:rFonts w:eastAsia="Times New Roman" w:cstheme="minorHAnsi"/>
                <w:lang w:val="en-US" w:eastAsia="en-GB"/>
              </w:rPr>
              <w:t xml:space="preserve">Hospital </w:t>
            </w:r>
            <w:proofErr w:type="spellStart"/>
            <w:r>
              <w:rPr>
                <w:rFonts w:eastAsia="Times New Roman" w:cstheme="minorHAnsi"/>
                <w:lang w:val="en-US" w:eastAsia="en-GB"/>
              </w:rPr>
              <w:t>Address</w:t>
            </w:r>
            <w:r w:rsidR="001F1DDC">
              <w:rPr>
                <w:rFonts w:eastAsia="Times New Roman" w:cstheme="minorHAnsi"/>
                <w:lang w:val="en-US" w:eastAsia="en-GB"/>
              </w:rPr>
              <w:t>.A</w:t>
            </w:r>
            <w:proofErr w:type="spellEnd"/>
            <w:r>
              <w:rPr>
                <w:rFonts w:eastAsia="Times New Roman" w:cstheme="minorHAnsi"/>
                <w:lang w:val="en-US" w:eastAsia="en-GB"/>
              </w:rPr>
              <w:t xml:space="preserve"> user should be able to look up information.</w:t>
            </w:r>
          </w:p>
        </w:tc>
        <w:tc>
          <w:tcPr>
            <w:tcW w:w="1296" w:type="dxa"/>
            <w:hideMark/>
          </w:tcPr>
          <w:p w14:paraId="7463FD37" w14:textId="77777777" w:rsidR="005A475D" w:rsidRDefault="005A475D">
            <w:pPr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1297" w:type="dxa"/>
            <w:hideMark/>
          </w:tcPr>
          <w:p w14:paraId="3AF611D4" w14:textId="77777777" w:rsidR="005A475D" w:rsidRDefault="005A475D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6" w:type="dxa"/>
            <w:hideMark/>
          </w:tcPr>
          <w:p w14:paraId="0D16CCC2" w14:textId="77777777" w:rsidR="005A475D" w:rsidRDefault="005A475D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8" w:type="dxa"/>
            <w:hideMark/>
          </w:tcPr>
          <w:p w14:paraId="3EB9E0AE" w14:textId="77777777" w:rsidR="005A475D" w:rsidRDefault="005A475D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</w:tr>
      <w:tr w:rsidR="005A475D" w14:paraId="6DDF86BA" w14:textId="77777777" w:rsidTr="005A475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7F7114F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C5FF1EB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47D0A5A1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2A6EE27D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AF39672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5A475D" w14:paraId="44C7B241" w14:textId="77777777" w:rsidTr="005A475D">
        <w:trPr>
          <w:trHeight w:val="290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407C64" w14:textId="77777777" w:rsidR="005A475D" w:rsidRDefault="005A475D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F0D4AE" w14:textId="77777777" w:rsidR="005A475D" w:rsidRDefault="005A475D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1BF492" w14:textId="77777777" w:rsidR="005A475D" w:rsidRDefault="005A475D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826B51" w14:textId="77777777" w:rsidR="005A475D" w:rsidRDefault="005A475D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5BDA05" w14:textId="77777777" w:rsidR="005A475D" w:rsidRDefault="005A475D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A475D" w14:paraId="6A9BF75D" w14:textId="77777777" w:rsidTr="005A475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E498C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B2842D9" w14:textId="51053E6B" w:rsidR="005A475D" w:rsidRDefault="005A475D" w:rsidP="003522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="00352277">
              <w:rPr>
                <w:rFonts w:eastAsia="Times New Roman" w:cstheme="minorHAnsi"/>
                <w:lang w:eastAsia="en-GB"/>
              </w:rPr>
              <w:t>Look_up</w:t>
            </w:r>
            <w:r>
              <w:rPr>
                <w:rFonts w:eastAsia="Times New Roman" w:cstheme="minorHAnsi"/>
                <w:lang w:eastAsia="en-GB"/>
              </w:rPr>
              <w:t>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2994125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C64F8C3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8A84640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A475D" w14:paraId="0A8396DA" w14:textId="77777777" w:rsidTr="005A475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D9D33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4349562" w14:textId="77BD15D3" w:rsidR="005A475D" w:rsidRDefault="005A475D" w:rsidP="003522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r w:rsidR="00352277">
              <w:rPr>
                <w:rFonts w:eastAsia="Times New Roman" w:cstheme="minorHAnsi"/>
                <w:lang w:eastAsia="en-GB"/>
              </w:rPr>
              <w:t>Hospital Searching</w:t>
            </w:r>
            <w:r>
              <w:rPr>
                <w:rFonts w:eastAsia="Times New Roman" w:cstheme="minorHAnsi"/>
                <w:lang w:eastAsia="en-GB"/>
              </w:rPr>
              <w:t xml:space="preserve"> 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0537AC9" w14:textId="1F604E13" w:rsidR="005A475D" w:rsidRPr="00352277" w:rsidRDefault="00352277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Hospital Searching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D9A54F9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4BABA23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A475D" w14:paraId="054F47E6" w14:textId="77777777" w:rsidTr="005A475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DD44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7BB8320" w14:textId="61079322" w:rsidR="005A475D" w:rsidRDefault="005A475D" w:rsidP="00352277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r w:rsidR="00352277">
              <w:rPr>
                <w:rFonts w:eastAsia="Times New Roman" w:cstheme="minorHAnsi"/>
                <w:lang w:eastAsia="en-GB"/>
              </w:rPr>
              <w:t>Hospital addres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FA21B32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8FA2C53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08339DA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A475D" w14:paraId="702CADEA" w14:textId="77777777" w:rsidTr="005A475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4D860504" w14:textId="77777777" w:rsidR="005A475D" w:rsidRDefault="005A475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7B48B7" w14:textId="1D19EB99" w:rsidR="005A475D" w:rsidRPr="00752EBD" w:rsidRDefault="005A475D" w:rsidP="00752EBD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</w:t>
            </w:r>
            <w:r w:rsidR="00752EBD">
              <w:rPr>
                <w:rFonts w:eastAsia="Times New Roman" w:cstheme="minorHAnsi"/>
                <w:lang w:val="en-US" w:eastAsia="en-GB"/>
              </w:rPr>
              <w:t>Search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9A15B49" w14:textId="7EF52944" w:rsidR="005A475D" w:rsidRPr="001F6F20" w:rsidRDefault="001F6F20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Result table should display to see the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E37F24F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0357A508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5462DFB3" w14:textId="77777777" w:rsidR="005A475D" w:rsidRDefault="005A475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A46529E" w14:textId="77777777" w:rsidR="005A475D" w:rsidRDefault="005A475D" w:rsidP="005A475D">
      <w:pPr>
        <w:rPr>
          <w:rFonts w:cstheme="minorHAnsi"/>
        </w:rPr>
      </w:pPr>
    </w:p>
    <w:p w14:paraId="6546565A" w14:textId="77777777" w:rsidR="005A475D" w:rsidRPr="005A475D" w:rsidRDefault="005A475D" w:rsidP="005A475D"/>
    <w:p w14:paraId="51960E12" w14:textId="77777777" w:rsidR="005A475D" w:rsidRPr="005A475D" w:rsidRDefault="005A475D" w:rsidP="005A475D"/>
    <w:p w14:paraId="02DF6D4D" w14:textId="5070D194" w:rsidR="00F179B6" w:rsidRDefault="00F179B6" w:rsidP="00B46A62">
      <w:pPr>
        <w:rPr>
          <w:rFonts w:cstheme="minorHAnsi"/>
        </w:rPr>
      </w:pPr>
    </w:p>
    <w:p w14:paraId="1324F3DC" w14:textId="0BAC0848" w:rsidR="00F179B6" w:rsidRDefault="00F179B6" w:rsidP="00B46A62">
      <w:pPr>
        <w:rPr>
          <w:rFonts w:cstheme="minorHAnsi"/>
        </w:rPr>
      </w:pPr>
    </w:p>
    <w:p w14:paraId="61C65EF6" w14:textId="1235F509" w:rsidR="00F179B6" w:rsidRDefault="00F179B6" w:rsidP="00B46A62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1559F" w14:paraId="732DD036" w14:textId="77777777" w:rsidTr="005232C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F195C81" w14:textId="77777777" w:rsidR="0001559F" w:rsidRDefault="0001559F" w:rsidP="00B91800">
            <w:pPr>
              <w:pStyle w:val="ListParagraph"/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FEBDD9" w14:textId="7813468B" w:rsidR="0001559F" w:rsidRDefault="0001559F" w:rsidP="00E37A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</w:t>
            </w:r>
            <w:r w:rsidR="00E37A2A">
              <w:rPr>
                <w:rFonts w:eastAsia="Times New Roman" w:cstheme="minorHAnsi"/>
                <w:lang w:eastAsia="en-GB"/>
              </w:rPr>
              <w:t>1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69C5E068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73EE6EC" w14:textId="77777777" w:rsidR="0001559F" w:rsidRPr="005A475D" w:rsidRDefault="0001559F" w:rsidP="005232CC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val="vi-VN" w:eastAsia="en-GB"/>
              </w:rPr>
              <w:t xml:space="preserve">the </w:t>
            </w:r>
            <w:r>
              <w:rPr>
                <w:rFonts w:eastAsia="Times New Roman" w:cstheme="minorHAnsi"/>
                <w:lang w:val="en-US" w:eastAsia="en-GB"/>
              </w:rPr>
              <w:t>Look Up function</w:t>
            </w:r>
          </w:p>
        </w:tc>
      </w:tr>
      <w:tr w:rsidR="0001559F" w14:paraId="224CA6FB" w14:textId="77777777" w:rsidTr="005232C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F9997B6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DF0C5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8EA6C43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8371D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17705CF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2E26D1D5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Pass</w:t>
            </w:r>
          </w:p>
        </w:tc>
      </w:tr>
      <w:tr w:rsidR="0001559F" w14:paraId="7259BFC0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1AEB369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625C73E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hideMark/>
          </w:tcPr>
          <w:p w14:paraId="0259785C" w14:textId="77777777" w:rsidR="0001559F" w:rsidRDefault="0001559F" w:rsidP="005232CC">
            <w:pPr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3D6B04F0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4DA948C6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01559F" w14:paraId="6B20347E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E1132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486B376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hideMark/>
          </w:tcPr>
          <w:p w14:paraId="2E9F78EE" w14:textId="77777777" w:rsidR="0001559F" w:rsidRDefault="0001559F" w:rsidP="005232C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F0BBE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BA2443B" w14:textId="1611480C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</w:t>
            </w:r>
            <w:r w:rsidRPr="005A475D">
              <w:rPr>
                <w:rFonts w:eastAsia="Times New Roman" w:cstheme="minorHAnsi"/>
                <w:lang w:eastAsia="en-GB"/>
              </w:rPr>
              <w:t xml:space="preserve"> Address</w:t>
            </w:r>
            <w:r>
              <w:rPr>
                <w:rFonts w:eastAsia="Times New Roman" w:cstheme="minorHAnsi"/>
                <w:lang w:eastAsia="en-GB"/>
              </w:rPr>
              <w:t xml:space="preserve">= </w:t>
            </w:r>
            <w:r w:rsidRPr="00B93400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</w:tc>
      </w:tr>
      <w:tr w:rsidR="0001559F" w14:paraId="627FFEE6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AB44B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D337816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 Connect Web Application with the Smart Contract on Remix IDE</w:t>
            </w:r>
          </w:p>
        </w:tc>
        <w:tc>
          <w:tcPr>
            <w:tcW w:w="1296" w:type="dxa"/>
            <w:hideMark/>
          </w:tcPr>
          <w:p w14:paraId="1A92D1D7" w14:textId="77777777" w:rsidR="0001559F" w:rsidRDefault="0001559F" w:rsidP="005232C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8E386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78D4AEB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</w:p>
        </w:tc>
      </w:tr>
      <w:tr w:rsidR="0001559F" w14:paraId="690A2AD6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63629C1D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noWrap/>
            <w:hideMark/>
          </w:tcPr>
          <w:p w14:paraId="590BE737" w14:textId="75D8B4AB" w:rsidR="0001559F" w:rsidRPr="005A475D" w:rsidRDefault="0001559F" w:rsidP="00C830A8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C830A8">
              <w:rPr>
                <w:rFonts w:eastAsia="Times New Roman" w:cstheme="minorHAnsi"/>
                <w:lang w:val="en-US" w:eastAsia="en-GB"/>
              </w:rPr>
              <w:t>Employee Address.</w:t>
            </w:r>
          </w:p>
        </w:tc>
        <w:tc>
          <w:tcPr>
            <w:tcW w:w="1296" w:type="dxa"/>
            <w:hideMark/>
          </w:tcPr>
          <w:p w14:paraId="38B20B4A" w14:textId="77777777" w:rsidR="0001559F" w:rsidRDefault="0001559F" w:rsidP="005232CC">
            <w:pPr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1297" w:type="dxa"/>
            <w:hideMark/>
          </w:tcPr>
          <w:p w14:paraId="2167D559" w14:textId="77777777" w:rsidR="0001559F" w:rsidRDefault="0001559F" w:rsidP="005232CC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6" w:type="dxa"/>
            <w:hideMark/>
          </w:tcPr>
          <w:p w14:paraId="27708B67" w14:textId="77777777" w:rsidR="0001559F" w:rsidRDefault="0001559F" w:rsidP="005232CC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8" w:type="dxa"/>
            <w:hideMark/>
          </w:tcPr>
          <w:p w14:paraId="23A0C09E" w14:textId="77777777" w:rsidR="0001559F" w:rsidRDefault="0001559F" w:rsidP="005232CC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</w:tr>
      <w:tr w:rsidR="0001559F" w14:paraId="1CF47C8E" w14:textId="77777777" w:rsidTr="005232CC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461A51D9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AC2C034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C548AF2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26329B9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14486CE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1559F" w14:paraId="2AA9CC3E" w14:textId="77777777" w:rsidTr="005232CC">
        <w:trPr>
          <w:trHeight w:val="290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5B26C1" w14:textId="77777777" w:rsidR="0001559F" w:rsidRDefault="0001559F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EAABC8" w14:textId="77777777" w:rsidR="0001559F" w:rsidRDefault="0001559F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CCE030" w14:textId="77777777" w:rsidR="0001559F" w:rsidRDefault="0001559F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C164B0" w14:textId="77777777" w:rsidR="0001559F" w:rsidRDefault="0001559F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405FD8" w14:textId="77777777" w:rsidR="0001559F" w:rsidRDefault="0001559F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1559F" w14:paraId="735968C5" w14:textId="77777777" w:rsidTr="005232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D3A38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97F4C10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vigate to Look_up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395D3DC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5ED74CB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1A6495D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1559F" w14:paraId="070556EE" w14:textId="77777777" w:rsidTr="005232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554A9" w14:textId="77777777" w:rsidR="0001559F" w:rsidRDefault="0001559F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55DC46A" w14:textId="5FD2E9E6" w:rsidR="0001559F" w:rsidRDefault="0001559F" w:rsidP="0010093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r w:rsidR="00100930">
              <w:rPr>
                <w:rFonts w:eastAsia="Times New Roman" w:cstheme="minorHAnsi"/>
                <w:lang w:eastAsia="en-GB"/>
              </w:rPr>
              <w:t>Employee Searching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944FB5D" w14:textId="78D4408C" w:rsidR="0001559F" w:rsidRPr="00352277" w:rsidRDefault="00100930" w:rsidP="005232CC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Employee</w:t>
            </w:r>
            <w:r w:rsidR="0001559F">
              <w:rPr>
                <w:rFonts w:eastAsia="Times New Roman" w:cstheme="minorHAnsi"/>
                <w:lang w:val="en-US" w:eastAsia="en-GB"/>
              </w:rPr>
              <w:t xml:space="preserve"> Searching 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66BE524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442856D" w14:textId="77777777" w:rsidR="0001559F" w:rsidRDefault="0001559F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43840" w14:paraId="66C95234" w14:textId="77777777" w:rsidTr="005232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58136" w14:textId="07CC9C71" w:rsidR="00243840" w:rsidRDefault="00243840" w:rsidP="0024384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2AA9CB5" w14:textId="05BFDBDB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r w:rsidR="0098589A">
              <w:rPr>
                <w:rFonts w:eastAsia="Times New Roman" w:cstheme="minorHAnsi"/>
                <w:lang w:val="en-US" w:eastAsia="en-GB"/>
              </w:rPr>
              <w:t>Employee Address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64A860D" w14:textId="6D5067E3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64056056" w14:textId="40AE543E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3D4DA540" w14:textId="7AE2B433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43840" w14:paraId="33DEC5C9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2BBF" w14:textId="0FE3FB2B" w:rsidR="00243840" w:rsidRDefault="00243840" w:rsidP="0024384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F3F1EAB" w14:textId="38275B37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val="en-US" w:eastAsia="en-GB"/>
              </w:rPr>
              <w:t>Search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886F9F" w14:textId="58E32877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Result table should display to see the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142EF703" w14:textId="1D94551E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5E922B5A" w14:textId="77777777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68C6F62B" w14:textId="77777777" w:rsidR="00243840" w:rsidRDefault="00243840" w:rsidP="0024384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B004D13" w14:textId="77777777" w:rsidR="0001559F" w:rsidRDefault="0001559F" w:rsidP="0001559F">
      <w:pPr>
        <w:rPr>
          <w:rFonts w:cstheme="minorHAnsi"/>
        </w:rPr>
      </w:pPr>
    </w:p>
    <w:p w14:paraId="3B0622CD" w14:textId="7571E5B7" w:rsidR="00F179B6" w:rsidRDefault="00F179B6" w:rsidP="00B46A62">
      <w:pPr>
        <w:rPr>
          <w:rFonts w:cstheme="minorHAnsi"/>
        </w:rPr>
      </w:pPr>
    </w:p>
    <w:p w14:paraId="2D86961E" w14:textId="1F39C176" w:rsidR="00F179B6" w:rsidRDefault="00F179B6" w:rsidP="00B46A62">
      <w:pPr>
        <w:rPr>
          <w:rFonts w:cstheme="minorHAnsi"/>
        </w:rPr>
      </w:pPr>
    </w:p>
    <w:p w14:paraId="05BF8710" w14:textId="1FAD3753" w:rsidR="00F179B6" w:rsidRDefault="00F179B6" w:rsidP="00B46A62">
      <w:pPr>
        <w:rPr>
          <w:rFonts w:cstheme="minorHAnsi"/>
        </w:rPr>
      </w:pPr>
    </w:p>
    <w:p w14:paraId="53301BB4" w14:textId="77A3BD33" w:rsidR="00F179B6" w:rsidRDefault="00F179B6" w:rsidP="00B46A62">
      <w:pPr>
        <w:rPr>
          <w:rFonts w:cstheme="minorHAnsi"/>
        </w:rPr>
      </w:pPr>
    </w:p>
    <w:p w14:paraId="2115077E" w14:textId="61B23027" w:rsidR="00F179B6" w:rsidRDefault="00F179B6" w:rsidP="00B46A62">
      <w:pPr>
        <w:rPr>
          <w:rFonts w:cstheme="minorHAnsi"/>
        </w:rPr>
      </w:pPr>
    </w:p>
    <w:p w14:paraId="58C46360" w14:textId="674C9FBF" w:rsidR="00F179B6" w:rsidRDefault="00C67D3D" w:rsidP="00C67D3D">
      <w:pPr>
        <w:pStyle w:val="Heading1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lastRenderedPageBreak/>
        <w:t xml:space="preserve">Sign </w:t>
      </w:r>
      <w:r w:rsidR="005232CC">
        <w:rPr>
          <w:rFonts w:cstheme="minorHAnsi"/>
        </w:rPr>
        <w:t>Function</w:t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AE006E" w14:paraId="58A893F1" w14:textId="77777777" w:rsidTr="005232C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0CDC09B9" w14:textId="77777777" w:rsidR="00AE006E" w:rsidRDefault="00AE006E" w:rsidP="00996FB5">
            <w:pPr>
              <w:pStyle w:val="ListParagraph"/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DA2EB" w14:textId="12E1DE78" w:rsidR="00AE006E" w:rsidRDefault="00AE006E" w:rsidP="00E37A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</w:t>
            </w:r>
            <w:r w:rsidR="00E37A2A">
              <w:rPr>
                <w:rFonts w:eastAsia="Times New Roman" w:cstheme="minorHAnsi"/>
                <w:lang w:eastAsia="en-GB"/>
              </w:rPr>
              <w:t>1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391011B9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884C5E4" w14:textId="6F329DBA" w:rsidR="00AE006E" w:rsidRPr="005A475D" w:rsidRDefault="00AE006E" w:rsidP="005232CC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val="vi-VN" w:eastAsia="en-GB"/>
              </w:rPr>
              <w:t xml:space="preserve">the </w:t>
            </w:r>
            <w:r>
              <w:rPr>
                <w:rFonts w:eastAsia="Times New Roman" w:cstheme="minorHAnsi"/>
                <w:lang w:val="en-US" w:eastAsia="en-GB"/>
              </w:rPr>
              <w:t>Sign function</w:t>
            </w:r>
          </w:p>
        </w:tc>
      </w:tr>
      <w:tr w:rsidR="00AE006E" w14:paraId="5E7CACA2" w14:textId="77777777" w:rsidTr="005232C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64075C4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2CBA8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A7B8B46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AF2D1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3622C77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4850CAB0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Pass</w:t>
            </w:r>
          </w:p>
        </w:tc>
      </w:tr>
      <w:tr w:rsidR="00AE006E" w14:paraId="5AC871D6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FF7B5DD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D08D886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hideMark/>
          </w:tcPr>
          <w:p w14:paraId="27673C43" w14:textId="77777777" w:rsidR="00AE006E" w:rsidRDefault="00AE006E" w:rsidP="005232CC">
            <w:pPr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3E7F96EE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3FCDF1F7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AE006E" w14:paraId="38B2DF7D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4082A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97A22E7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hideMark/>
          </w:tcPr>
          <w:p w14:paraId="1D99C41F" w14:textId="77777777" w:rsidR="00AE006E" w:rsidRDefault="00AE006E" w:rsidP="005232C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5A8B0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13BD5B0" w14:textId="7E135385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ertificate:</w:t>
            </w:r>
            <w:r w:rsidR="00AE6C93">
              <w:rPr>
                <w:rFonts w:eastAsia="Times New Roman" w:cstheme="minorHAnsi"/>
                <w:lang w:eastAsia="en-GB"/>
              </w:rPr>
              <w:t xml:space="preserve"> This trainee has achieved level 2 of supervision</w:t>
            </w:r>
          </w:p>
          <w:p w14:paraId="07253019" w14:textId="780D4C7A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E006E" w14:paraId="7F5791E0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47EEC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5F60CA3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 Connect Web Application with the Smart Contract on Remix IDE</w:t>
            </w:r>
          </w:p>
        </w:tc>
        <w:tc>
          <w:tcPr>
            <w:tcW w:w="1296" w:type="dxa"/>
            <w:hideMark/>
          </w:tcPr>
          <w:p w14:paraId="1B4F8815" w14:textId="77777777" w:rsidR="00AE006E" w:rsidRDefault="00AE006E" w:rsidP="005232C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45050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D2A003A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</w:p>
        </w:tc>
      </w:tr>
      <w:tr w:rsidR="00AE006E" w14:paraId="22948E5A" w14:textId="77777777" w:rsidTr="005232C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D84324A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noWrap/>
            <w:hideMark/>
          </w:tcPr>
          <w:p w14:paraId="338A1AB9" w14:textId="147F7090" w:rsidR="00AE006E" w:rsidRPr="005A475D" w:rsidRDefault="00AE006E" w:rsidP="00AE006E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>
              <w:rPr>
                <w:rFonts w:eastAsia="Times New Roman" w:cstheme="minorHAnsi"/>
                <w:lang w:val="en-US" w:eastAsia="en-GB"/>
              </w:rPr>
              <w:t>Certificate</w:t>
            </w:r>
          </w:p>
        </w:tc>
        <w:tc>
          <w:tcPr>
            <w:tcW w:w="1296" w:type="dxa"/>
            <w:hideMark/>
          </w:tcPr>
          <w:p w14:paraId="542FFCE1" w14:textId="77777777" w:rsidR="00AE006E" w:rsidRDefault="00AE006E" w:rsidP="005232CC">
            <w:pPr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1297" w:type="dxa"/>
            <w:hideMark/>
          </w:tcPr>
          <w:p w14:paraId="50051D21" w14:textId="77777777" w:rsidR="00AE006E" w:rsidRDefault="00AE006E" w:rsidP="005232CC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6" w:type="dxa"/>
            <w:hideMark/>
          </w:tcPr>
          <w:p w14:paraId="6F3B4936" w14:textId="77777777" w:rsidR="00AE006E" w:rsidRDefault="00AE006E" w:rsidP="005232CC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8" w:type="dxa"/>
            <w:hideMark/>
          </w:tcPr>
          <w:p w14:paraId="50748EBB" w14:textId="77777777" w:rsidR="00AE006E" w:rsidRDefault="00AE006E" w:rsidP="005232CC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</w:tr>
      <w:tr w:rsidR="00AE006E" w14:paraId="56779B3E" w14:textId="77777777" w:rsidTr="005232CC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825D42F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1E49DF7A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30EFAFA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40BF1061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CE41E9E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E006E" w14:paraId="7F1A64F1" w14:textId="77777777" w:rsidTr="005232CC">
        <w:trPr>
          <w:trHeight w:val="290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8B7F80" w14:textId="77777777" w:rsidR="00AE006E" w:rsidRDefault="00AE006E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A73382" w14:textId="77777777" w:rsidR="00AE006E" w:rsidRDefault="00AE006E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6FCC2F" w14:textId="77777777" w:rsidR="00AE006E" w:rsidRDefault="00AE006E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F8E544" w14:textId="77777777" w:rsidR="00AE006E" w:rsidRDefault="00AE006E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6803268" w14:textId="77777777" w:rsidR="00AE006E" w:rsidRDefault="00AE006E" w:rsidP="005232CC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E006E" w14:paraId="3E7D638F" w14:textId="77777777" w:rsidTr="005232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F755A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A65C4A7" w14:textId="44D5373F" w:rsidR="00AE006E" w:rsidRDefault="00AE006E" w:rsidP="00B41D3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="00B41D39">
              <w:rPr>
                <w:rFonts w:eastAsia="Times New Roman" w:cstheme="minorHAnsi"/>
                <w:lang w:eastAsia="en-GB"/>
              </w:rPr>
              <w:t>Sign_Verify</w:t>
            </w:r>
            <w:r>
              <w:rPr>
                <w:rFonts w:eastAsia="Times New Roman" w:cstheme="minorHAnsi"/>
                <w:lang w:eastAsia="en-GB"/>
              </w:rPr>
              <w:t>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D361509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ED1AFFE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D59862F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E006E" w14:paraId="41186FAF" w14:textId="77777777" w:rsidTr="005232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13E69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CA43DB4" w14:textId="28C5876B" w:rsidR="00AE006E" w:rsidRDefault="00AE006E" w:rsidP="00AE006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Sign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3DFEA1A" w14:textId="4C717BAA" w:rsidR="00AE006E" w:rsidRPr="00352277" w:rsidRDefault="00F92E23" w:rsidP="005232CC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ign </w:t>
            </w:r>
            <w:r w:rsidR="00AE006E">
              <w:rPr>
                <w:rFonts w:eastAsia="Times New Roman" w:cstheme="minorHAnsi"/>
                <w:lang w:val="en-US" w:eastAsia="en-GB"/>
              </w:rPr>
              <w:t>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0249468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65E0CA8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E006E" w14:paraId="20413A70" w14:textId="77777777" w:rsidTr="005232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16091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28C45" w14:textId="55AD9DEF" w:rsidR="00AE006E" w:rsidRDefault="00AE006E" w:rsidP="00AE006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Certificat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EABF4A1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35D49BDB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386BF275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E006E" w14:paraId="479D8B13" w14:textId="77777777" w:rsidTr="005232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B9C8E" w14:textId="77777777" w:rsidR="00AE006E" w:rsidRDefault="00AE006E" w:rsidP="005232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619A1A" w14:textId="28DE50C7" w:rsidR="00AE006E" w:rsidRDefault="00AE006E" w:rsidP="00AE006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val="en-US" w:eastAsia="en-GB"/>
              </w:rPr>
              <w:t>Sig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6198DB" w14:textId="66F0452F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 xml:space="preserve">The Signature should be display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023204DB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53F10805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60CD8614" w14:textId="77777777" w:rsidR="00AE006E" w:rsidRDefault="00AE006E" w:rsidP="005232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1ED41A1" w14:textId="77777777" w:rsidR="00AE006E" w:rsidRDefault="00AE006E" w:rsidP="00AE006E">
      <w:pPr>
        <w:rPr>
          <w:rFonts w:cstheme="minorHAnsi"/>
        </w:rPr>
      </w:pPr>
    </w:p>
    <w:p w14:paraId="32875482" w14:textId="0CC1DB51" w:rsidR="00F179B6" w:rsidRDefault="00F179B6" w:rsidP="00B46A62">
      <w:pPr>
        <w:rPr>
          <w:rFonts w:cstheme="minorHAnsi"/>
        </w:rPr>
      </w:pPr>
    </w:p>
    <w:p w14:paraId="04076EF9" w14:textId="2C38F0F1" w:rsidR="00F179B6" w:rsidRDefault="00F179B6" w:rsidP="00B46A62">
      <w:pPr>
        <w:rPr>
          <w:rFonts w:cstheme="minorHAnsi"/>
        </w:rPr>
      </w:pPr>
    </w:p>
    <w:p w14:paraId="1F802704" w14:textId="126599A6" w:rsidR="00F179B6" w:rsidRDefault="00F179B6" w:rsidP="00B46A62">
      <w:pPr>
        <w:rPr>
          <w:rFonts w:cstheme="minorHAnsi"/>
        </w:rPr>
      </w:pPr>
    </w:p>
    <w:p w14:paraId="5EC43CEF" w14:textId="29628F8B" w:rsidR="00F179B6" w:rsidRDefault="00F179B6" w:rsidP="00B46A62">
      <w:pPr>
        <w:rPr>
          <w:rFonts w:cstheme="minorHAnsi"/>
        </w:rPr>
      </w:pPr>
    </w:p>
    <w:p w14:paraId="45297E7E" w14:textId="63E68E0C" w:rsidR="00F179B6" w:rsidRDefault="00F179B6" w:rsidP="00B46A62">
      <w:pPr>
        <w:rPr>
          <w:rFonts w:cstheme="minorHAnsi"/>
        </w:rPr>
      </w:pPr>
    </w:p>
    <w:p w14:paraId="1EE4603E" w14:textId="564CD135" w:rsidR="00F179B6" w:rsidRDefault="00996FB5" w:rsidP="00996FB5">
      <w:pPr>
        <w:pStyle w:val="Heading1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lastRenderedPageBreak/>
        <w:t>Verify Function</w:t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996FB5" w14:paraId="5834640A" w14:textId="77777777" w:rsidTr="00E15A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E78A9F" w14:textId="77777777" w:rsidR="00996FB5" w:rsidRDefault="00996FB5" w:rsidP="00996FB5">
            <w:pPr>
              <w:pStyle w:val="ListParagraph"/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BDAFFC" w14:textId="4955109A" w:rsidR="00996FB5" w:rsidRDefault="00996FB5" w:rsidP="00E37A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</w:t>
            </w:r>
            <w:r w:rsidR="00E37A2A">
              <w:rPr>
                <w:rFonts w:eastAsia="Times New Roman" w:cstheme="minorHAnsi"/>
                <w:lang w:eastAsia="en-GB"/>
              </w:rPr>
              <w:t>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8150F31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AF4B0EE" w14:textId="5C2D8332" w:rsidR="00996FB5" w:rsidRPr="005A475D" w:rsidRDefault="00996FB5" w:rsidP="00E37A2A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val="vi-VN" w:eastAsia="en-GB"/>
              </w:rPr>
              <w:t xml:space="preserve">the </w:t>
            </w:r>
            <w:r w:rsidR="00E37A2A">
              <w:rPr>
                <w:rFonts w:eastAsia="Times New Roman" w:cstheme="minorHAnsi"/>
                <w:lang w:val="en-US" w:eastAsia="en-GB"/>
              </w:rPr>
              <w:t>Verify</w:t>
            </w:r>
            <w:r>
              <w:rPr>
                <w:rFonts w:eastAsia="Times New Roman" w:cstheme="minorHAnsi"/>
                <w:lang w:val="en-US" w:eastAsia="en-GB"/>
              </w:rPr>
              <w:t xml:space="preserve"> function</w:t>
            </w:r>
          </w:p>
        </w:tc>
      </w:tr>
      <w:tr w:rsidR="00996FB5" w14:paraId="2157E669" w14:textId="77777777" w:rsidTr="00E15A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CEEBBB5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3F40F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5D6AD1B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BAD7E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45FB7598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5ADB123F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Pass</w:t>
            </w:r>
          </w:p>
        </w:tc>
      </w:tr>
      <w:tr w:rsidR="00996FB5" w14:paraId="7E0112DC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442F16B9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D87831C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hideMark/>
          </w:tcPr>
          <w:p w14:paraId="32BDA316" w14:textId="77777777" w:rsidR="00996FB5" w:rsidRDefault="00996FB5" w:rsidP="00E15A33">
            <w:pPr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30265BA2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4A962B1F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96FB5" w14:paraId="4ABAF98E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D7085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21255B0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hideMark/>
          </w:tcPr>
          <w:p w14:paraId="446E23B1" w14:textId="77777777" w:rsidR="00996FB5" w:rsidRDefault="00996FB5" w:rsidP="00E15A33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5C26B9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A4676D9" w14:textId="4C27CA18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ertificate:</w:t>
            </w:r>
            <w:r w:rsidR="00E37A2A">
              <w:rPr>
                <w:rFonts w:eastAsia="Times New Roman" w:cstheme="minorHAnsi"/>
                <w:lang w:eastAsia="en-GB"/>
              </w:rPr>
              <w:t xml:space="preserve"> </w:t>
            </w:r>
            <w:r w:rsidR="00E37A2A">
              <w:rPr>
                <w:rFonts w:eastAsia="Times New Roman" w:cstheme="minorHAnsi"/>
                <w:lang w:eastAsia="en-GB"/>
              </w:rPr>
              <w:t>This trainee has achieved level 2 of supervision</w:t>
            </w:r>
          </w:p>
          <w:p w14:paraId="7C4A5565" w14:textId="590EFCDD" w:rsidR="00E37A2A" w:rsidRDefault="00E37A2A" w:rsidP="0094247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96FB5" w14:paraId="0D1A2252" w14:textId="77777777" w:rsidTr="00E15A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48BCA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37377A3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 Connect Web Application with the Smart Contract on Remix IDE</w:t>
            </w:r>
          </w:p>
        </w:tc>
        <w:tc>
          <w:tcPr>
            <w:tcW w:w="1296" w:type="dxa"/>
            <w:hideMark/>
          </w:tcPr>
          <w:p w14:paraId="7FC164FB" w14:textId="77777777" w:rsidR="00996FB5" w:rsidRDefault="00996FB5" w:rsidP="00E15A33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BEDEE" w14:textId="1019673C" w:rsidR="00996FB5" w:rsidRP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D86BFE2" w14:textId="77777777" w:rsidR="0094247E" w:rsidRDefault="0094247E" w:rsidP="0094247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ignature: </w:t>
            </w:r>
            <w:r w:rsidRPr="00E37A2A">
              <w:rPr>
                <w:rFonts w:eastAsia="Times New Roman" w:cstheme="minorHAnsi"/>
                <w:lang w:eastAsia="en-GB"/>
              </w:rPr>
              <w:t>0x5f811811c08fab59e31b8fbc8754cc07c47221b9741a7</w:t>
            </w:r>
          </w:p>
          <w:p w14:paraId="457C2EDF" w14:textId="77777777" w:rsidR="0094247E" w:rsidRDefault="0094247E" w:rsidP="0094247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37A2A">
              <w:rPr>
                <w:rFonts w:eastAsia="Times New Roman" w:cstheme="minorHAnsi"/>
                <w:lang w:eastAsia="en-GB"/>
              </w:rPr>
              <w:t>2e986b6b6cfde5af68266d3a796c7cc410035f5d4baaf276be62ad5</w:t>
            </w:r>
          </w:p>
          <w:p w14:paraId="481EFED2" w14:textId="77777777" w:rsidR="0094247E" w:rsidRDefault="0094247E" w:rsidP="0094247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E37A2A">
              <w:rPr>
                <w:rFonts w:eastAsia="Times New Roman" w:cstheme="minorHAnsi"/>
                <w:lang w:eastAsia="en-GB"/>
              </w:rPr>
              <w:t>668035935c3eb7dba95710bde29b01</w:t>
            </w:r>
          </w:p>
          <w:p w14:paraId="30F39EA6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</w:p>
        </w:tc>
      </w:tr>
      <w:tr w:rsidR="00996FB5" w14:paraId="7D46D235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3EA3595D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noWrap/>
            <w:hideMark/>
          </w:tcPr>
          <w:p w14:paraId="1BA819C2" w14:textId="307894DD" w:rsidR="00996FB5" w:rsidRPr="005A475D" w:rsidRDefault="00996FB5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>
              <w:rPr>
                <w:rFonts w:eastAsia="Times New Roman" w:cstheme="minorHAnsi"/>
                <w:lang w:val="en-US" w:eastAsia="en-GB"/>
              </w:rPr>
              <w:t>Certificate</w:t>
            </w:r>
            <w:r w:rsidR="007B0972">
              <w:rPr>
                <w:rFonts w:eastAsia="Times New Roman" w:cstheme="minorHAnsi"/>
                <w:lang w:val="en-US" w:eastAsia="en-GB"/>
              </w:rPr>
              <w:t xml:space="preserve"> </w:t>
            </w:r>
            <w:r w:rsidR="007B0972">
              <w:rPr>
                <w:rFonts w:eastAsia="Times New Roman" w:cstheme="minorHAnsi"/>
                <w:lang w:eastAsia="en-GB"/>
              </w:rPr>
              <w:t>and Signature</w:t>
            </w:r>
          </w:p>
        </w:tc>
        <w:tc>
          <w:tcPr>
            <w:tcW w:w="1296" w:type="dxa"/>
            <w:hideMark/>
          </w:tcPr>
          <w:p w14:paraId="1AF0DA35" w14:textId="77777777" w:rsidR="00996FB5" w:rsidRDefault="00996FB5" w:rsidP="00E15A33">
            <w:pPr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1297" w:type="dxa"/>
            <w:hideMark/>
          </w:tcPr>
          <w:p w14:paraId="24EFD59C" w14:textId="77777777" w:rsidR="00996FB5" w:rsidRDefault="00996FB5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6" w:type="dxa"/>
            <w:hideMark/>
          </w:tcPr>
          <w:p w14:paraId="1FE2778C" w14:textId="77777777" w:rsidR="00996FB5" w:rsidRDefault="00996FB5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8" w:type="dxa"/>
            <w:hideMark/>
          </w:tcPr>
          <w:p w14:paraId="4E110056" w14:textId="77777777" w:rsidR="00996FB5" w:rsidRDefault="00996FB5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</w:tr>
      <w:tr w:rsidR="00996FB5" w14:paraId="6E2151DB" w14:textId="77777777" w:rsidTr="00E15A33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20FB3BD5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1332887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02A6AE32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4F755DE6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4A02110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96FB5" w14:paraId="1BB0C782" w14:textId="77777777" w:rsidTr="00E15A33">
        <w:trPr>
          <w:trHeight w:val="290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4E1FBE" w14:textId="77777777" w:rsidR="00996FB5" w:rsidRDefault="00996FB5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248621" w14:textId="77777777" w:rsidR="00996FB5" w:rsidRDefault="00996FB5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3A6C1D" w14:textId="77777777" w:rsidR="00996FB5" w:rsidRDefault="00996FB5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52835B" w14:textId="77777777" w:rsidR="00996FB5" w:rsidRDefault="00996FB5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860669" w14:textId="77777777" w:rsidR="00996FB5" w:rsidRDefault="00996FB5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96FB5" w14:paraId="28577CE1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28623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840EA97" w14:textId="6F36CD89" w:rsidR="00996FB5" w:rsidRDefault="00996FB5" w:rsidP="002352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="00235264">
              <w:rPr>
                <w:rFonts w:eastAsia="Times New Roman" w:cstheme="minorHAnsi"/>
                <w:lang w:eastAsia="en-GB"/>
              </w:rPr>
              <w:t>Sign_Verify</w:t>
            </w:r>
            <w:r>
              <w:rPr>
                <w:rFonts w:eastAsia="Times New Roman" w:cstheme="minorHAnsi"/>
                <w:lang w:eastAsia="en-GB"/>
              </w:rPr>
              <w:t>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D74A90D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2F863DDA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BFF9DD9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96FB5" w14:paraId="1CE453D5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E7E8F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29FDFB" w14:textId="406F1CBE" w:rsidR="00996FB5" w:rsidRDefault="00996FB5" w:rsidP="00E37A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r w:rsidR="00E37A2A">
              <w:rPr>
                <w:rFonts w:eastAsia="Times New Roman" w:cstheme="minorHAnsi"/>
                <w:lang w:eastAsia="en-GB"/>
              </w:rPr>
              <w:t>Verify</w:t>
            </w:r>
            <w:r>
              <w:rPr>
                <w:rFonts w:eastAsia="Times New Roman" w:cstheme="minorHAnsi"/>
                <w:lang w:eastAsia="en-GB"/>
              </w:rPr>
              <w:t xml:space="preserve">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1014B58" w14:textId="4B792E24" w:rsidR="00996FB5" w:rsidRPr="00352277" w:rsidRDefault="00277271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</w:t>
            </w:r>
            <w:r w:rsidR="00996FB5">
              <w:rPr>
                <w:rFonts w:eastAsia="Times New Roman" w:cstheme="minorHAnsi"/>
                <w:lang w:val="en-US" w:eastAsia="en-GB"/>
              </w:rPr>
              <w:t>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9B43B8B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25D35C4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96FB5" w14:paraId="1CFE247E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0CB9F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408A46" w14:textId="580608ED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Certificate</w:t>
            </w:r>
            <w:r w:rsidR="00957900">
              <w:rPr>
                <w:rFonts w:eastAsia="Times New Roman" w:cstheme="minorHAnsi"/>
                <w:lang w:eastAsia="en-GB"/>
              </w:rPr>
              <w:t xml:space="preserve"> and Signatur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056E7A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3E6C305D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578824F1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96FB5" w14:paraId="0FCE41DA" w14:textId="77777777" w:rsidTr="00E15A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AC1AD" w14:textId="77777777" w:rsidR="00996FB5" w:rsidRDefault="00996FB5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74E3C2" w14:textId="2EF73DD8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</w:t>
            </w:r>
            <w:r w:rsidR="00E37A2A">
              <w:rPr>
                <w:rFonts w:eastAsia="Times New Roman" w:cstheme="minorHAnsi"/>
                <w:lang w:eastAsia="en-GB"/>
              </w:rPr>
              <w:t xml:space="preserve">Verify </w:t>
            </w:r>
            <w:r>
              <w:rPr>
                <w:rFonts w:eastAsia="Times New Roman" w:cstheme="minorHAnsi"/>
                <w:lang w:val="en-US" w:eastAsia="en-GB"/>
              </w:rPr>
              <w:t>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452887B" w14:textId="104FEE6A" w:rsidR="00996FB5" w:rsidRDefault="00D6037A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The account’s signer must be displayed</w:t>
            </w:r>
            <w:r w:rsidR="00996FB5">
              <w:rPr>
                <w:rFonts w:eastAsia="Times New Roman" w:cstheme="minorHAnsi"/>
                <w:lang w:val="en-US"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2D4AABF4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24B37E3E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14FED8C2" w14:textId="77777777" w:rsidR="00996FB5" w:rsidRDefault="00996FB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6C10496" w14:textId="77777777" w:rsidR="00996FB5" w:rsidRDefault="00996FB5" w:rsidP="00996FB5">
      <w:pPr>
        <w:rPr>
          <w:rFonts w:cstheme="minorHAnsi"/>
        </w:rPr>
      </w:pPr>
    </w:p>
    <w:p w14:paraId="65D9D7C4" w14:textId="77777777" w:rsidR="00996FB5" w:rsidRDefault="00996FB5" w:rsidP="00996FB5">
      <w:pPr>
        <w:rPr>
          <w:rFonts w:cstheme="minorHAnsi"/>
        </w:rPr>
      </w:pPr>
    </w:p>
    <w:p w14:paraId="32D36D54" w14:textId="7415F220" w:rsidR="00F179B6" w:rsidRDefault="00F179B6" w:rsidP="00996FB5">
      <w:pPr>
        <w:ind w:left="360"/>
        <w:rPr>
          <w:rFonts w:cstheme="minorHAnsi"/>
        </w:rPr>
      </w:pPr>
    </w:p>
    <w:p w14:paraId="08F6A1D3" w14:textId="78AADA37" w:rsidR="00F179B6" w:rsidRDefault="00F179B6" w:rsidP="00B46A62">
      <w:pPr>
        <w:rPr>
          <w:rFonts w:cstheme="minorHAnsi"/>
        </w:rPr>
      </w:pPr>
    </w:p>
    <w:p w14:paraId="4D826385" w14:textId="683CE8F8" w:rsidR="00F179B6" w:rsidRDefault="001F2EB4" w:rsidP="001F2EB4">
      <w:pPr>
        <w:pStyle w:val="Heading1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lastRenderedPageBreak/>
        <w:t>Look Up Employee Records</w:t>
      </w:r>
    </w:p>
    <w:p w14:paraId="03C27153" w14:textId="558240F6" w:rsidR="00155C11" w:rsidRDefault="00155C11" w:rsidP="00155C1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55C11" w14:paraId="6AF4DD8A" w14:textId="77777777" w:rsidTr="00E15A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2D7DB52" w14:textId="77777777" w:rsidR="00155C11" w:rsidRDefault="00155C11" w:rsidP="00E15A33">
            <w:pPr>
              <w:pStyle w:val="ListParagraph"/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05D385" w14:textId="0F63B36E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</w:t>
            </w:r>
            <w:r>
              <w:rPr>
                <w:rFonts w:eastAsia="Times New Roman" w:cstheme="minorHAnsi"/>
                <w:lang w:eastAsia="en-GB"/>
              </w:rPr>
              <w:t>2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090838A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3130006" w14:textId="1B192F98" w:rsidR="00155C11" w:rsidRPr="005A475D" w:rsidRDefault="00155C11" w:rsidP="00066275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the Look Up </w:t>
            </w:r>
            <w:r w:rsidR="00066275">
              <w:rPr>
                <w:rFonts w:eastAsia="Times New Roman" w:cstheme="minorHAnsi"/>
                <w:lang w:eastAsia="en-GB"/>
              </w:rPr>
              <w:t>Latest Record</w:t>
            </w:r>
            <w:r>
              <w:rPr>
                <w:rFonts w:eastAsia="Times New Roman" w:cstheme="minorHAnsi"/>
                <w:lang w:eastAsia="en-GB"/>
              </w:rPr>
              <w:t xml:space="preserve"> function</w:t>
            </w:r>
          </w:p>
        </w:tc>
      </w:tr>
      <w:tr w:rsidR="00155C11" w14:paraId="7CE59C84" w14:textId="77777777" w:rsidTr="00E15A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4EE3DE89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CFAB9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68B5397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28D2B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4BE5EC5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26469598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Pass</w:t>
            </w:r>
          </w:p>
        </w:tc>
      </w:tr>
      <w:tr w:rsidR="00155C11" w14:paraId="78C1D590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FB26BEB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4AE2C281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hideMark/>
          </w:tcPr>
          <w:p w14:paraId="784CA82D" w14:textId="77777777" w:rsidR="00155C11" w:rsidRDefault="00155C11" w:rsidP="00E15A33">
            <w:pPr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FDCB3F8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40F1010B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55C11" w14:paraId="08246FB9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AFBF6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F10CF93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hideMark/>
          </w:tcPr>
          <w:p w14:paraId="72F837FB" w14:textId="77777777" w:rsidR="00155C11" w:rsidRDefault="00155C11" w:rsidP="00E15A33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88282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5DF34FA" w14:textId="7B9E5752" w:rsidR="00155C11" w:rsidRDefault="001C01DC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ployee Address:</w:t>
            </w:r>
            <w:r w:rsidR="00196DEB">
              <w:rPr>
                <w:rFonts w:eastAsia="Times New Roman" w:cstheme="minorHAnsi"/>
                <w:lang w:eastAsia="en-GB"/>
              </w:rPr>
              <w:t xml:space="preserve"> </w:t>
            </w:r>
            <w:r w:rsidR="00196DEB" w:rsidRPr="00196DEB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  <w:p w14:paraId="3F004358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55C11" w14:paraId="72BACB03" w14:textId="77777777" w:rsidTr="00E15A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EBD22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40AB2A5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 Connect Web Application with the Smart Contract on Remix IDE</w:t>
            </w:r>
          </w:p>
        </w:tc>
        <w:tc>
          <w:tcPr>
            <w:tcW w:w="1296" w:type="dxa"/>
            <w:hideMark/>
          </w:tcPr>
          <w:p w14:paraId="79742FFE" w14:textId="77777777" w:rsidR="00155C11" w:rsidRDefault="00155C11" w:rsidP="00E15A33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20B1F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1519B2C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</w:p>
        </w:tc>
      </w:tr>
      <w:tr w:rsidR="00155C11" w14:paraId="7EE7AD51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030B1EBD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noWrap/>
            <w:hideMark/>
          </w:tcPr>
          <w:p w14:paraId="5CA6FAD2" w14:textId="77777777" w:rsidR="00155C11" w:rsidRPr="005A475D" w:rsidRDefault="00155C11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>
              <w:rPr>
                <w:rFonts w:eastAsia="Times New Roman" w:cstheme="minorHAnsi"/>
                <w:lang w:val="en-US" w:eastAsia="en-GB"/>
              </w:rPr>
              <w:t>Certificate</w:t>
            </w:r>
          </w:p>
        </w:tc>
        <w:tc>
          <w:tcPr>
            <w:tcW w:w="1296" w:type="dxa"/>
            <w:hideMark/>
          </w:tcPr>
          <w:p w14:paraId="0CF1330B" w14:textId="77777777" w:rsidR="00155C11" w:rsidRDefault="00155C11" w:rsidP="00E15A33">
            <w:pPr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1297" w:type="dxa"/>
            <w:hideMark/>
          </w:tcPr>
          <w:p w14:paraId="1C3FF4EE" w14:textId="77777777" w:rsidR="00155C11" w:rsidRDefault="00155C11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6" w:type="dxa"/>
            <w:hideMark/>
          </w:tcPr>
          <w:p w14:paraId="5CA41052" w14:textId="77777777" w:rsidR="00155C11" w:rsidRDefault="00155C11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8" w:type="dxa"/>
            <w:hideMark/>
          </w:tcPr>
          <w:p w14:paraId="1D130D08" w14:textId="77777777" w:rsidR="00155C11" w:rsidRDefault="00155C11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</w:tr>
      <w:tr w:rsidR="00155C11" w14:paraId="717BA953" w14:textId="77777777" w:rsidTr="00E15A33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18F0EC39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DA2FA7B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0702E3B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AAA567E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43C4D712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55C11" w14:paraId="7A68949A" w14:textId="77777777" w:rsidTr="00E15A33">
        <w:trPr>
          <w:trHeight w:val="290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1BC28D" w14:textId="77777777" w:rsidR="00155C11" w:rsidRDefault="00155C11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035631" w14:textId="77777777" w:rsidR="00155C11" w:rsidRDefault="00155C11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0E6DC3" w14:textId="77777777" w:rsidR="00155C11" w:rsidRDefault="00155C11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95DB7B" w14:textId="77777777" w:rsidR="00155C11" w:rsidRDefault="00155C11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11F172" w14:textId="77777777" w:rsidR="00155C11" w:rsidRDefault="00155C11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55C11" w14:paraId="26B9CFAA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9D142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E7D8774" w14:textId="484D1748" w:rsidR="00155C11" w:rsidRDefault="00066275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vigate to Look_Up_Records</w:t>
            </w:r>
            <w:r w:rsidR="00155C11">
              <w:rPr>
                <w:rFonts w:eastAsia="Times New Roman" w:cstheme="minorHAnsi"/>
                <w:lang w:eastAsia="en-GB"/>
              </w:rPr>
              <w:t>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0C222A5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2B7BB94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DA3F9FA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55C11" w14:paraId="14E2FBD3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074D7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6F2BE8" w14:textId="24F9CBB9" w:rsidR="00155C11" w:rsidRDefault="00155C11" w:rsidP="0006627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r w:rsidR="00066275">
              <w:rPr>
                <w:rFonts w:eastAsia="Times New Roman" w:cstheme="minorHAnsi"/>
                <w:lang w:eastAsia="en-GB"/>
              </w:rPr>
              <w:t>Latest Records Searching</w:t>
            </w:r>
            <w:r>
              <w:rPr>
                <w:rFonts w:eastAsia="Times New Roman" w:cstheme="minorHAnsi"/>
                <w:lang w:eastAsia="en-GB"/>
              </w:rPr>
              <w:t xml:space="preserve">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FF427EA" w14:textId="6455B70E" w:rsidR="00155C11" w:rsidRPr="00352277" w:rsidRDefault="00A03AD9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atest Records </w:t>
            </w:r>
            <w:r w:rsidR="00155C11">
              <w:rPr>
                <w:rFonts w:eastAsia="Times New Roman" w:cstheme="minorHAnsi"/>
                <w:lang w:val="en-US" w:eastAsia="en-GB"/>
              </w:rPr>
              <w:t>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4AC2489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2B025E28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55C11" w14:paraId="27448A46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39894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061582E" w14:textId="58A11C5E" w:rsidR="00155C11" w:rsidRDefault="00066275" w:rsidP="003B22F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Employee </w:t>
            </w:r>
            <w:r w:rsidR="003B22F9">
              <w:rPr>
                <w:rFonts w:eastAsia="Times New Roman" w:cstheme="minorHAnsi"/>
                <w:lang w:eastAsia="en-GB"/>
              </w:rPr>
              <w:t>Addres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80C490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040198B7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4C4C5422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55C11" w14:paraId="38F005D1" w14:textId="77777777" w:rsidTr="00E15A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964D1" w14:textId="77777777" w:rsidR="00155C11" w:rsidRDefault="00155C11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1D610B" w14:textId="5FDCA123" w:rsidR="00155C11" w:rsidRDefault="00155C11" w:rsidP="006646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</w:t>
            </w:r>
            <w:r w:rsidR="00664697">
              <w:rPr>
                <w:rFonts w:eastAsia="Times New Roman" w:cstheme="minorHAnsi"/>
                <w:lang w:eastAsia="en-GB"/>
              </w:rPr>
              <w:t>Search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val="en-US" w:eastAsia="en-GB"/>
              </w:rPr>
              <w:t>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120C8E6" w14:textId="2B904BAC" w:rsidR="00155C11" w:rsidRDefault="00664697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Result table should be display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21C7FA98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0FE5674C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6EB88C6C" w14:textId="77777777" w:rsidR="00155C11" w:rsidRDefault="00155C11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B1C030E" w14:textId="77777777" w:rsidR="00155C11" w:rsidRDefault="00155C11" w:rsidP="00155C11">
      <w:pPr>
        <w:rPr>
          <w:rFonts w:cstheme="minorHAnsi"/>
        </w:rPr>
      </w:pPr>
    </w:p>
    <w:p w14:paraId="010305F9" w14:textId="77777777" w:rsidR="00155C11" w:rsidRPr="00155C11" w:rsidRDefault="00155C11" w:rsidP="00155C11"/>
    <w:p w14:paraId="54E27BFD" w14:textId="0FBB8DA7" w:rsidR="001F2EB4" w:rsidRDefault="001F2EB4" w:rsidP="001F2EB4"/>
    <w:p w14:paraId="2935F2FF" w14:textId="77777777" w:rsidR="001F2EB4" w:rsidRPr="001F2EB4" w:rsidRDefault="001F2EB4" w:rsidP="001F2E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94247E" w14:paraId="6C54D86C" w14:textId="77777777" w:rsidTr="00E15A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6D82F3E4" w14:textId="77777777" w:rsidR="0094247E" w:rsidRDefault="0094247E" w:rsidP="00E15A33">
            <w:pPr>
              <w:pStyle w:val="ListParagraph"/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D357A8" w14:textId="7C931D92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#W_0</w:t>
            </w:r>
            <w:r w:rsidR="008F3E86"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6DD69C2C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D324383" w14:textId="12E5EE17" w:rsidR="0094247E" w:rsidRPr="005A475D" w:rsidRDefault="0094247E" w:rsidP="008F3E86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the Look Up </w:t>
            </w:r>
            <w:r w:rsidR="008F3E86">
              <w:rPr>
                <w:rFonts w:eastAsia="Times New Roman" w:cstheme="minorHAnsi"/>
                <w:lang w:eastAsia="en-GB"/>
              </w:rPr>
              <w:t>Full</w:t>
            </w:r>
            <w:r>
              <w:rPr>
                <w:rFonts w:eastAsia="Times New Roman" w:cstheme="minorHAnsi"/>
                <w:lang w:eastAsia="en-GB"/>
              </w:rPr>
              <w:t xml:space="preserve"> Record function</w:t>
            </w:r>
          </w:p>
        </w:tc>
      </w:tr>
      <w:tr w:rsidR="0094247E" w14:paraId="4487F217" w14:textId="77777777" w:rsidTr="00E15A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DFF8D4A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C12A5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go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Vinh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Hie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8C417B6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E7DCD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th May 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DBD15C4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hideMark/>
          </w:tcPr>
          <w:p w14:paraId="29F8B015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Pass</w:t>
            </w:r>
          </w:p>
        </w:tc>
      </w:tr>
      <w:tr w:rsidR="0094247E" w14:paraId="2CD9305F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2E5F3BBE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1683A445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hideMark/>
          </w:tcPr>
          <w:p w14:paraId="5341A00A" w14:textId="77777777" w:rsidR="0094247E" w:rsidRDefault="0094247E" w:rsidP="00E15A33">
            <w:pPr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7A58996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449BECD3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4247E" w14:paraId="5B9636F9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17E8F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70109D1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ing Ganache to generate free accounts</w:t>
            </w:r>
          </w:p>
        </w:tc>
        <w:tc>
          <w:tcPr>
            <w:tcW w:w="1296" w:type="dxa"/>
            <w:hideMark/>
          </w:tcPr>
          <w:p w14:paraId="5DE276E8" w14:textId="77777777" w:rsidR="0094247E" w:rsidRDefault="0094247E" w:rsidP="00E15A33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89645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  <w:r>
              <w:rPr>
                <w:rFonts w:eastAsia="Times New Roman" w:cstheme="minorHAnsi"/>
                <w:lang w:val="vi-VN"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2A9B5CE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ployee Address: </w:t>
            </w:r>
            <w:r w:rsidRPr="00196DEB">
              <w:rPr>
                <w:rFonts w:eastAsia="Times New Roman" w:cstheme="minorHAnsi"/>
                <w:lang w:eastAsia="en-GB"/>
              </w:rPr>
              <w:t>0xF1026fF221fD6FBBb7e385d736360Dacc1902990</w:t>
            </w:r>
          </w:p>
          <w:p w14:paraId="43B0400E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4247E" w14:paraId="41025602" w14:textId="77777777" w:rsidTr="00E15A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7CFCA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087B505A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 Connect Web Application with the Smart Contract on Remix IDE</w:t>
            </w:r>
          </w:p>
        </w:tc>
        <w:tc>
          <w:tcPr>
            <w:tcW w:w="1296" w:type="dxa"/>
            <w:hideMark/>
          </w:tcPr>
          <w:p w14:paraId="7DC6499C" w14:textId="77777777" w:rsidR="0094247E" w:rsidRDefault="0094247E" w:rsidP="00E15A33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2D95D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775989A4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val="vi-VN" w:eastAsia="en-GB"/>
              </w:rPr>
            </w:pPr>
          </w:p>
        </w:tc>
      </w:tr>
      <w:tr w:rsidR="0094247E" w14:paraId="716F8FE9" w14:textId="77777777" w:rsidTr="00E15A3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1AA6744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noWrap/>
            <w:hideMark/>
          </w:tcPr>
          <w:p w14:paraId="51485BB1" w14:textId="77777777" w:rsidR="0094247E" w:rsidRPr="005A475D" w:rsidRDefault="0094247E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on entering valid </w:t>
            </w:r>
            <w:r>
              <w:rPr>
                <w:rFonts w:eastAsia="Times New Roman" w:cstheme="minorHAnsi"/>
                <w:lang w:val="en-US" w:eastAsia="en-GB"/>
              </w:rPr>
              <w:t>Certificate</w:t>
            </w:r>
          </w:p>
        </w:tc>
        <w:tc>
          <w:tcPr>
            <w:tcW w:w="1296" w:type="dxa"/>
            <w:hideMark/>
          </w:tcPr>
          <w:p w14:paraId="5FF273C9" w14:textId="77777777" w:rsidR="0094247E" w:rsidRDefault="0094247E" w:rsidP="00E15A33">
            <w:pPr>
              <w:rPr>
                <w:rFonts w:eastAsia="Times New Roman" w:cstheme="minorHAnsi"/>
                <w:lang w:val="vi-VN" w:eastAsia="en-GB"/>
              </w:rPr>
            </w:pPr>
          </w:p>
        </w:tc>
        <w:tc>
          <w:tcPr>
            <w:tcW w:w="1297" w:type="dxa"/>
            <w:hideMark/>
          </w:tcPr>
          <w:p w14:paraId="7350C1BB" w14:textId="77777777" w:rsidR="0094247E" w:rsidRDefault="0094247E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6" w:type="dxa"/>
            <w:hideMark/>
          </w:tcPr>
          <w:p w14:paraId="7C25095B" w14:textId="77777777" w:rsidR="0094247E" w:rsidRDefault="0094247E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  <w:tc>
          <w:tcPr>
            <w:tcW w:w="1298" w:type="dxa"/>
            <w:hideMark/>
          </w:tcPr>
          <w:p w14:paraId="33E4F3F3" w14:textId="77777777" w:rsidR="0094247E" w:rsidRDefault="0094247E" w:rsidP="00E15A33">
            <w:pPr>
              <w:spacing w:after="0"/>
              <w:rPr>
                <w:sz w:val="20"/>
                <w:szCs w:val="20"/>
                <w:lang w:val="vi-VN" w:eastAsia="vi-VN"/>
              </w:rPr>
            </w:pPr>
          </w:p>
        </w:tc>
      </w:tr>
      <w:tr w:rsidR="0094247E" w14:paraId="61C7B6CC" w14:textId="77777777" w:rsidTr="00E15A33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FF0C74B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31A6695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6DE2FE8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64E09F96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18572233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4247E" w14:paraId="04A9443B" w14:textId="77777777" w:rsidTr="00E15A33">
        <w:trPr>
          <w:trHeight w:val="290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BC99C2" w14:textId="77777777" w:rsidR="0094247E" w:rsidRDefault="0094247E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6385A9" w14:textId="77777777" w:rsidR="0094247E" w:rsidRDefault="0094247E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0B8A98" w14:textId="77777777" w:rsidR="0094247E" w:rsidRDefault="0094247E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D0E021" w14:textId="77777777" w:rsidR="0094247E" w:rsidRDefault="0094247E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3335F1" w14:textId="77777777" w:rsidR="0094247E" w:rsidRDefault="0094247E" w:rsidP="00E15A33">
            <w:pPr>
              <w:spacing w:after="0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4247E" w14:paraId="1439B29F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B5190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365021E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vigate to Look_Up_Records.html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50EF5AA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39F36083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48CA4EB1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4247E" w14:paraId="4157CA80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63AD5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C8BB248" w14:textId="1B50980B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lect </w:t>
            </w:r>
            <w:r w:rsidR="00650EB4">
              <w:rPr>
                <w:rFonts w:eastAsia="Times New Roman" w:cstheme="minorHAnsi"/>
                <w:lang w:eastAsia="en-GB"/>
              </w:rPr>
              <w:t xml:space="preserve">Full </w:t>
            </w:r>
            <w:r>
              <w:rPr>
                <w:rFonts w:eastAsia="Times New Roman" w:cstheme="minorHAnsi"/>
                <w:lang w:eastAsia="en-GB"/>
              </w:rPr>
              <w:t>Records Searching Op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64330C7" w14:textId="44419668" w:rsidR="0094247E" w:rsidRPr="00352277" w:rsidRDefault="00650EB4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ull </w:t>
            </w:r>
            <w:r w:rsidR="0094247E">
              <w:rPr>
                <w:rFonts w:eastAsia="Times New Roman" w:cstheme="minorHAnsi"/>
                <w:lang w:eastAsia="en-GB"/>
              </w:rPr>
              <w:t xml:space="preserve">Records </w:t>
            </w:r>
            <w:r w:rsidR="0094247E">
              <w:rPr>
                <w:rFonts w:eastAsia="Times New Roman" w:cstheme="minorHAnsi"/>
                <w:lang w:val="en-US" w:eastAsia="en-GB"/>
              </w:rPr>
              <w:t>Form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5AB2F3BF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1E3DBBBC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4247E" w14:paraId="32A650C7" w14:textId="77777777" w:rsidTr="00E15A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07AF9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D7A8092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Employee Addres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A319E9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1F25D451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094EE4A5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4247E" w14:paraId="43D10992" w14:textId="77777777" w:rsidTr="00E15A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5BD08" w14:textId="77777777" w:rsidR="0094247E" w:rsidRDefault="0094247E" w:rsidP="00E15A3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E1B47A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Search </w:t>
            </w:r>
            <w:r>
              <w:rPr>
                <w:rFonts w:eastAsia="Times New Roman" w:cstheme="minorHAnsi"/>
                <w:lang w:val="en-US" w:eastAsia="en-GB"/>
              </w:rPr>
              <w:t>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D55442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Re</w:t>
            </w:r>
            <w:bookmarkStart w:id="0" w:name="_GoBack"/>
            <w:bookmarkEnd w:id="0"/>
            <w:r>
              <w:rPr>
                <w:rFonts w:eastAsia="Times New Roman" w:cstheme="minorHAnsi"/>
                <w:lang w:val="en-US" w:eastAsia="en-GB"/>
              </w:rPr>
              <w:t>sult table should be display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180E3AB3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</w:tcPr>
          <w:p w14:paraId="74EEACE1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  <w:p w14:paraId="036B3B5D" w14:textId="77777777" w:rsidR="0094247E" w:rsidRDefault="0094247E" w:rsidP="00E15A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568F503" w14:textId="77777777" w:rsidR="0094247E" w:rsidRDefault="0094247E" w:rsidP="0094247E">
      <w:pPr>
        <w:rPr>
          <w:rFonts w:cstheme="minorHAnsi"/>
        </w:rPr>
      </w:pPr>
    </w:p>
    <w:p w14:paraId="4FAC2CFF" w14:textId="1B470609" w:rsidR="00F179B6" w:rsidRDefault="00F179B6" w:rsidP="00B46A62">
      <w:pPr>
        <w:rPr>
          <w:rFonts w:cstheme="minorHAnsi"/>
        </w:rPr>
      </w:pPr>
    </w:p>
    <w:p w14:paraId="0EBF411E" w14:textId="5A31D811" w:rsidR="00F179B6" w:rsidRDefault="00F179B6" w:rsidP="00B46A62">
      <w:pPr>
        <w:rPr>
          <w:rFonts w:cstheme="minorHAnsi"/>
        </w:rPr>
      </w:pPr>
    </w:p>
    <w:p w14:paraId="453AD88C" w14:textId="7D923A90" w:rsidR="00F179B6" w:rsidRDefault="00F179B6" w:rsidP="00B46A62">
      <w:pPr>
        <w:rPr>
          <w:rFonts w:cstheme="minorHAnsi"/>
        </w:rPr>
      </w:pPr>
    </w:p>
    <w:p w14:paraId="6DDD9FFE" w14:textId="6A4FD2E0" w:rsidR="00F179B6" w:rsidRDefault="00F179B6" w:rsidP="00B46A62">
      <w:pPr>
        <w:rPr>
          <w:rFonts w:cstheme="minorHAnsi"/>
        </w:rPr>
      </w:pPr>
    </w:p>
    <w:p w14:paraId="1359C21B" w14:textId="75783A68" w:rsidR="00F179B6" w:rsidRDefault="00F179B6" w:rsidP="00B46A62">
      <w:pPr>
        <w:rPr>
          <w:rFonts w:cstheme="minorHAnsi"/>
        </w:rPr>
      </w:pPr>
    </w:p>
    <w:p w14:paraId="20659541" w14:textId="741BA09F" w:rsidR="00F179B6" w:rsidRDefault="00F179B6" w:rsidP="00B46A62">
      <w:pPr>
        <w:rPr>
          <w:rFonts w:cstheme="minorHAnsi"/>
        </w:rPr>
      </w:pPr>
    </w:p>
    <w:p w14:paraId="62EDF4F0" w14:textId="5DDA7AB8" w:rsidR="00F179B6" w:rsidRDefault="00F179B6" w:rsidP="00B46A62">
      <w:pPr>
        <w:rPr>
          <w:rFonts w:cstheme="minorHAnsi"/>
        </w:rPr>
      </w:pPr>
    </w:p>
    <w:p w14:paraId="21A2D563" w14:textId="7EE10A0F" w:rsidR="00F179B6" w:rsidRDefault="00F179B6" w:rsidP="00B46A62">
      <w:pPr>
        <w:rPr>
          <w:rFonts w:cstheme="minorHAnsi"/>
        </w:rPr>
      </w:pPr>
    </w:p>
    <w:p w14:paraId="1A4BCC26" w14:textId="68E39A74" w:rsidR="00F179B6" w:rsidRDefault="00F179B6" w:rsidP="00B46A62">
      <w:pPr>
        <w:rPr>
          <w:rFonts w:cstheme="minorHAnsi"/>
        </w:rPr>
      </w:pPr>
    </w:p>
    <w:p w14:paraId="7EA94D5F" w14:textId="400A31AB" w:rsidR="00F179B6" w:rsidRDefault="00F179B6" w:rsidP="00B46A62">
      <w:pPr>
        <w:rPr>
          <w:rFonts w:cstheme="minorHAnsi"/>
        </w:rPr>
      </w:pPr>
    </w:p>
    <w:p w14:paraId="62204636" w14:textId="0B325E56" w:rsidR="00F179B6" w:rsidRDefault="00F179B6" w:rsidP="00B46A62">
      <w:pPr>
        <w:rPr>
          <w:rFonts w:cstheme="minorHAnsi"/>
        </w:rPr>
      </w:pPr>
    </w:p>
    <w:p w14:paraId="2659BF1E" w14:textId="5C05AC60" w:rsidR="00F179B6" w:rsidRDefault="00F179B6" w:rsidP="00B46A62">
      <w:pPr>
        <w:rPr>
          <w:rFonts w:cstheme="minorHAnsi"/>
        </w:rPr>
      </w:pPr>
    </w:p>
    <w:p w14:paraId="60B2CDD8" w14:textId="468FB1AF" w:rsidR="00F179B6" w:rsidRDefault="00F179B6" w:rsidP="00B46A62">
      <w:pPr>
        <w:rPr>
          <w:rFonts w:cstheme="minorHAnsi"/>
        </w:rPr>
      </w:pPr>
    </w:p>
    <w:p w14:paraId="11A054BA" w14:textId="4EDF285B" w:rsidR="00F179B6" w:rsidRDefault="00F179B6" w:rsidP="00B46A62">
      <w:pPr>
        <w:rPr>
          <w:rFonts w:cstheme="minorHAnsi"/>
        </w:rPr>
      </w:pPr>
    </w:p>
    <w:p w14:paraId="621BFB28" w14:textId="667F0E09" w:rsidR="00F179B6" w:rsidRDefault="00F179B6" w:rsidP="00B46A62">
      <w:pPr>
        <w:rPr>
          <w:rFonts w:cstheme="minorHAnsi"/>
        </w:rPr>
      </w:pPr>
    </w:p>
    <w:p w14:paraId="334A6DAD" w14:textId="495E49BC" w:rsidR="00F179B6" w:rsidRDefault="00F179B6" w:rsidP="00B46A62">
      <w:pPr>
        <w:rPr>
          <w:rFonts w:cstheme="minorHAnsi"/>
        </w:rPr>
      </w:pPr>
    </w:p>
    <w:p w14:paraId="413F7A81" w14:textId="3B4B6C19" w:rsidR="00F179B6" w:rsidRDefault="00F179B6" w:rsidP="00B46A62">
      <w:pPr>
        <w:rPr>
          <w:rFonts w:cstheme="minorHAnsi"/>
        </w:rPr>
      </w:pPr>
    </w:p>
    <w:p w14:paraId="577ECEA0" w14:textId="36C9BE45" w:rsidR="00F179B6" w:rsidRDefault="00F179B6" w:rsidP="00B46A62">
      <w:pPr>
        <w:rPr>
          <w:rFonts w:cstheme="minorHAnsi"/>
        </w:rPr>
      </w:pPr>
    </w:p>
    <w:p w14:paraId="7495375A" w14:textId="1B79732E" w:rsidR="00F179B6" w:rsidRDefault="00F179B6" w:rsidP="00B46A62">
      <w:pPr>
        <w:rPr>
          <w:rFonts w:cstheme="minorHAnsi"/>
        </w:rPr>
      </w:pPr>
    </w:p>
    <w:p w14:paraId="1D446C60" w14:textId="64FE6F59" w:rsidR="00F179B6" w:rsidRDefault="00F179B6" w:rsidP="00B46A62">
      <w:pPr>
        <w:rPr>
          <w:rFonts w:cstheme="minorHAnsi"/>
        </w:rPr>
      </w:pPr>
    </w:p>
    <w:p w14:paraId="10028652" w14:textId="4BE7BB39" w:rsidR="00F179B6" w:rsidRDefault="00F179B6" w:rsidP="00B46A62">
      <w:pPr>
        <w:rPr>
          <w:rFonts w:cstheme="minorHAnsi"/>
        </w:rPr>
      </w:pPr>
    </w:p>
    <w:p w14:paraId="140665D5" w14:textId="547D53FA" w:rsidR="00F179B6" w:rsidRDefault="00F179B6" w:rsidP="00B46A62">
      <w:pPr>
        <w:rPr>
          <w:rFonts w:cstheme="minorHAnsi"/>
        </w:rPr>
      </w:pPr>
    </w:p>
    <w:p w14:paraId="670B6F1E" w14:textId="3CB2AECF" w:rsidR="00F179B6" w:rsidRDefault="00F179B6" w:rsidP="00B46A62">
      <w:pPr>
        <w:rPr>
          <w:rFonts w:cstheme="minorHAnsi"/>
        </w:rPr>
      </w:pPr>
    </w:p>
    <w:p w14:paraId="2DE91E08" w14:textId="6331E2C9" w:rsidR="00F179B6" w:rsidRDefault="00F179B6" w:rsidP="00B46A62">
      <w:pPr>
        <w:rPr>
          <w:rFonts w:cstheme="minorHAnsi"/>
        </w:rPr>
      </w:pPr>
    </w:p>
    <w:p w14:paraId="0BD6169C" w14:textId="2F2E0D21" w:rsidR="00F179B6" w:rsidRDefault="00F179B6" w:rsidP="00B46A62">
      <w:pPr>
        <w:rPr>
          <w:rFonts w:cstheme="minorHAnsi"/>
        </w:rPr>
      </w:pPr>
    </w:p>
    <w:p w14:paraId="14BA7625" w14:textId="50532409" w:rsidR="00F179B6" w:rsidRDefault="00F179B6" w:rsidP="00B46A62">
      <w:pPr>
        <w:rPr>
          <w:rFonts w:cstheme="minorHAnsi"/>
        </w:rPr>
      </w:pPr>
    </w:p>
    <w:p w14:paraId="209A48C2" w14:textId="59E60BFF" w:rsidR="00F179B6" w:rsidRDefault="00F179B6" w:rsidP="00B46A62">
      <w:pPr>
        <w:rPr>
          <w:rFonts w:cstheme="minorHAnsi"/>
        </w:rPr>
      </w:pPr>
    </w:p>
    <w:p w14:paraId="69672773" w14:textId="3561639C" w:rsidR="00F179B6" w:rsidRDefault="00F179B6" w:rsidP="00B46A62">
      <w:pPr>
        <w:rPr>
          <w:rFonts w:cstheme="minorHAnsi"/>
        </w:rPr>
      </w:pPr>
    </w:p>
    <w:p w14:paraId="743722AC" w14:textId="023A19DF" w:rsidR="00F179B6" w:rsidRDefault="00F179B6" w:rsidP="00B46A62">
      <w:pPr>
        <w:rPr>
          <w:rFonts w:cstheme="minorHAnsi"/>
        </w:rPr>
      </w:pPr>
    </w:p>
    <w:p w14:paraId="09FF3D62" w14:textId="1FE28304" w:rsidR="00F179B6" w:rsidRDefault="00F179B6" w:rsidP="00B46A62">
      <w:pPr>
        <w:rPr>
          <w:rFonts w:cstheme="minorHAnsi"/>
        </w:rPr>
      </w:pPr>
    </w:p>
    <w:p w14:paraId="4FC8F394" w14:textId="6B355C20" w:rsidR="00F179B6" w:rsidRDefault="00F179B6" w:rsidP="00B46A62">
      <w:pPr>
        <w:rPr>
          <w:rFonts w:cstheme="minorHAnsi"/>
        </w:rPr>
      </w:pPr>
    </w:p>
    <w:p w14:paraId="791C3A99" w14:textId="4B00ECE7" w:rsidR="00F179B6" w:rsidRDefault="00F179B6" w:rsidP="00B46A62">
      <w:pPr>
        <w:rPr>
          <w:rFonts w:cstheme="minorHAnsi"/>
        </w:rPr>
      </w:pPr>
    </w:p>
    <w:p w14:paraId="7D8D345A" w14:textId="2D1E6A1E" w:rsidR="00F179B6" w:rsidRDefault="00F179B6" w:rsidP="00B46A62">
      <w:pPr>
        <w:rPr>
          <w:rFonts w:cstheme="minorHAnsi"/>
        </w:rPr>
      </w:pPr>
    </w:p>
    <w:p w14:paraId="02D9B979" w14:textId="75AD0FC0" w:rsidR="00F179B6" w:rsidRDefault="00F179B6" w:rsidP="00B46A62">
      <w:pPr>
        <w:rPr>
          <w:rFonts w:cstheme="minorHAnsi"/>
        </w:rPr>
      </w:pPr>
    </w:p>
    <w:p w14:paraId="0B422CD2" w14:textId="04BE2645" w:rsidR="00F179B6" w:rsidRDefault="00F179B6" w:rsidP="00B46A62">
      <w:pPr>
        <w:rPr>
          <w:rFonts w:cstheme="minorHAnsi"/>
        </w:rPr>
      </w:pPr>
    </w:p>
    <w:p w14:paraId="0DCEDE77" w14:textId="543933F3" w:rsidR="00F179B6" w:rsidRDefault="00F179B6" w:rsidP="00B46A62">
      <w:pPr>
        <w:rPr>
          <w:rFonts w:cstheme="minorHAnsi"/>
        </w:rPr>
      </w:pPr>
    </w:p>
    <w:p w14:paraId="318ADE60" w14:textId="3781CE56" w:rsidR="00F179B6" w:rsidRDefault="00F179B6" w:rsidP="00B46A62">
      <w:pPr>
        <w:rPr>
          <w:rFonts w:cstheme="minorHAnsi"/>
        </w:rPr>
      </w:pPr>
    </w:p>
    <w:p w14:paraId="09D57B55" w14:textId="5DE9274C" w:rsidR="00F179B6" w:rsidRDefault="00F179B6" w:rsidP="00B46A62">
      <w:pPr>
        <w:rPr>
          <w:rFonts w:cstheme="minorHAnsi"/>
        </w:rPr>
      </w:pPr>
    </w:p>
    <w:p w14:paraId="54956A05" w14:textId="031132BD" w:rsidR="00F179B6" w:rsidRDefault="00F179B6" w:rsidP="00B46A62">
      <w:pPr>
        <w:rPr>
          <w:rFonts w:cstheme="minorHAnsi"/>
        </w:rPr>
      </w:pPr>
    </w:p>
    <w:p w14:paraId="45D425DF" w14:textId="76BDB21B" w:rsidR="00F179B6" w:rsidRDefault="00F179B6" w:rsidP="00B46A62">
      <w:pPr>
        <w:rPr>
          <w:rFonts w:cstheme="minorHAnsi"/>
        </w:rPr>
      </w:pPr>
    </w:p>
    <w:p w14:paraId="66669B56" w14:textId="096210E1" w:rsidR="00F179B6" w:rsidRDefault="00F179B6" w:rsidP="00B46A62">
      <w:pPr>
        <w:rPr>
          <w:rFonts w:cstheme="minorHAnsi"/>
        </w:rPr>
      </w:pPr>
    </w:p>
    <w:p w14:paraId="122E4B07" w14:textId="1501035E" w:rsidR="00F179B6" w:rsidRDefault="00F179B6" w:rsidP="00B46A62">
      <w:pPr>
        <w:rPr>
          <w:rFonts w:cstheme="minorHAnsi"/>
        </w:rPr>
      </w:pPr>
    </w:p>
    <w:p w14:paraId="62EAECFC" w14:textId="69927675" w:rsidR="00F179B6" w:rsidRDefault="00F179B6" w:rsidP="00B46A62">
      <w:pPr>
        <w:rPr>
          <w:rFonts w:cstheme="minorHAnsi"/>
        </w:rPr>
      </w:pPr>
    </w:p>
    <w:p w14:paraId="32D74A76" w14:textId="0850502F" w:rsidR="00F179B6" w:rsidRDefault="00F179B6" w:rsidP="00B46A62">
      <w:pPr>
        <w:rPr>
          <w:rFonts w:cstheme="minorHAnsi"/>
        </w:rPr>
      </w:pPr>
    </w:p>
    <w:p w14:paraId="0C20E136" w14:textId="646C88B1" w:rsidR="00F179B6" w:rsidRDefault="00F179B6" w:rsidP="00B46A62">
      <w:pPr>
        <w:rPr>
          <w:rFonts w:cstheme="minorHAnsi"/>
        </w:rPr>
      </w:pPr>
    </w:p>
    <w:p w14:paraId="32C4D15B" w14:textId="43A06ED8" w:rsidR="00F179B6" w:rsidRDefault="00F179B6" w:rsidP="00B46A62">
      <w:pPr>
        <w:rPr>
          <w:rFonts w:cstheme="minorHAnsi"/>
        </w:rPr>
      </w:pPr>
    </w:p>
    <w:p w14:paraId="7CC925B0" w14:textId="77777777" w:rsidR="00F179B6" w:rsidRDefault="00F179B6" w:rsidP="00B46A62">
      <w:pPr>
        <w:rPr>
          <w:rFonts w:cstheme="minorHAnsi"/>
        </w:rPr>
      </w:pPr>
    </w:p>
    <w:p w14:paraId="4D5FCF29" w14:textId="77777777" w:rsidR="00B46A62" w:rsidRDefault="00B46A62" w:rsidP="00B46A62">
      <w:pPr>
        <w:rPr>
          <w:rFonts w:cstheme="minorHAnsi"/>
        </w:rPr>
      </w:pPr>
    </w:p>
    <w:p w14:paraId="6F9B33C1" w14:textId="77777777" w:rsidR="00B46A62" w:rsidRPr="00F250B6" w:rsidRDefault="00B46A62" w:rsidP="00B46A62">
      <w:pPr>
        <w:rPr>
          <w:rFonts w:cstheme="minorHAnsi"/>
        </w:rPr>
      </w:pPr>
    </w:p>
    <w:p w14:paraId="0ACB0C79" w14:textId="2AAA3D47" w:rsidR="007F3549" w:rsidRDefault="007F3549">
      <w:pPr>
        <w:rPr>
          <w:rFonts w:cstheme="minorHAnsi"/>
        </w:rPr>
      </w:pPr>
    </w:p>
    <w:p w14:paraId="5FFD838E" w14:textId="77777777" w:rsidR="007F3549" w:rsidRPr="00F250B6" w:rsidRDefault="007F3549">
      <w:pPr>
        <w:rPr>
          <w:rFonts w:cstheme="minorHAnsi"/>
        </w:rPr>
      </w:pPr>
    </w:p>
    <w:sectPr w:rsidR="007F3549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977FA"/>
    <w:multiLevelType w:val="hybridMultilevel"/>
    <w:tmpl w:val="DC30B36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B37435"/>
    <w:multiLevelType w:val="hybridMultilevel"/>
    <w:tmpl w:val="DC30B36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D3390A"/>
    <w:multiLevelType w:val="hybridMultilevel"/>
    <w:tmpl w:val="DC30B36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1559F"/>
    <w:rsid w:val="00066275"/>
    <w:rsid w:val="00093228"/>
    <w:rsid w:val="000A2694"/>
    <w:rsid w:val="000E1347"/>
    <w:rsid w:val="000F61F4"/>
    <w:rsid w:val="00100930"/>
    <w:rsid w:val="0011206F"/>
    <w:rsid w:val="00131BF8"/>
    <w:rsid w:val="001350AE"/>
    <w:rsid w:val="001507FE"/>
    <w:rsid w:val="00155C11"/>
    <w:rsid w:val="0016366C"/>
    <w:rsid w:val="00196DEB"/>
    <w:rsid w:val="001B1439"/>
    <w:rsid w:val="001C01DC"/>
    <w:rsid w:val="001E3CB2"/>
    <w:rsid w:val="001F1DDC"/>
    <w:rsid w:val="001F2EB4"/>
    <w:rsid w:val="001F6F20"/>
    <w:rsid w:val="00221433"/>
    <w:rsid w:val="00222EAF"/>
    <w:rsid w:val="00235264"/>
    <w:rsid w:val="00243840"/>
    <w:rsid w:val="00257DBE"/>
    <w:rsid w:val="002767B4"/>
    <w:rsid w:val="00277271"/>
    <w:rsid w:val="002D1CA7"/>
    <w:rsid w:val="002E2AD5"/>
    <w:rsid w:val="002E5F9C"/>
    <w:rsid w:val="00300E9B"/>
    <w:rsid w:val="00336EE8"/>
    <w:rsid w:val="00351CB7"/>
    <w:rsid w:val="00352277"/>
    <w:rsid w:val="0036351A"/>
    <w:rsid w:val="00393168"/>
    <w:rsid w:val="003B22F9"/>
    <w:rsid w:val="003C0AF7"/>
    <w:rsid w:val="004014E5"/>
    <w:rsid w:val="004375BA"/>
    <w:rsid w:val="00441361"/>
    <w:rsid w:val="00452EE3"/>
    <w:rsid w:val="00484C9F"/>
    <w:rsid w:val="004C2659"/>
    <w:rsid w:val="004D4DF0"/>
    <w:rsid w:val="004D54BD"/>
    <w:rsid w:val="005131B3"/>
    <w:rsid w:val="0052275A"/>
    <w:rsid w:val="005232CC"/>
    <w:rsid w:val="005355FE"/>
    <w:rsid w:val="005657B8"/>
    <w:rsid w:val="0058744F"/>
    <w:rsid w:val="005A475D"/>
    <w:rsid w:val="005B704B"/>
    <w:rsid w:val="005D22B4"/>
    <w:rsid w:val="005E3C61"/>
    <w:rsid w:val="006022DA"/>
    <w:rsid w:val="00606CC9"/>
    <w:rsid w:val="00624104"/>
    <w:rsid w:val="00650EB4"/>
    <w:rsid w:val="00664697"/>
    <w:rsid w:val="00691963"/>
    <w:rsid w:val="006938D0"/>
    <w:rsid w:val="00694CA1"/>
    <w:rsid w:val="006A08EC"/>
    <w:rsid w:val="006A35EA"/>
    <w:rsid w:val="006B5ABC"/>
    <w:rsid w:val="006F0634"/>
    <w:rsid w:val="006F07AC"/>
    <w:rsid w:val="006F4906"/>
    <w:rsid w:val="006F6AD2"/>
    <w:rsid w:val="00721892"/>
    <w:rsid w:val="0074489B"/>
    <w:rsid w:val="00752EBD"/>
    <w:rsid w:val="00760EE8"/>
    <w:rsid w:val="00775EC3"/>
    <w:rsid w:val="007A371F"/>
    <w:rsid w:val="007B0972"/>
    <w:rsid w:val="007B2814"/>
    <w:rsid w:val="007C1D8A"/>
    <w:rsid w:val="007C42FE"/>
    <w:rsid w:val="007D746E"/>
    <w:rsid w:val="007F3549"/>
    <w:rsid w:val="008030DB"/>
    <w:rsid w:val="0082293E"/>
    <w:rsid w:val="008566BD"/>
    <w:rsid w:val="00864D3F"/>
    <w:rsid w:val="008B36A8"/>
    <w:rsid w:val="008C0219"/>
    <w:rsid w:val="008C3AA2"/>
    <w:rsid w:val="008F3E86"/>
    <w:rsid w:val="0092641E"/>
    <w:rsid w:val="00934A53"/>
    <w:rsid w:val="0094247E"/>
    <w:rsid w:val="00957900"/>
    <w:rsid w:val="00962C7B"/>
    <w:rsid w:val="0098589A"/>
    <w:rsid w:val="00996FB5"/>
    <w:rsid w:val="009B0168"/>
    <w:rsid w:val="009B3664"/>
    <w:rsid w:val="009D0E86"/>
    <w:rsid w:val="009D5B79"/>
    <w:rsid w:val="009F51C4"/>
    <w:rsid w:val="00A03AD9"/>
    <w:rsid w:val="00A127DC"/>
    <w:rsid w:val="00A15310"/>
    <w:rsid w:val="00A45C13"/>
    <w:rsid w:val="00A558C5"/>
    <w:rsid w:val="00A6644D"/>
    <w:rsid w:val="00A717FB"/>
    <w:rsid w:val="00A733B1"/>
    <w:rsid w:val="00A91E72"/>
    <w:rsid w:val="00AA40E5"/>
    <w:rsid w:val="00AE006E"/>
    <w:rsid w:val="00AE6C93"/>
    <w:rsid w:val="00AF55E6"/>
    <w:rsid w:val="00B02B72"/>
    <w:rsid w:val="00B10A33"/>
    <w:rsid w:val="00B35FC9"/>
    <w:rsid w:val="00B41D39"/>
    <w:rsid w:val="00B46A62"/>
    <w:rsid w:val="00B725ED"/>
    <w:rsid w:val="00B91800"/>
    <w:rsid w:val="00B93400"/>
    <w:rsid w:val="00BA4470"/>
    <w:rsid w:val="00C00EFB"/>
    <w:rsid w:val="00C24215"/>
    <w:rsid w:val="00C468C0"/>
    <w:rsid w:val="00C57517"/>
    <w:rsid w:val="00C60DE7"/>
    <w:rsid w:val="00C67D3D"/>
    <w:rsid w:val="00C71FDC"/>
    <w:rsid w:val="00C830A8"/>
    <w:rsid w:val="00CA1AD1"/>
    <w:rsid w:val="00D330B5"/>
    <w:rsid w:val="00D6037A"/>
    <w:rsid w:val="00D65716"/>
    <w:rsid w:val="00D70475"/>
    <w:rsid w:val="00DA53F9"/>
    <w:rsid w:val="00DB5AA5"/>
    <w:rsid w:val="00DD7D70"/>
    <w:rsid w:val="00DF3879"/>
    <w:rsid w:val="00E230FA"/>
    <w:rsid w:val="00E3076B"/>
    <w:rsid w:val="00E37A2A"/>
    <w:rsid w:val="00E42BD9"/>
    <w:rsid w:val="00E43722"/>
    <w:rsid w:val="00EA1913"/>
    <w:rsid w:val="00EB1771"/>
    <w:rsid w:val="00EB5202"/>
    <w:rsid w:val="00EC05C5"/>
    <w:rsid w:val="00EC574F"/>
    <w:rsid w:val="00EC5924"/>
    <w:rsid w:val="00ED3E1C"/>
    <w:rsid w:val="00F07117"/>
    <w:rsid w:val="00F179B6"/>
    <w:rsid w:val="00F250B6"/>
    <w:rsid w:val="00F35B8E"/>
    <w:rsid w:val="00F83D82"/>
    <w:rsid w:val="00F92E23"/>
    <w:rsid w:val="00F95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5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57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10A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62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5</Pages>
  <Words>3399</Words>
  <Characters>19380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ien ngo</cp:lastModifiedBy>
  <cp:revision>158</cp:revision>
  <dcterms:created xsi:type="dcterms:W3CDTF">2019-01-01T07:14:00Z</dcterms:created>
  <dcterms:modified xsi:type="dcterms:W3CDTF">2019-05-23T07:03:00Z</dcterms:modified>
</cp:coreProperties>
</file>